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51FD13B2" w:rsidR="00B60B5B" w:rsidRPr="00B60B5B" w:rsidRDefault="00741CF9" w:rsidP="00B60B5B">
      <w:pPr>
        <w:pStyle w:val="Heading1"/>
        <w:jc w:val="center"/>
        <w:rPr>
          <w:lang w:val="bg-BG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 Introduction</w:t>
      </w:r>
    </w:p>
    <w:p w14:paraId="115D96D0" w14:textId="512BED19" w:rsidR="00B60B5B" w:rsidRPr="00B60B5B" w:rsidRDefault="00741CF9" w:rsidP="006120DE">
      <w:pPr>
        <w:jc w:val="center"/>
        <w:rPr>
          <w:b/>
          <w:lang w:val="bg-BG"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E6F6940" w14:textId="1049F05E" w:rsidR="00B60B5B" w:rsidRPr="00B60B5B" w:rsidRDefault="00CE52DD" w:rsidP="00B60B5B">
      <w:pPr>
        <w:pStyle w:val="Heading2"/>
        <w:rPr>
          <w:lang w:val="bg-BG"/>
        </w:rPr>
      </w:pPr>
      <w:r>
        <w:t>Create Simple Pages in an ASP.NET Core App</w:t>
      </w:r>
    </w:p>
    <w:p w14:paraId="7BE8F7CC" w14:textId="77777777" w:rsidR="00422D49" w:rsidRDefault="00422D49" w:rsidP="00422D49">
      <w:r>
        <w:t xml:space="preserve">In this task you should implement the pages from the demo from the slides for this topic. To do so, create a </w:t>
      </w:r>
      <w:r w:rsidRPr="008B3A1D">
        <w:rPr>
          <w:b/>
          <w:bCs/>
        </w:rPr>
        <w:t>new ASP.NET Core MVC app</w:t>
      </w:r>
      <w:r>
        <w:t xml:space="preserve">. Open </w:t>
      </w:r>
      <w:r w:rsidRPr="000424C7">
        <w:rPr>
          <w:b/>
          <w:bCs/>
        </w:rPr>
        <w:t>Visual Studio</w:t>
      </w:r>
      <w:r>
        <w:t xml:space="preserve"> and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Create</w:t>
      </w:r>
      <w:r>
        <w:t xml:space="preserve"> </w:t>
      </w:r>
      <w:r w:rsidRPr="000424C7">
        <w:rPr>
          <w:rStyle w:val="CodeChar"/>
        </w:rPr>
        <w:t>a</w:t>
      </w:r>
      <w:r>
        <w:t xml:space="preserve"> </w:t>
      </w:r>
      <w:r w:rsidRPr="000424C7">
        <w:rPr>
          <w:rStyle w:val="CodeChar"/>
        </w:rPr>
        <w:t>new</w:t>
      </w:r>
      <w:r>
        <w:t xml:space="preserve"> </w:t>
      </w:r>
      <w:r w:rsidRPr="000424C7">
        <w:rPr>
          <w:rStyle w:val="CodeChar"/>
        </w:rPr>
        <w:t>project]</w:t>
      </w:r>
      <w:r>
        <w:t xml:space="preserve">. On the next step,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ASP.NET</w:t>
      </w:r>
      <w:r>
        <w:t xml:space="preserve"> </w:t>
      </w:r>
      <w:r w:rsidRPr="000424C7">
        <w:rPr>
          <w:rStyle w:val="CodeChar"/>
        </w:rPr>
        <w:t>Core</w:t>
      </w:r>
      <w:r>
        <w:t xml:space="preserve"> </w:t>
      </w:r>
      <w:r w:rsidRPr="000424C7">
        <w:rPr>
          <w:rStyle w:val="CodeChar"/>
        </w:rPr>
        <w:t>Web</w:t>
      </w:r>
      <w:r>
        <w:t xml:space="preserve"> </w:t>
      </w:r>
      <w:r w:rsidRPr="000424C7">
        <w:rPr>
          <w:rStyle w:val="CodeChar"/>
        </w:rPr>
        <w:t>App</w:t>
      </w:r>
      <w:r>
        <w:t xml:space="preserve"> </w:t>
      </w:r>
      <w:r w:rsidRPr="000424C7">
        <w:rPr>
          <w:rStyle w:val="CodeChar"/>
        </w:rPr>
        <w:t>(Model-View-Controller)]</w:t>
      </w:r>
      <w:r>
        <w:t xml:space="preserve"> as a </w:t>
      </w:r>
      <w:r w:rsidRPr="000424C7">
        <w:rPr>
          <w:b/>
          <w:bCs/>
        </w:rPr>
        <w:t>project template</w:t>
      </w:r>
      <w:r>
        <w:t>. The steps are shown below:</w:t>
      </w:r>
    </w:p>
    <w:p w14:paraId="592EBD29" w14:textId="556F3EF9" w:rsidR="00640502" w:rsidRDefault="00422D49" w:rsidP="006A35AE">
      <w:pPr>
        <w:jc w:val="center"/>
        <w:rPr>
          <w:b/>
          <w:bCs/>
          <w:lang w:val="bg-BG"/>
        </w:rPr>
      </w:pPr>
      <w:r w:rsidRPr="00422D49">
        <w:rPr>
          <w:b/>
          <w:bCs/>
          <w:noProof/>
          <w:lang w:val="bg-BG"/>
        </w:rPr>
        <w:drawing>
          <wp:inline distT="0" distB="0" distL="0" distR="0" wp14:anchorId="451009B2" wp14:editId="19A5B8B7">
            <wp:extent cx="3552825" cy="41792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7463" cy="418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35AE" w:rsidRPr="006A35AE">
        <w:rPr>
          <w:b/>
          <w:bCs/>
          <w:noProof/>
          <w:lang w:val="bg-BG"/>
        </w:rPr>
        <w:drawing>
          <wp:inline distT="0" distB="0" distL="0" distR="0" wp14:anchorId="4C977244" wp14:editId="69078AF2">
            <wp:extent cx="6163535" cy="2810267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B34C" w14:textId="604853BB" w:rsidR="006A35AE" w:rsidRDefault="006A35AE" w:rsidP="006A35AE">
      <w:r>
        <w:lastRenderedPageBreak/>
        <w:t xml:space="preserve">Give a </w:t>
      </w:r>
      <w:r w:rsidRPr="000424C7">
        <w:rPr>
          <w:b/>
          <w:bCs/>
        </w:rPr>
        <w:t>name</w:t>
      </w:r>
      <w:r>
        <w:t xml:space="preserve"> to your project and solution:</w:t>
      </w:r>
    </w:p>
    <w:p w14:paraId="51C1105D" w14:textId="01D63FFB" w:rsidR="006A35AE" w:rsidRDefault="006A35AE" w:rsidP="006A35AE">
      <w:r w:rsidRPr="00976593">
        <w:rPr>
          <w:noProof/>
        </w:rPr>
        <w:drawing>
          <wp:inline distT="0" distB="0" distL="0" distR="0" wp14:anchorId="1751FE58" wp14:editId="3F97277F">
            <wp:extent cx="5017770" cy="3067884"/>
            <wp:effectExtent l="19050" t="19050" r="1143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3976" cy="30777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61305E" w14:textId="26E16B86" w:rsidR="006A35AE" w:rsidRDefault="006A35AE" w:rsidP="006A35AE">
      <w:pPr>
        <w:spacing w:line="240" w:lineRule="auto"/>
      </w:pPr>
      <w:r>
        <w:t xml:space="preserve">On the next step you should </w:t>
      </w:r>
      <w:r w:rsidRPr="000424C7">
        <w:rPr>
          <w:b/>
          <w:bCs/>
        </w:rPr>
        <w:t>choose</w:t>
      </w:r>
      <w:r>
        <w:t xml:space="preserve"> your target </w:t>
      </w:r>
      <w:proofErr w:type="spellStart"/>
      <w:r>
        <w:t>frameworok</w:t>
      </w:r>
      <w:proofErr w:type="spellEnd"/>
      <w:r>
        <w:t xml:space="preserve"> and click on the </w:t>
      </w:r>
      <w:r w:rsidRPr="000424C7">
        <w:rPr>
          <w:rStyle w:val="CodeChar"/>
        </w:rPr>
        <w:t>[Create]</w:t>
      </w:r>
      <w:r>
        <w:t xml:space="preserve"> </w:t>
      </w:r>
      <w:r w:rsidRPr="000424C7">
        <w:rPr>
          <w:b/>
          <w:bCs/>
        </w:rPr>
        <w:t>button</w:t>
      </w:r>
      <w:r>
        <w:t>:</w:t>
      </w:r>
    </w:p>
    <w:p w14:paraId="2DBC6FA0" w14:textId="11977D3A" w:rsidR="006A35AE" w:rsidRDefault="006A35AE" w:rsidP="006A35AE">
      <w:pPr>
        <w:rPr>
          <w:b/>
          <w:bCs/>
          <w:lang w:val="bg-BG"/>
        </w:rPr>
      </w:pPr>
      <w:r w:rsidRPr="006A35AE">
        <w:rPr>
          <w:noProof/>
        </w:rPr>
        <w:drawing>
          <wp:inline distT="0" distB="0" distL="0" distR="0" wp14:anchorId="6DF7CDB2" wp14:editId="569B063F">
            <wp:extent cx="5696745" cy="474411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74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1A3" w14:textId="274DBED3" w:rsidR="006A35AE" w:rsidRDefault="006A35AE" w:rsidP="006A35AE">
      <w:pPr>
        <w:spacing w:line="240" w:lineRule="auto"/>
      </w:pPr>
      <w:r>
        <w:t xml:space="preserve">Now your </w:t>
      </w:r>
      <w:r w:rsidRPr="004E2F17">
        <w:rPr>
          <w:b/>
          <w:bCs/>
        </w:rPr>
        <w:t>app is created</w:t>
      </w:r>
      <w:r>
        <w:t xml:space="preserve"> and looks as shown below. Note that it has </w:t>
      </w:r>
      <w:r w:rsidRPr="004E2F17">
        <w:rPr>
          <w:b/>
          <w:bCs/>
        </w:rPr>
        <w:t>folders</w:t>
      </w:r>
      <w:r>
        <w:t xml:space="preserve"> for </w:t>
      </w:r>
      <w:r w:rsidRPr="004E2F17">
        <w:rPr>
          <w:b/>
          <w:bCs/>
        </w:rPr>
        <w:t>controllers</w:t>
      </w:r>
      <w:r>
        <w:t xml:space="preserve">, </w:t>
      </w:r>
      <w:r w:rsidRPr="004E2F17">
        <w:rPr>
          <w:b/>
          <w:bCs/>
        </w:rPr>
        <w:t>models</w:t>
      </w:r>
      <w:r>
        <w:t xml:space="preserve"> and </w:t>
      </w:r>
      <w:r w:rsidRPr="004E2F17">
        <w:rPr>
          <w:b/>
          <w:bCs/>
        </w:rPr>
        <w:t>views</w:t>
      </w:r>
      <w:r>
        <w:t xml:space="preserve"> because of the template we chose:</w:t>
      </w:r>
    </w:p>
    <w:p w14:paraId="6C9E5CC5" w14:textId="5EED44C1" w:rsidR="004A5E66" w:rsidRDefault="004A5E66" w:rsidP="006A35AE">
      <w:pPr>
        <w:spacing w:line="240" w:lineRule="auto"/>
      </w:pPr>
      <w:r w:rsidRPr="004A5E66">
        <w:rPr>
          <w:noProof/>
        </w:rPr>
        <w:lastRenderedPageBreak/>
        <w:drawing>
          <wp:inline distT="0" distB="0" distL="0" distR="0" wp14:anchorId="60F4B0A4" wp14:editId="26297A44">
            <wp:extent cx="2448267" cy="2000529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C3F" w14:textId="77777777" w:rsidR="004A5E66" w:rsidRDefault="004A5E66" w:rsidP="004A5E66">
      <w:pPr>
        <w:spacing w:line="240" w:lineRule="auto"/>
      </w:pPr>
      <w:r>
        <w:t xml:space="preserve">If you </w:t>
      </w:r>
      <w:r w:rsidRPr="004E2F17">
        <w:rPr>
          <w:b/>
          <w:bCs/>
        </w:rPr>
        <w:t>run the app</w:t>
      </w:r>
      <w:r>
        <w:t xml:space="preserve">, you will see the </w:t>
      </w:r>
      <w:r w:rsidRPr="004E2F17">
        <w:rPr>
          <w:b/>
          <w:bCs/>
        </w:rPr>
        <w:t>default</w:t>
      </w:r>
      <w:r>
        <w:t xml:space="preserve"> "</w:t>
      </w:r>
      <w:r w:rsidRPr="004E2F17">
        <w:rPr>
          <w:rStyle w:val="CodeChar"/>
        </w:rPr>
        <w:t>Home</w:t>
      </w:r>
      <w:r>
        <w:t xml:space="preserve">" </w:t>
      </w:r>
      <w:r w:rsidRPr="004E2F17">
        <w:rPr>
          <w:b/>
          <w:bCs/>
        </w:rPr>
        <w:t>page</w:t>
      </w:r>
      <w:r>
        <w:t xml:space="preserve">, which is served by the </w:t>
      </w:r>
      <w:r w:rsidRPr="004E2F17">
        <w:rPr>
          <w:rStyle w:val="CodeChar"/>
        </w:rPr>
        <w:t>HomeController</w:t>
      </w:r>
      <w:r>
        <w:t xml:space="preserve"> in the app:</w:t>
      </w:r>
    </w:p>
    <w:p w14:paraId="4F738531" w14:textId="1F2559C3" w:rsidR="004A5E66" w:rsidRDefault="004A5E66" w:rsidP="006A35AE">
      <w:pPr>
        <w:spacing w:line="240" w:lineRule="auto"/>
      </w:pPr>
      <w:r w:rsidRPr="004A49FF">
        <w:rPr>
          <w:noProof/>
        </w:rPr>
        <w:drawing>
          <wp:inline distT="0" distB="0" distL="0" distR="0" wp14:anchorId="0D332F83" wp14:editId="7FB26152">
            <wp:extent cx="4301490" cy="2971264"/>
            <wp:effectExtent l="19050" t="19050" r="2286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8058" cy="2982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DE6D19" w14:textId="77777777" w:rsidR="004A5E66" w:rsidRDefault="004A5E66" w:rsidP="004A5E66">
      <w:pPr>
        <w:pStyle w:val="Heading3"/>
        <w:rPr>
          <w:noProof/>
        </w:rPr>
      </w:pPr>
      <w:r>
        <w:rPr>
          <w:noProof/>
        </w:rPr>
        <w:t>HomeController Pages</w:t>
      </w:r>
    </w:p>
    <w:p w14:paraId="181734C2" w14:textId="77777777" w:rsidR="004A5E66" w:rsidRDefault="004A5E66" w:rsidP="004A5E66">
      <w:pPr>
        <w:pStyle w:val="Heading4"/>
      </w:pPr>
      <w:r>
        <w:t>Modify the "Home" Page</w:t>
      </w:r>
    </w:p>
    <w:p w14:paraId="1AB36485" w14:textId="77777777" w:rsidR="004A5E66" w:rsidRDefault="004A5E66" w:rsidP="004A5E66">
      <w:r>
        <w:t xml:space="preserve">Now we want to </w:t>
      </w:r>
      <w:r w:rsidRPr="005B2EC2">
        <w:rPr>
          <w:b/>
          <w:bCs/>
        </w:rPr>
        <w:t>modify</w:t>
      </w:r>
      <w:r>
        <w:t xml:space="preserve">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to look like this:</w:t>
      </w:r>
    </w:p>
    <w:p w14:paraId="76F1443C" w14:textId="7390D246" w:rsidR="004A5E66" w:rsidRPr="004A5E66" w:rsidRDefault="004A5E66" w:rsidP="006A35AE">
      <w:pPr>
        <w:spacing w:line="240" w:lineRule="auto"/>
        <w:rPr>
          <w:lang w:val="en-GB"/>
        </w:rPr>
      </w:pPr>
      <w:r w:rsidRPr="00CD29F9">
        <w:rPr>
          <w:noProof/>
        </w:rPr>
        <w:drawing>
          <wp:inline distT="0" distB="0" distL="0" distR="0" wp14:anchorId="15DFB01B" wp14:editId="4173CC35">
            <wp:extent cx="4301490" cy="2478251"/>
            <wp:effectExtent l="19050" t="19050" r="2286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7366" cy="24873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073FDC" w14:textId="685652A9" w:rsidR="004A5E66" w:rsidRDefault="004A5E66" w:rsidP="006A35AE">
      <w:pPr>
        <w:rPr>
          <w:lang w:val="bg-BG"/>
        </w:rPr>
      </w:pPr>
      <w:r>
        <w:lastRenderedPageBreak/>
        <w:t xml:space="preserve">Change the </w:t>
      </w:r>
      <w:r w:rsidRPr="005B2EC2">
        <w:rPr>
          <w:rStyle w:val="CodeChar"/>
        </w:rPr>
        <w:t>Index()</w:t>
      </w:r>
      <w:r>
        <w:t xml:space="preserve"> </w:t>
      </w:r>
      <w:r w:rsidRPr="005B2EC2">
        <w:rPr>
          <w:b/>
          <w:bCs/>
        </w:rPr>
        <w:t xml:space="preserve">method </w:t>
      </w:r>
      <w:r>
        <w:t xml:space="preserve">of the </w:t>
      </w:r>
      <w:r w:rsidRPr="005B2EC2">
        <w:rPr>
          <w:rStyle w:val="CodeChar"/>
        </w:rPr>
        <w:t>HomeController</w:t>
      </w:r>
      <w:r>
        <w:t xml:space="preserve"> to </w:t>
      </w:r>
      <w:r w:rsidRPr="005B2EC2">
        <w:rPr>
          <w:b/>
          <w:bCs/>
        </w:rPr>
        <w:t>change the page</w:t>
      </w:r>
      <w:r>
        <w:t xml:space="preserve">. The </w:t>
      </w:r>
      <w:r w:rsidRPr="005B2EC2">
        <w:rPr>
          <w:b/>
          <w:bCs/>
        </w:rPr>
        <w:t xml:space="preserve">controller action </w:t>
      </w:r>
      <w:r>
        <w:t xml:space="preserve">should return a </w:t>
      </w:r>
      <w:r w:rsidRPr="005B2EC2">
        <w:rPr>
          <w:b/>
          <w:bCs/>
        </w:rPr>
        <w:t>view</w:t>
      </w:r>
      <w:r>
        <w:t xml:space="preserve">, as it does already, but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 xml:space="preserve">class </w:t>
      </w:r>
      <w:r>
        <w:t xml:space="preserve">to </w:t>
      </w:r>
      <w:r w:rsidRPr="005B2EC2">
        <w:rPr>
          <w:b/>
          <w:bCs/>
        </w:rPr>
        <w:t>create a message</w:t>
      </w:r>
      <w:r>
        <w:t xml:space="preserve">, which will be </w:t>
      </w:r>
      <w:r w:rsidRPr="005B2EC2">
        <w:rPr>
          <w:b/>
          <w:bCs/>
        </w:rPr>
        <w:t>used in the view</w:t>
      </w:r>
      <w:r>
        <w:t>. Modify the method like this:</w:t>
      </w:r>
    </w:p>
    <w:p w14:paraId="40FDB979" w14:textId="7882187D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4EADED8" wp14:editId="3173C848">
            <wp:extent cx="3543795" cy="162900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4293" w14:textId="77777777" w:rsidR="004A5E66" w:rsidRDefault="004A5E66" w:rsidP="004A5E66">
      <w:r>
        <w:t xml:space="preserve">Now you should modify the </w:t>
      </w:r>
      <w:r w:rsidRPr="005B2EC2">
        <w:rPr>
          <w:rStyle w:val="CodeChar"/>
        </w:rPr>
        <w:t>Index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 to </w:t>
      </w:r>
      <w:r w:rsidRPr="005B2EC2">
        <w:rPr>
          <w:b/>
          <w:bCs/>
        </w:rPr>
        <w:t>display the page differently</w:t>
      </w:r>
      <w:r>
        <w:t xml:space="preserve">.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get the message</w:t>
      </w:r>
      <w:r>
        <w:t xml:space="preserve"> from the controller. Note how the </w:t>
      </w:r>
      <w:r w:rsidRPr="005B2EC2">
        <w:rPr>
          <w:rStyle w:val="CodeChar"/>
        </w:rPr>
        <w:t>Razor</w:t>
      </w:r>
      <w:r>
        <w:t xml:space="preserve"> </w:t>
      </w:r>
      <w:r w:rsidRPr="005B2EC2">
        <w:rPr>
          <w:b/>
          <w:bCs/>
        </w:rPr>
        <w:t>views</w:t>
      </w:r>
      <w:r>
        <w:t xml:space="preserve"> able us to use </w:t>
      </w:r>
      <w:r w:rsidRPr="005B2EC2">
        <w:rPr>
          <w:b/>
          <w:bCs/>
        </w:rPr>
        <w:t>C# code</w:t>
      </w:r>
      <w:r>
        <w:t xml:space="preserve"> inside </w:t>
      </w:r>
      <w:r w:rsidRPr="005B2EC2">
        <w:rPr>
          <w:b/>
          <w:bCs/>
        </w:rPr>
        <w:t>HTML</w:t>
      </w:r>
      <w:r>
        <w:t>:</w:t>
      </w:r>
    </w:p>
    <w:p w14:paraId="31F275C9" w14:textId="6D696776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6D0C12A" wp14:editId="018F3178">
            <wp:extent cx="2543530" cy="1543265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80E6" w14:textId="77777777" w:rsidR="004A5E66" w:rsidRPr="00CD29F9" w:rsidRDefault="004A5E66" w:rsidP="004A5E66">
      <w:r w:rsidRPr="005B2EC2">
        <w:rPr>
          <w:b/>
          <w:bCs/>
        </w:rPr>
        <w:t>Run the app</w:t>
      </w:r>
      <w:r>
        <w:t xml:space="preserve"> with </w:t>
      </w:r>
      <w:r w:rsidRPr="005B2EC2">
        <w:rPr>
          <w:rStyle w:val="CodeChar"/>
        </w:rPr>
        <w:t>[Ctrl]</w:t>
      </w:r>
      <w:r>
        <w:t xml:space="preserve"> + </w:t>
      </w:r>
      <w:r w:rsidRPr="005B2EC2">
        <w:rPr>
          <w:rStyle w:val="CodeChar"/>
        </w:rPr>
        <w:t>[F5]</w:t>
      </w:r>
      <w:r>
        <w:t xml:space="preserve"> and make sure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looks as shown on the screenshot above.</w:t>
      </w:r>
    </w:p>
    <w:p w14:paraId="6F881A13" w14:textId="77777777" w:rsidR="009B450C" w:rsidRPr="00B01780" w:rsidRDefault="009B450C" w:rsidP="009B450C">
      <w:pPr>
        <w:pStyle w:val="Heading4"/>
        <w:rPr>
          <w:noProof/>
        </w:rPr>
      </w:pPr>
      <w:r>
        <w:rPr>
          <w:noProof/>
        </w:rPr>
        <w:t>Create the "About" Page</w:t>
      </w:r>
    </w:p>
    <w:p w14:paraId="535D4B8E" w14:textId="77777777" w:rsidR="009B450C" w:rsidRDefault="009B450C" w:rsidP="009B450C">
      <w:pPr>
        <w:spacing w:line="240" w:lineRule="auto"/>
      </w:pPr>
      <w:r>
        <w:t>Create an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 in the app, which should look like this:</w:t>
      </w:r>
    </w:p>
    <w:p w14:paraId="3D285BC8" w14:textId="77777777" w:rsidR="009B450C" w:rsidRPr="00CD29F9" w:rsidRDefault="009B450C" w:rsidP="009B450C">
      <w:pPr>
        <w:spacing w:line="240" w:lineRule="auto"/>
      </w:pPr>
      <w:r>
        <w:rPr>
          <w:noProof/>
        </w:rPr>
        <w:drawing>
          <wp:inline distT="0" distB="0" distL="0" distR="0" wp14:anchorId="5055CF49" wp14:editId="06FE163D">
            <wp:extent cx="4293870" cy="2504312"/>
            <wp:effectExtent l="19050" t="19050" r="1143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093" cy="2531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B77951" w14:textId="59CE885D" w:rsidR="009B450C" w:rsidRDefault="009B450C" w:rsidP="009B450C">
      <w:pPr>
        <w:spacing w:line="240" w:lineRule="auto"/>
      </w:pPr>
      <w:r>
        <w:t xml:space="preserve">The page should be </w:t>
      </w:r>
      <w:r w:rsidRPr="005B2EC2">
        <w:rPr>
          <w:b/>
          <w:bCs/>
        </w:rPr>
        <w:t>accessed on "</w:t>
      </w:r>
      <w:r w:rsidRPr="005B2EC2">
        <w:rPr>
          <w:rStyle w:val="CodeChar"/>
        </w:rPr>
        <w:t>/Home/About</w:t>
      </w:r>
      <w:r>
        <w:t xml:space="preserve">". Create an </w:t>
      </w:r>
      <w:r w:rsidRPr="005B2EC2">
        <w:rPr>
          <w:rStyle w:val="CodeChar"/>
        </w:rPr>
        <w:t>About()</w:t>
      </w:r>
      <w:r>
        <w:t xml:space="preserve"> </w:t>
      </w:r>
      <w:r w:rsidRPr="005B2EC2">
        <w:rPr>
          <w:b/>
          <w:bCs/>
        </w:rPr>
        <w:t>controller action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 </w:t>
      </w:r>
      <w:r w:rsidRPr="005B2EC2">
        <w:rPr>
          <w:b/>
          <w:bCs/>
        </w:rPr>
        <w:t>class</w:t>
      </w:r>
      <w:r>
        <w:t xml:space="preserve"> for the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. The controller method should return a </w:t>
      </w:r>
      <w:r w:rsidRPr="005B2EC2">
        <w:rPr>
          <w:b/>
          <w:bCs/>
        </w:rPr>
        <w:t>view</w:t>
      </w:r>
      <w:r>
        <w:t xml:space="preserve">. It should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pass a message</w:t>
      </w:r>
      <w:r>
        <w:t xml:space="preserve"> to the returned view. Write the method like this:</w:t>
      </w:r>
    </w:p>
    <w:p w14:paraId="63523D76" w14:textId="781AED97" w:rsidR="00300E99" w:rsidRDefault="00312FEA" w:rsidP="009B450C">
      <w:pPr>
        <w:spacing w:line="240" w:lineRule="auto"/>
      </w:pPr>
      <w:r w:rsidRPr="00312FEA">
        <w:rPr>
          <w:noProof/>
        </w:rPr>
        <w:lastRenderedPageBreak/>
        <w:drawing>
          <wp:inline distT="0" distB="0" distL="0" distR="0" wp14:anchorId="37C82F42" wp14:editId="6D82878B">
            <wp:extent cx="5026325" cy="1447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4349" cy="145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1C03" w14:textId="77777777" w:rsidR="00300E99" w:rsidRDefault="00300E99" w:rsidP="00300E99">
      <w:pPr>
        <w:spacing w:line="240" w:lineRule="auto"/>
      </w:pPr>
      <w:r>
        <w:t xml:space="preserve">Now you should create an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. To do this, </w:t>
      </w:r>
      <w:r w:rsidRPr="005B2EC2">
        <w:rPr>
          <w:b/>
          <w:bCs/>
        </w:rPr>
        <w:t>right-click</w:t>
      </w:r>
      <w:r>
        <w:t xml:space="preserve"> on the folder and </w:t>
      </w:r>
      <w:r w:rsidRPr="005B2EC2">
        <w:rPr>
          <w:b/>
          <w:bCs/>
        </w:rPr>
        <w:t>choose</w:t>
      </w:r>
      <w:r>
        <w:t xml:space="preserve"> </w:t>
      </w:r>
      <w:r w:rsidRPr="005B2EC2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5B2EC2">
        <w:rPr>
          <w:rStyle w:val="CodeChar"/>
        </w:rPr>
        <w:t>[View]</w:t>
      </w:r>
      <w:r>
        <w:t>:</w:t>
      </w:r>
    </w:p>
    <w:p w14:paraId="7FB313C6" w14:textId="6E587F02" w:rsidR="004A5E66" w:rsidRDefault="00300E99" w:rsidP="006A35AE">
      <w:pPr>
        <w:rPr>
          <w:lang w:val="bg-BG"/>
        </w:rPr>
      </w:pPr>
      <w:r w:rsidRPr="00300E99">
        <w:rPr>
          <w:noProof/>
          <w:lang w:val="bg-BG"/>
        </w:rPr>
        <w:drawing>
          <wp:inline distT="0" distB="0" distL="0" distR="0" wp14:anchorId="71304190" wp14:editId="06160921">
            <wp:extent cx="6626225" cy="358394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5A80" w14:textId="7A8B5376" w:rsidR="003224A8" w:rsidRDefault="003224A8" w:rsidP="006A35AE">
      <w:pPr>
        <w:rPr>
          <w:lang w:val="bg-BG"/>
        </w:rPr>
      </w:pPr>
      <w:r w:rsidRPr="003224A8">
        <w:rPr>
          <w:noProof/>
          <w:lang w:val="bg-BG"/>
        </w:rPr>
        <w:drawing>
          <wp:inline distT="0" distB="0" distL="0" distR="0" wp14:anchorId="07337A40" wp14:editId="4376E59D">
            <wp:extent cx="6626225" cy="373443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51F1" w14:textId="77777777" w:rsidR="00EF52C7" w:rsidRDefault="00EF52C7" w:rsidP="00EF52C7">
      <w:pPr>
        <w:spacing w:line="240" w:lineRule="auto"/>
      </w:pPr>
      <w:r>
        <w:lastRenderedPageBreak/>
        <w:t xml:space="preserve">Now the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should be created. Write it like this:</w:t>
      </w:r>
    </w:p>
    <w:p w14:paraId="267E0249" w14:textId="1312D526" w:rsidR="00EF52C7" w:rsidRDefault="00FB61CF" w:rsidP="006A35AE">
      <w:pPr>
        <w:rPr>
          <w:lang w:val="bg-BG"/>
        </w:rPr>
      </w:pPr>
      <w:r w:rsidRPr="00FB61CF">
        <w:rPr>
          <w:noProof/>
        </w:rPr>
        <w:drawing>
          <wp:inline distT="0" distB="0" distL="0" distR="0" wp14:anchorId="5487D20B" wp14:editId="7991D585">
            <wp:extent cx="1543265" cy="90500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rPr>
          <w:noProof/>
        </w:rPr>
        <w:t xml:space="preserve"> </w:t>
      </w:r>
      <w:r w:rsidR="00EF52C7">
        <w:rPr>
          <w:noProof/>
        </w:rPr>
        <w:sym w:font="Wingdings" w:char="F0E0"/>
      </w:r>
      <w:r w:rsidR="00785922">
        <w:rPr>
          <w:noProof/>
        </w:rPr>
        <w:t xml:space="preserve"> </w:t>
      </w:r>
      <w:r w:rsidR="00EF52C7" w:rsidRPr="00EF52C7">
        <w:rPr>
          <w:noProof/>
        </w:rPr>
        <w:drawing>
          <wp:inline distT="0" distB="0" distL="0" distR="0" wp14:anchorId="38730C42" wp14:editId="4DFFAF6C">
            <wp:extent cx="470535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06020" cy="153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6A84" w14:textId="77777777" w:rsidR="00EF52C7" w:rsidRDefault="00EF52C7" w:rsidP="00EF52C7">
      <w:pPr>
        <w:spacing w:line="240" w:lineRule="auto"/>
        <w:rPr>
          <w:noProof/>
        </w:rPr>
      </w:pPr>
      <w:r>
        <w:rPr>
          <w:noProof/>
        </w:rPr>
        <w:t>Look at the "</w:t>
      </w:r>
      <w:r w:rsidRPr="005B2EC2">
        <w:rPr>
          <w:rStyle w:val="CodeChar"/>
        </w:rPr>
        <w:t>About</w:t>
      </w:r>
      <w:r>
        <w:rPr>
          <w:noProof/>
        </w:rPr>
        <w:t xml:space="preserve">" </w:t>
      </w:r>
      <w:r w:rsidRPr="005B2EC2">
        <w:rPr>
          <w:b/>
          <w:bCs/>
          <w:noProof/>
        </w:rPr>
        <w:t>page</w:t>
      </w:r>
      <w:r>
        <w:rPr>
          <w:noProof/>
        </w:rPr>
        <w:t xml:space="preserve"> in the </w:t>
      </w:r>
      <w:r w:rsidRPr="005B2EC2">
        <w:rPr>
          <w:b/>
          <w:bCs/>
          <w:noProof/>
        </w:rPr>
        <w:t>browser</w:t>
      </w:r>
      <w:r>
        <w:rPr>
          <w:noProof/>
        </w:rPr>
        <w:t>. You can access it on "</w:t>
      </w:r>
      <w:r w:rsidRPr="005B2EC2">
        <w:rPr>
          <w:rStyle w:val="CodeChar"/>
        </w:rPr>
        <w:t>/Home/About</w:t>
      </w:r>
      <w:r>
        <w:rPr>
          <w:noProof/>
        </w:rPr>
        <w:t>". It should look as shown above.</w:t>
      </w:r>
    </w:p>
    <w:p w14:paraId="54FCB259" w14:textId="6FA16683" w:rsidR="00EF52C7" w:rsidRDefault="00EF52C7" w:rsidP="00DE60E9">
      <w:pPr>
        <w:pStyle w:val="Heading4"/>
        <w:rPr>
          <w:noProof/>
        </w:rPr>
      </w:pPr>
      <w:r>
        <w:rPr>
          <w:noProof/>
        </w:rPr>
        <w:t>Create the "Numbers 1…50" Page</w:t>
      </w:r>
    </w:p>
    <w:p w14:paraId="1DE6980B" w14:textId="03FE9A91" w:rsidR="001E5894" w:rsidRDefault="001E5894" w:rsidP="001E5894">
      <w:r>
        <w:t>The "</w:t>
      </w:r>
      <w:r w:rsidRPr="005B2EC2">
        <w:rPr>
          <w:rStyle w:val="CodeChar"/>
        </w:rPr>
        <w:t>Numbers</w:t>
      </w:r>
      <w:r>
        <w:rPr>
          <w:noProof/>
        </w:rPr>
        <w:t xml:space="preserve"> </w:t>
      </w:r>
      <w:r w:rsidRPr="005B2EC2">
        <w:rPr>
          <w:rStyle w:val="CodeChar"/>
        </w:rPr>
        <w:t>1…50</w:t>
      </w:r>
      <w:r>
        <w:t xml:space="preserve">" page should </w:t>
      </w:r>
      <w:r w:rsidRPr="005B2EC2">
        <w:rPr>
          <w:b/>
          <w:bCs/>
        </w:rPr>
        <w:t>display the numbers from 1 to 50</w:t>
      </w:r>
      <w:r>
        <w:t>. It should be accessed on "</w:t>
      </w:r>
      <w:r w:rsidRPr="005B2EC2">
        <w:rPr>
          <w:rStyle w:val="CodeChar"/>
        </w:rPr>
        <w:t>/Home/Numbers</w:t>
      </w:r>
      <w:r>
        <w:t xml:space="preserve">" and </w:t>
      </w:r>
      <w:proofErr w:type="spellStart"/>
      <w:r>
        <w:t>shoud</w:t>
      </w:r>
      <w:proofErr w:type="spellEnd"/>
      <w:r>
        <w:t xml:space="preserve"> look like this:</w:t>
      </w:r>
    </w:p>
    <w:p w14:paraId="3449F911" w14:textId="046C544D" w:rsidR="00BF371A" w:rsidRDefault="00BF371A" w:rsidP="001E5894">
      <w:r w:rsidRPr="00CE49E2">
        <w:rPr>
          <w:noProof/>
        </w:rPr>
        <w:drawing>
          <wp:inline distT="0" distB="0" distL="0" distR="0" wp14:anchorId="108A9850" wp14:editId="3001FC2C">
            <wp:extent cx="3249930" cy="4404904"/>
            <wp:effectExtent l="19050" t="19050" r="26670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50331" cy="440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E49E2">
        <w:rPr>
          <w:noProof/>
        </w:rPr>
        <w:drawing>
          <wp:inline distT="0" distB="0" distL="0" distR="0" wp14:anchorId="06C9B1BE" wp14:editId="02B46AE4">
            <wp:extent cx="3217927" cy="4391700"/>
            <wp:effectExtent l="19050" t="19050" r="2095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0118" cy="4421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BE0B6A" w14:textId="31F1C509" w:rsidR="001B7FB8" w:rsidRDefault="001B7FB8" w:rsidP="001B7FB8">
      <w:r>
        <w:t xml:space="preserve">Create a </w:t>
      </w:r>
      <w:r w:rsidRPr="005B2EC2">
        <w:rPr>
          <w:rStyle w:val="CodeChar"/>
        </w:rPr>
        <w:t>Numbers()</w:t>
      </w:r>
      <w:r>
        <w:t xml:space="preserve"> </w:t>
      </w:r>
      <w:r w:rsidRPr="005B2EC2">
        <w:rPr>
          <w:b/>
          <w:bCs/>
        </w:rPr>
        <w:t>controller method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, which should only </w:t>
      </w:r>
      <w:r w:rsidRPr="005B2EC2">
        <w:rPr>
          <w:b/>
          <w:bCs/>
        </w:rPr>
        <w:t>return a view</w:t>
      </w:r>
      <w:r>
        <w:t>:</w:t>
      </w:r>
    </w:p>
    <w:p w14:paraId="2320ACE2" w14:textId="3D5512E1" w:rsidR="00785922" w:rsidRDefault="00785922" w:rsidP="001B7FB8">
      <w:r w:rsidRPr="00785922">
        <w:rPr>
          <w:noProof/>
        </w:rPr>
        <w:drawing>
          <wp:inline distT="0" distB="0" distL="0" distR="0" wp14:anchorId="03C221F3" wp14:editId="499D2372">
            <wp:extent cx="3486637" cy="140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0A98" w14:textId="77777777" w:rsidR="00785922" w:rsidRDefault="00785922" w:rsidP="00785922">
      <w:r>
        <w:lastRenderedPageBreak/>
        <w:t xml:space="preserve">Create a </w:t>
      </w:r>
      <w:r w:rsidRPr="005B2EC2">
        <w:rPr>
          <w:rStyle w:val="CodeChar"/>
        </w:rPr>
        <w:t>Numbers.cshtml</w:t>
      </w:r>
      <w:r>
        <w:t xml:space="preserve"> </w:t>
      </w:r>
      <w:r w:rsidRPr="005B2EC2">
        <w:rPr>
          <w:b/>
          <w:bCs/>
        </w:rPr>
        <w:t>view</w:t>
      </w:r>
      <w:r>
        <w:t xml:space="preserve">, which should use a </w:t>
      </w:r>
      <w:r w:rsidRPr="005B2EC2">
        <w:rPr>
          <w:rStyle w:val="CodeChar"/>
        </w:rPr>
        <w:t>for</w:t>
      </w:r>
      <w:r>
        <w:t xml:space="preserve"> </w:t>
      </w:r>
      <w:r w:rsidRPr="005B2EC2">
        <w:rPr>
          <w:b/>
          <w:bCs/>
        </w:rPr>
        <w:t>loop</w:t>
      </w:r>
      <w:r>
        <w:t xml:space="preserve"> to </w:t>
      </w:r>
      <w:r w:rsidRPr="005B2EC2">
        <w:rPr>
          <w:b/>
          <w:bCs/>
        </w:rPr>
        <w:t>display each number</w:t>
      </w:r>
      <w:r>
        <w:t xml:space="preserve">. Write the </w:t>
      </w:r>
      <w:r w:rsidRPr="005B2EC2">
        <w:rPr>
          <w:b/>
          <w:bCs/>
        </w:rPr>
        <w:t>view</w:t>
      </w:r>
      <w:r>
        <w:t xml:space="preserve"> like this:</w:t>
      </w:r>
    </w:p>
    <w:p w14:paraId="4AEAD36E" w14:textId="686B4B08" w:rsidR="001B7FB8" w:rsidRDefault="00FB61CF" w:rsidP="001E5894">
      <w:r w:rsidRPr="00FB61CF">
        <w:rPr>
          <w:noProof/>
        </w:rPr>
        <w:drawing>
          <wp:inline distT="0" distB="0" distL="0" distR="0" wp14:anchorId="772A6D3C" wp14:editId="31AD9640">
            <wp:extent cx="1648055" cy="1086002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t xml:space="preserve"> </w:t>
      </w:r>
      <w:r w:rsidR="00785922">
        <w:sym w:font="Wingdings" w:char="F0E0"/>
      </w:r>
      <w:r w:rsidR="00785922">
        <w:t xml:space="preserve"> </w:t>
      </w:r>
      <w:r w:rsidR="00C16BED" w:rsidRPr="00C16BED">
        <w:rPr>
          <w:noProof/>
        </w:rPr>
        <w:drawing>
          <wp:inline distT="0" distB="0" distL="0" distR="0" wp14:anchorId="78C77684" wp14:editId="171A947A">
            <wp:extent cx="3124636" cy="229584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37" w14:textId="7C2B2A4C" w:rsidR="00C16BED" w:rsidRDefault="00C16BED" w:rsidP="001E5894">
      <w:r>
        <w:t xml:space="preserve">Make sure the </w:t>
      </w:r>
      <w:r w:rsidRPr="005B2EC2">
        <w:rPr>
          <w:b/>
          <w:bCs/>
        </w:rPr>
        <w:t>numbers from 1 to 50 are displayed</w:t>
      </w:r>
      <w:r>
        <w:t xml:space="preserve"> on the "</w:t>
      </w:r>
      <w:r w:rsidRPr="005B2EC2">
        <w:rPr>
          <w:rStyle w:val="CodeChar"/>
        </w:rPr>
        <w:t>Numbers</w:t>
      </w:r>
      <w:r w:rsidRPr="005B2EC2">
        <w:t xml:space="preserve"> </w:t>
      </w:r>
      <w:r w:rsidRPr="005B2EC2">
        <w:rPr>
          <w:rStyle w:val="CodeChar"/>
        </w:rPr>
        <w:t>1…50</w:t>
      </w:r>
      <w:r>
        <w:t xml:space="preserve">" </w:t>
      </w:r>
      <w:r w:rsidRPr="005B2EC2">
        <w:rPr>
          <w:b/>
          <w:bCs/>
        </w:rPr>
        <w:t>page</w:t>
      </w:r>
      <w:r>
        <w:t xml:space="preserve"> </w:t>
      </w:r>
      <w:r>
        <w:rPr>
          <w:noProof/>
        </w:rPr>
        <w:t>on "</w:t>
      </w:r>
      <w:r w:rsidRPr="005B2EC2">
        <w:rPr>
          <w:rStyle w:val="CodeChar"/>
        </w:rPr>
        <w:t>/Home/Numbers</w:t>
      </w:r>
      <w:r>
        <w:rPr>
          <w:noProof/>
        </w:rPr>
        <w:t>"</w:t>
      </w:r>
      <w:r>
        <w:t>.</w:t>
      </w:r>
    </w:p>
    <w:p w14:paraId="4158687D" w14:textId="77777777" w:rsidR="00DE60E9" w:rsidRDefault="00DE60E9" w:rsidP="00DE60E9">
      <w:pPr>
        <w:pStyle w:val="Heading4"/>
      </w:pPr>
      <w:r>
        <w:t>Create the "Numbers 1…N" Page</w:t>
      </w:r>
    </w:p>
    <w:p w14:paraId="07B31F73" w14:textId="77777777" w:rsidR="00391EC1" w:rsidRDefault="00391EC1" w:rsidP="00391EC1">
      <w:r>
        <w:t xml:space="preserve">This page is similar to the previous one but the </w:t>
      </w:r>
      <w:r w:rsidRPr="00CF5A45">
        <w:rPr>
          <w:b/>
          <w:bCs/>
        </w:rPr>
        <w:t xml:space="preserve">user should enter a number </w:t>
      </w:r>
      <w:r w:rsidRPr="00CF5A45">
        <w:rPr>
          <w:rStyle w:val="CodeChar"/>
        </w:rPr>
        <w:t>N</w:t>
      </w:r>
      <w:r>
        <w:t xml:space="preserve">. Then, only </w:t>
      </w:r>
      <w:r w:rsidRPr="00CF5A45">
        <w:rPr>
          <w:b/>
          <w:bCs/>
        </w:rPr>
        <w:t xml:space="preserve">numbers from 1 to </w:t>
      </w:r>
      <w:r w:rsidRPr="00CF5A45">
        <w:rPr>
          <w:rStyle w:val="CodeChar"/>
        </w:rPr>
        <w:t>N</w:t>
      </w:r>
      <w:r>
        <w:t xml:space="preserve"> should be displayed:</w:t>
      </w:r>
    </w:p>
    <w:p w14:paraId="1F02969B" w14:textId="2A4CC340" w:rsidR="00DE60E9" w:rsidRDefault="00391EC1" w:rsidP="001E5894">
      <w:r>
        <w:rPr>
          <w:noProof/>
        </w:rPr>
        <w:drawing>
          <wp:inline distT="0" distB="0" distL="0" distR="0" wp14:anchorId="15AA8C5F" wp14:editId="4AD7DF18">
            <wp:extent cx="4278630" cy="3111731"/>
            <wp:effectExtent l="19050" t="19050" r="2667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4527" cy="3145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C9162" w14:textId="77777777" w:rsidR="00391EC1" w:rsidRDefault="00391EC1" w:rsidP="00391EC1">
      <w:r>
        <w:t xml:space="preserve">Write a </w:t>
      </w:r>
      <w:r w:rsidRPr="00CF5A45">
        <w:rPr>
          <w:rStyle w:val="CodeChar"/>
        </w:rPr>
        <w:t>NumbersToN()</w:t>
      </w:r>
      <w:r>
        <w:t xml:space="preserve"> </w:t>
      </w:r>
      <w:r w:rsidRPr="00CF5A45">
        <w:rPr>
          <w:b/>
          <w:bCs/>
        </w:rPr>
        <w:t>method</w:t>
      </w:r>
      <w:r>
        <w:t xml:space="preserve"> in the </w:t>
      </w:r>
      <w:r w:rsidRPr="00CF5A45">
        <w:rPr>
          <w:rStyle w:val="CodeChar"/>
        </w:rPr>
        <w:t>HomeController</w:t>
      </w:r>
      <w:r>
        <w:t xml:space="preserve">. It should </w:t>
      </w:r>
      <w:r w:rsidRPr="00CF5A45">
        <w:rPr>
          <w:b/>
          <w:bCs/>
        </w:rPr>
        <w:t>accept a count parameter</w:t>
      </w:r>
      <w:r>
        <w:t xml:space="preserve"> from the </w:t>
      </w:r>
      <w:r w:rsidRPr="00CF5A45">
        <w:rPr>
          <w:b/>
          <w:bCs/>
        </w:rPr>
        <w:t>view</w:t>
      </w:r>
      <w:r>
        <w:t xml:space="preserve"> (with </w:t>
      </w:r>
      <w:r w:rsidRPr="00CF5A45">
        <w:rPr>
          <w:b/>
          <w:bCs/>
        </w:rPr>
        <w:t>default value</w:t>
      </w:r>
      <w:r>
        <w:t xml:space="preserve"> of the parameter 3). Then, it should </w:t>
      </w:r>
      <w:r w:rsidRPr="00CF5A45">
        <w:rPr>
          <w:b/>
          <w:bCs/>
        </w:rPr>
        <w:t>add the count number</w:t>
      </w:r>
      <w:r>
        <w:t xml:space="preserve"> to a </w:t>
      </w:r>
      <w:r w:rsidRPr="00CF5A45">
        <w:rPr>
          <w:rStyle w:val="CodeChar"/>
        </w:rPr>
        <w:t>ViewBag</w:t>
      </w:r>
      <w:r>
        <w:t xml:space="preserve"> and </w:t>
      </w:r>
      <w:r w:rsidRPr="00CF5A45">
        <w:rPr>
          <w:b/>
          <w:bCs/>
        </w:rPr>
        <w:t>return a view</w:t>
      </w:r>
      <w:r>
        <w:t>:</w:t>
      </w:r>
    </w:p>
    <w:p w14:paraId="5DEB2A57" w14:textId="4EE44B63" w:rsidR="00391EC1" w:rsidRDefault="00391EC1" w:rsidP="00391EC1">
      <w:r w:rsidRPr="00391EC1">
        <w:rPr>
          <w:noProof/>
        </w:rPr>
        <w:drawing>
          <wp:inline distT="0" distB="0" distL="0" distR="0" wp14:anchorId="6FAF9C05" wp14:editId="3F016EF1">
            <wp:extent cx="4239217" cy="1562318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5E89" w14:textId="77777777" w:rsidR="00391EC1" w:rsidRDefault="00391EC1" w:rsidP="00391EC1">
      <w:pPr>
        <w:rPr>
          <w:noProof/>
        </w:rPr>
      </w:pPr>
      <w:r>
        <w:rPr>
          <w:noProof/>
        </w:rPr>
        <w:lastRenderedPageBreak/>
        <w:t xml:space="preserve">Then, the </w:t>
      </w:r>
      <w:r w:rsidRPr="00CF5A45">
        <w:rPr>
          <w:rStyle w:val="CodeChar"/>
        </w:rPr>
        <w:t>NumbersToN.cshtml</w:t>
      </w:r>
      <w:r>
        <w:rPr>
          <w:noProof/>
        </w:rPr>
        <w:t xml:space="preserve"> view should </w:t>
      </w:r>
      <w:r w:rsidRPr="00CF5A45">
        <w:rPr>
          <w:b/>
          <w:bCs/>
          <w:noProof/>
        </w:rPr>
        <w:t xml:space="preserve">display the numbers </w:t>
      </w:r>
      <w:r>
        <w:rPr>
          <w:b/>
          <w:bCs/>
          <w:noProof/>
        </w:rPr>
        <w:t>in</w:t>
      </w:r>
      <w:r w:rsidRPr="00CF5A45">
        <w:rPr>
          <w:b/>
          <w:bCs/>
          <w:noProof/>
        </w:rPr>
        <w:t xml:space="preserve"> a </w:t>
      </w:r>
      <w:r w:rsidRPr="00CF5A45">
        <w:rPr>
          <w:rStyle w:val="CodeChar"/>
        </w:rPr>
        <w:t>for</w:t>
      </w:r>
      <w:r w:rsidRPr="00CF5A45">
        <w:rPr>
          <w:b/>
          <w:bCs/>
          <w:noProof/>
        </w:rPr>
        <w:t xml:space="preserve"> loop</w:t>
      </w:r>
      <w:r>
        <w:rPr>
          <w:noProof/>
        </w:rPr>
        <w:t xml:space="preserve"> and should have a </w:t>
      </w:r>
      <w:r w:rsidRPr="00CF5A45">
        <w:rPr>
          <w:b/>
          <w:bCs/>
          <w:noProof/>
        </w:rPr>
        <w:t>form for</w:t>
      </w:r>
      <w:r>
        <w:rPr>
          <w:noProof/>
        </w:rPr>
        <w:t xml:space="preserve"> </w:t>
      </w:r>
      <w:r w:rsidRPr="00CF5A45">
        <w:rPr>
          <w:b/>
          <w:bCs/>
          <w:noProof/>
        </w:rPr>
        <w:t>submitting a count number</w:t>
      </w:r>
      <w:r>
        <w:rPr>
          <w:noProof/>
        </w:rPr>
        <w:t xml:space="preserve">. The </w:t>
      </w:r>
      <w:r w:rsidRPr="00CF5A45">
        <w:rPr>
          <w:b/>
          <w:bCs/>
          <w:noProof/>
        </w:rPr>
        <w:t>number input field</w:t>
      </w:r>
      <w:r>
        <w:rPr>
          <w:noProof/>
        </w:rPr>
        <w:t xml:space="preserve"> should have a "</w:t>
      </w:r>
      <w:r w:rsidRPr="00CF5A45">
        <w:rPr>
          <w:rStyle w:val="CodeChar"/>
        </w:rPr>
        <w:t>name</w:t>
      </w:r>
      <w:r>
        <w:rPr>
          <w:noProof/>
        </w:rPr>
        <w:t xml:space="preserve">" </w:t>
      </w:r>
      <w:r w:rsidRPr="00CF5A45">
        <w:rPr>
          <w:b/>
          <w:bCs/>
          <w:noProof/>
        </w:rPr>
        <w:t>attribute</w:t>
      </w:r>
      <w:r>
        <w:rPr>
          <w:noProof/>
        </w:rPr>
        <w:t xml:space="preserve">, so that its </w:t>
      </w:r>
      <w:r w:rsidRPr="00CF5A45">
        <w:rPr>
          <w:b/>
          <w:bCs/>
          <w:noProof/>
        </w:rPr>
        <w:t>value</w:t>
      </w:r>
      <w:r>
        <w:rPr>
          <w:noProof/>
        </w:rPr>
        <w:t xml:space="preserve"> is passed to the </w:t>
      </w:r>
      <w:r w:rsidRPr="00CF5A45">
        <w:rPr>
          <w:b/>
          <w:bCs/>
          <w:noProof/>
        </w:rPr>
        <w:t>controller action</w:t>
      </w:r>
      <w:r>
        <w:rPr>
          <w:noProof/>
        </w:rPr>
        <w:t>. Do it like this:</w:t>
      </w:r>
    </w:p>
    <w:p w14:paraId="272CF194" w14:textId="1698D563" w:rsidR="00391EC1" w:rsidRDefault="00015443" w:rsidP="00391EC1">
      <w:r w:rsidRPr="00015443">
        <w:rPr>
          <w:noProof/>
        </w:rPr>
        <w:drawing>
          <wp:inline distT="0" distB="0" distL="0" distR="0" wp14:anchorId="1F97AAE5" wp14:editId="1883D2A9">
            <wp:extent cx="4315427" cy="305795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659" w14:textId="77777777" w:rsidR="00015443" w:rsidRDefault="00015443" w:rsidP="00015443">
      <w:pPr>
        <w:rPr>
          <w:noProof/>
        </w:rPr>
      </w:pPr>
      <w:r>
        <w:rPr>
          <w:noProof/>
        </w:rPr>
        <w:t>Try out the page in the browser on "</w:t>
      </w:r>
      <w:r w:rsidRPr="00CF5A45">
        <w:rPr>
          <w:rStyle w:val="CodeChar"/>
        </w:rPr>
        <w:t>/Home/NumbersToN</w:t>
      </w:r>
      <w:r>
        <w:rPr>
          <w:noProof/>
        </w:rPr>
        <w:t xml:space="preserve">". It should </w:t>
      </w:r>
      <w:r w:rsidRPr="00CF5A45">
        <w:rPr>
          <w:b/>
          <w:bCs/>
          <w:noProof/>
        </w:rPr>
        <w:t>display different numbers</w:t>
      </w:r>
      <w:r>
        <w:rPr>
          <w:noProof/>
        </w:rPr>
        <w:t xml:space="preserve">, depending on the </w:t>
      </w:r>
      <w:r w:rsidRPr="00CF5A45">
        <w:rPr>
          <w:b/>
          <w:bCs/>
          <w:noProof/>
        </w:rPr>
        <w:t>count</w:t>
      </w:r>
      <w:r>
        <w:rPr>
          <w:noProof/>
        </w:rPr>
        <w:t xml:space="preserve"> you enter in the form:</w:t>
      </w:r>
    </w:p>
    <w:p w14:paraId="003EE859" w14:textId="4C1607F3" w:rsidR="00015443" w:rsidRDefault="00827AFB" w:rsidP="00391EC1">
      <w:r w:rsidRPr="00152AAB">
        <w:rPr>
          <w:noProof/>
        </w:rPr>
        <w:drawing>
          <wp:inline distT="0" distB="0" distL="0" distR="0" wp14:anchorId="2E2CF74E" wp14:editId="0E183166">
            <wp:extent cx="4286250" cy="3384936"/>
            <wp:effectExtent l="19050" t="19050" r="19050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10560" cy="34041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BCA06" w14:textId="62FCEC57" w:rsidR="00827AFB" w:rsidRDefault="00827AFB" w:rsidP="00827AFB">
      <w:pPr>
        <w:pStyle w:val="Heading4"/>
      </w:pPr>
      <w:r>
        <w:t>Add Navigation Links</w:t>
      </w:r>
    </w:p>
    <w:p w14:paraId="55F3DCF3" w14:textId="52CA0DDB" w:rsidR="00827AFB" w:rsidRDefault="00827AFB" w:rsidP="00827AFB">
      <w:r>
        <w:t xml:space="preserve">As we have </w:t>
      </w:r>
      <w:r w:rsidRPr="006F2883">
        <w:rPr>
          <w:b/>
          <w:bCs/>
        </w:rPr>
        <w:t>created the pages</w:t>
      </w:r>
      <w:r>
        <w:t xml:space="preserve"> we need, let's </w:t>
      </w:r>
      <w:r w:rsidRPr="006F2883">
        <w:rPr>
          <w:b/>
          <w:bCs/>
        </w:rPr>
        <w:t xml:space="preserve">add links </w:t>
      </w:r>
      <w:r>
        <w:rPr>
          <w:b/>
          <w:bCs/>
        </w:rPr>
        <w:t>to</w:t>
      </w:r>
      <w:r w:rsidRPr="006F2883">
        <w:rPr>
          <w:b/>
          <w:bCs/>
        </w:rPr>
        <w:t xml:space="preserve"> the navigation pane</w:t>
      </w:r>
      <w:r>
        <w:t xml:space="preserve"> to access them easier. The </w:t>
      </w:r>
      <w:r w:rsidRPr="006F2883">
        <w:rPr>
          <w:b/>
          <w:bCs/>
        </w:rPr>
        <w:t>navigation</w:t>
      </w:r>
      <w:r>
        <w:t xml:space="preserve"> </w:t>
      </w:r>
      <w:r w:rsidRPr="006F2883">
        <w:rPr>
          <w:b/>
          <w:bCs/>
        </w:rPr>
        <w:t>pane</w:t>
      </w:r>
      <w:r>
        <w:t xml:space="preserve"> should look like this:</w:t>
      </w:r>
    </w:p>
    <w:p w14:paraId="2C82629A" w14:textId="69826D6C" w:rsidR="008E6074" w:rsidRDefault="008E6074" w:rsidP="00827AFB">
      <w:r>
        <w:rPr>
          <w:noProof/>
        </w:rPr>
        <w:lastRenderedPageBreak/>
        <w:drawing>
          <wp:inline distT="0" distB="0" distL="0" distR="0" wp14:anchorId="1BD4C196" wp14:editId="4C135CBA">
            <wp:extent cx="5002530" cy="1069060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84601" cy="10865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7FD902" w14:textId="77777777" w:rsidR="008E6074" w:rsidRDefault="008E6074" w:rsidP="008E6074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4BACBF12" w14:textId="1842D639" w:rsidR="008E6074" w:rsidRDefault="008E6074" w:rsidP="00827AFB">
      <w:r w:rsidRPr="008E6074">
        <w:rPr>
          <w:noProof/>
        </w:rPr>
        <w:drawing>
          <wp:inline distT="0" distB="0" distL="0" distR="0" wp14:anchorId="1571493B" wp14:editId="64389339">
            <wp:extent cx="6626225" cy="46164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26C6" w14:textId="77777777" w:rsidR="008E6074" w:rsidRDefault="008E6074" w:rsidP="008E6074">
      <w:r>
        <w:t xml:space="preserve">The </w:t>
      </w:r>
      <w:r w:rsidRPr="006F2883">
        <w:rPr>
          <w:rStyle w:val="CodeChar"/>
        </w:rPr>
        <w:t>asp-controller</w:t>
      </w:r>
      <w:r>
        <w:t xml:space="preserve"> and </w:t>
      </w:r>
      <w:r w:rsidRPr="006F2883">
        <w:rPr>
          <w:rStyle w:val="CodeChar"/>
        </w:rPr>
        <w:t>asp-action</w:t>
      </w:r>
      <w:r>
        <w:t xml:space="preserve"> </w:t>
      </w:r>
      <w:r w:rsidRPr="006F2883">
        <w:rPr>
          <w:b/>
          <w:bCs/>
        </w:rPr>
        <w:t>tag helpers</w:t>
      </w:r>
      <w:r>
        <w:t xml:space="preserve"> set the </w:t>
      </w:r>
      <w:r w:rsidRPr="006F2883">
        <w:rPr>
          <w:b/>
          <w:bCs/>
        </w:rPr>
        <w:t>controller</w:t>
      </w:r>
      <w:r>
        <w:t xml:space="preserve"> and </w:t>
      </w:r>
      <w:r w:rsidRPr="006F2883">
        <w:rPr>
          <w:b/>
          <w:bCs/>
        </w:rPr>
        <w:t>action names</w:t>
      </w:r>
      <w:r>
        <w:t xml:space="preserve"> of the page, which should be accessed.</w:t>
      </w:r>
    </w:p>
    <w:p w14:paraId="6BC4702A" w14:textId="77777777" w:rsidR="008E6074" w:rsidRPr="00611EA5" w:rsidRDefault="008E6074" w:rsidP="008E6074">
      <w:r>
        <w:t xml:space="preserve">Try out if the </w:t>
      </w:r>
      <w:r w:rsidRPr="006F2883">
        <w:rPr>
          <w:b/>
          <w:bCs/>
        </w:rPr>
        <w:t>links work correctly</w:t>
      </w:r>
      <w:r>
        <w:t xml:space="preserve"> and open the correct pages in the browser.</w:t>
      </w:r>
    </w:p>
    <w:p w14:paraId="047B4882" w14:textId="77777777" w:rsidR="008E6074" w:rsidRDefault="008E6074" w:rsidP="008E6074">
      <w:pPr>
        <w:pStyle w:val="Heading3"/>
        <w:rPr>
          <w:noProof/>
        </w:rPr>
      </w:pPr>
      <w:r>
        <w:rPr>
          <w:noProof/>
        </w:rPr>
        <w:t>ProductsController Pages</w:t>
      </w:r>
    </w:p>
    <w:p w14:paraId="717981CC" w14:textId="77777777" w:rsidR="008E6074" w:rsidRDefault="008E6074" w:rsidP="008E6074">
      <w:r>
        <w:t xml:space="preserve">The </w:t>
      </w:r>
      <w:r w:rsidRPr="00452842">
        <w:rPr>
          <w:rStyle w:val="CodeChar"/>
        </w:rPr>
        <w:t>ProductsController</w:t>
      </w:r>
      <w:r>
        <w:t xml:space="preserve"> will have </w:t>
      </w:r>
      <w:r w:rsidRPr="00452842">
        <w:rPr>
          <w:b/>
          <w:bCs/>
        </w:rPr>
        <w:t>controller actions for displaying hardcoded products on pages</w:t>
      </w:r>
      <w:r>
        <w:t xml:space="preserve">. Create the </w:t>
      </w:r>
      <w:r w:rsidRPr="00452842">
        <w:rPr>
          <w:rStyle w:val="CodeChar"/>
        </w:rPr>
        <w:t>ProductsController</w:t>
      </w:r>
      <w:r>
        <w:t xml:space="preserve"> in the "</w:t>
      </w:r>
      <w:r w:rsidRPr="00452842">
        <w:rPr>
          <w:rStyle w:val="CodeChar"/>
        </w:rPr>
        <w:t>Controllers</w:t>
      </w:r>
      <w:r>
        <w:t xml:space="preserve">" folder. To </w:t>
      </w:r>
      <w:r w:rsidRPr="00452842">
        <w:rPr>
          <w:b/>
          <w:bCs/>
        </w:rPr>
        <w:t>create a controller</w:t>
      </w:r>
      <w:r>
        <w:t xml:space="preserve">, </w:t>
      </w:r>
      <w:r w:rsidRPr="00452842">
        <w:rPr>
          <w:b/>
          <w:bCs/>
        </w:rPr>
        <w:t>right-click</w:t>
      </w:r>
      <w:r>
        <w:t xml:space="preserve"> on the "</w:t>
      </w:r>
      <w:r w:rsidRPr="00D1519A">
        <w:rPr>
          <w:rStyle w:val="CodeChar"/>
        </w:rPr>
        <w:t>Controllers</w:t>
      </w:r>
      <w:r>
        <w:t xml:space="preserve">" folder, click on </w:t>
      </w:r>
      <w:r w:rsidRPr="00A82B1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A82B19">
        <w:rPr>
          <w:rStyle w:val="CodeChar"/>
        </w:rPr>
        <w:t>[Controller]</w:t>
      </w:r>
      <w:r>
        <w:t xml:space="preserve"> and</w:t>
      </w:r>
      <w:r>
        <w:rPr>
          <w:b/>
          <w:bCs/>
        </w:rPr>
        <w:t xml:space="preserve"> choose [MVC Controller – Empty] </w:t>
      </w:r>
      <w:r w:rsidRPr="00D1519A">
        <w:t xml:space="preserve">to create an </w:t>
      </w:r>
      <w:r w:rsidRPr="00D1519A">
        <w:rPr>
          <w:b/>
          <w:bCs/>
        </w:rPr>
        <w:t>empty controller</w:t>
      </w:r>
      <w:r>
        <w:rPr>
          <w:b/>
          <w:bCs/>
        </w:rPr>
        <w:t xml:space="preserve"> </w:t>
      </w:r>
      <w:r w:rsidRPr="00D1519A">
        <w:rPr>
          <w:b/>
          <w:bCs/>
        </w:rPr>
        <w:t>class</w:t>
      </w:r>
      <w:r w:rsidRPr="00D1519A">
        <w:t>:</w:t>
      </w:r>
    </w:p>
    <w:p w14:paraId="57210612" w14:textId="750C4727" w:rsidR="008E6074" w:rsidRDefault="008D5281" w:rsidP="00827AFB">
      <w:r w:rsidRPr="008D5281">
        <w:rPr>
          <w:noProof/>
        </w:rPr>
        <w:lastRenderedPageBreak/>
        <w:drawing>
          <wp:inline distT="0" distB="0" distL="0" distR="0" wp14:anchorId="74A15014" wp14:editId="6B8A0DAB">
            <wp:extent cx="3353268" cy="3134162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7312A0D2" w14:textId="28CE5BC1" w:rsidR="008D5281" w:rsidRDefault="008D5281" w:rsidP="00827AFB">
      <w:r w:rsidRPr="008D5281">
        <w:rPr>
          <w:noProof/>
        </w:rPr>
        <w:drawing>
          <wp:inline distT="0" distB="0" distL="0" distR="0" wp14:anchorId="01F87068" wp14:editId="32FD089E">
            <wp:extent cx="5458587" cy="2267266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AC7" w14:textId="77777777" w:rsidR="008D5281" w:rsidRDefault="008D5281" w:rsidP="008D5281">
      <w:pPr>
        <w:spacing w:line="240" w:lineRule="auto"/>
      </w:pPr>
      <w:r>
        <w:t xml:space="preserve">Set the </w:t>
      </w:r>
      <w:r w:rsidRPr="009E22C4">
        <w:rPr>
          <w:b/>
          <w:bCs/>
          <w:noProof/>
        </w:rPr>
        <w:t>controller name</w:t>
      </w:r>
      <w:r>
        <w:t xml:space="preserve"> like this:</w:t>
      </w:r>
    </w:p>
    <w:p w14:paraId="0FA2CEA9" w14:textId="44299381" w:rsidR="008D5281" w:rsidRDefault="00271C5F" w:rsidP="00827AFB">
      <w:r w:rsidRPr="00271C5F">
        <w:rPr>
          <w:noProof/>
        </w:rPr>
        <w:lastRenderedPageBreak/>
        <w:drawing>
          <wp:inline distT="0" distB="0" distL="0" distR="0" wp14:anchorId="1B30625B" wp14:editId="5298A36D">
            <wp:extent cx="6626225" cy="3728085"/>
            <wp:effectExtent l="0" t="0" r="317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6F03" w14:textId="77777777" w:rsidR="00271C5F" w:rsidRDefault="00271C5F" w:rsidP="00271C5F">
      <w:pPr>
        <w:spacing w:line="240" w:lineRule="auto"/>
      </w:pPr>
      <w:r>
        <w:t xml:space="preserve">Now your </w:t>
      </w:r>
      <w:r w:rsidRPr="009E22C4">
        <w:rPr>
          <w:b/>
          <w:bCs/>
        </w:rPr>
        <w:t>controller class</w:t>
      </w:r>
      <w:r>
        <w:t xml:space="preserve"> is created in the "</w:t>
      </w:r>
      <w:r w:rsidRPr="009E22C4">
        <w:rPr>
          <w:rStyle w:val="CodeChar"/>
        </w:rPr>
        <w:t>Controllers</w:t>
      </w:r>
      <w:r>
        <w:t xml:space="preserve">" </w:t>
      </w:r>
      <w:r w:rsidRPr="009E22C4">
        <w:rPr>
          <w:b/>
          <w:bCs/>
        </w:rPr>
        <w:t>folder</w:t>
      </w:r>
      <w:r>
        <w:t xml:space="preserve"> and </w:t>
      </w:r>
      <w:r w:rsidRPr="009E22C4">
        <w:rPr>
          <w:b/>
          <w:bCs/>
        </w:rPr>
        <w:t>inherits the</w:t>
      </w:r>
      <w:r>
        <w:t xml:space="preserve"> </w:t>
      </w:r>
      <w:r w:rsidRPr="009E22C4">
        <w:rPr>
          <w:rStyle w:val="CodeChar"/>
        </w:rPr>
        <w:t>Controller</w:t>
      </w:r>
      <w:r>
        <w:t xml:space="preserve"> </w:t>
      </w:r>
      <w:r w:rsidRPr="009E22C4">
        <w:rPr>
          <w:b/>
          <w:bCs/>
        </w:rPr>
        <w:t>base class</w:t>
      </w:r>
      <w:r>
        <w:t>:</w:t>
      </w:r>
    </w:p>
    <w:p w14:paraId="0A0C9841" w14:textId="2ED47677" w:rsidR="00271C5F" w:rsidRDefault="00271C5F" w:rsidP="00827AFB">
      <w:pPr>
        <w:rPr>
          <w:noProof/>
        </w:rPr>
      </w:pPr>
      <w:r w:rsidRPr="00271C5F">
        <w:rPr>
          <w:noProof/>
        </w:rPr>
        <w:drawing>
          <wp:inline distT="0" distB="0" distL="0" distR="0" wp14:anchorId="1BC89F97" wp14:editId="7A9F2D6F">
            <wp:extent cx="1724266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058B">
        <w:rPr>
          <w:noProof/>
        </w:rPr>
        <w:t xml:space="preserve"> </w:t>
      </w:r>
      <w:r>
        <w:rPr>
          <w:noProof/>
        </w:rPr>
        <w:sym w:font="Wingdings" w:char="F0E0"/>
      </w:r>
      <w:r w:rsidRPr="00271C5F">
        <w:rPr>
          <w:noProof/>
        </w:rPr>
        <w:drawing>
          <wp:inline distT="0" distB="0" distL="0" distR="0" wp14:anchorId="087A25E9" wp14:editId="510D0B86">
            <wp:extent cx="2705478" cy="752580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8F55" w14:textId="11401528" w:rsidR="00FB61CF" w:rsidRDefault="00FB61CF" w:rsidP="00FB61CF">
      <w:pPr>
        <w:spacing w:line="240" w:lineRule="auto"/>
      </w:pPr>
      <w:r>
        <w:t xml:space="preserve">We will </w:t>
      </w:r>
      <w:r w:rsidRPr="00460BB9">
        <w:rPr>
          <w:b/>
          <w:bCs/>
        </w:rPr>
        <w:t>display hardcoded products</w:t>
      </w:r>
      <w:r>
        <w:t xml:space="preserve">. First, you should </w:t>
      </w:r>
      <w:r w:rsidRPr="00460BB9">
        <w:rPr>
          <w:b/>
          <w:bCs/>
        </w:rPr>
        <w:t>create a model for these products</w:t>
      </w:r>
      <w:r>
        <w:t xml:space="preserve">, which should have an </w:t>
      </w:r>
      <w:r w:rsidRPr="00460BB9">
        <w:rPr>
          <w:b/>
          <w:bCs/>
        </w:rPr>
        <w:t>id</w:t>
      </w:r>
      <w:r>
        <w:t xml:space="preserve">, </w:t>
      </w:r>
      <w:r w:rsidRPr="00460BB9">
        <w:rPr>
          <w:b/>
          <w:bCs/>
        </w:rPr>
        <w:t>name</w:t>
      </w:r>
      <w:r>
        <w:t xml:space="preserve"> and </w:t>
      </w:r>
      <w:r w:rsidRPr="00460BB9">
        <w:rPr>
          <w:b/>
          <w:bCs/>
        </w:rPr>
        <w:t>price</w:t>
      </w:r>
      <w:r>
        <w:t xml:space="preserve">. Create a </w:t>
      </w:r>
      <w:r w:rsidRPr="00460BB9">
        <w:rPr>
          <w:rStyle w:val="CodeChar"/>
        </w:rPr>
        <w:t>ProductViewModel</w:t>
      </w:r>
      <w:r>
        <w:t xml:space="preserve"> class in the "</w:t>
      </w:r>
      <w:r w:rsidRPr="00460BB9">
        <w:rPr>
          <w:rStyle w:val="CodeChar"/>
        </w:rPr>
        <w:t>Models</w:t>
      </w:r>
      <w:r>
        <w:t xml:space="preserve">" </w:t>
      </w:r>
      <w:r w:rsidRPr="00460BB9">
        <w:rPr>
          <w:b/>
          <w:bCs/>
        </w:rPr>
        <w:t>folder</w:t>
      </w:r>
      <w:r>
        <w:t xml:space="preserve"> with the following </w:t>
      </w:r>
      <w:r w:rsidRPr="00460BB9">
        <w:rPr>
          <w:b/>
          <w:bCs/>
        </w:rPr>
        <w:t>properties</w:t>
      </w:r>
      <w:r>
        <w:t>:</w:t>
      </w:r>
    </w:p>
    <w:p w14:paraId="62785687" w14:textId="5DDE0AB3" w:rsidR="00BC3F0C" w:rsidRDefault="00BC3F0C" w:rsidP="00FB61CF">
      <w:pPr>
        <w:spacing w:line="240" w:lineRule="auto"/>
      </w:pPr>
      <w:r w:rsidRPr="00BC3F0C">
        <w:rPr>
          <w:noProof/>
        </w:rPr>
        <w:drawing>
          <wp:inline distT="0" distB="0" distL="0" distR="0" wp14:anchorId="2A4D59F5" wp14:editId="7480D92D">
            <wp:extent cx="3210373" cy="158137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666C" w14:textId="77777777" w:rsidR="00BC3F0C" w:rsidRDefault="00BC3F0C" w:rsidP="00BC3F0C">
      <w:pPr>
        <w:spacing w:line="240" w:lineRule="auto"/>
      </w:pPr>
      <w:r>
        <w:t xml:space="preserve">Now go back to the </w:t>
      </w:r>
      <w:r w:rsidRPr="00460BB9">
        <w:rPr>
          <w:rStyle w:val="CodeChar"/>
        </w:rPr>
        <w:t>ProductsController</w:t>
      </w:r>
      <w:r>
        <w:t xml:space="preserve"> and </w:t>
      </w:r>
      <w:r w:rsidRPr="00460BB9">
        <w:rPr>
          <w:b/>
          <w:bCs/>
        </w:rPr>
        <w:t>add a field with products</w:t>
      </w:r>
      <w:r>
        <w:t xml:space="preserve">. The field should have a </w:t>
      </w:r>
      <w:r w:rsidRPr="00460BB9">
        <w:rPr>
          <w:b/>
          <w:bCs/>
        </w:rPr>
        <w:t>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with </w:t>
      </w:r>
      <w:r w:rsidRPr="00460BB9">
        <w:rPr>
          <w:b/>
          <w:bCs/>
        </w:rPr>
        <w:t>three products</w:t>
      </w:r>
      <w:r>
        <w:t xml:space="preserve"> like this:</w:t>
      </w:r>
    </w:p>
    <w:p w14:paraId="27D17C36" w14:textId="7DC4B105" w:rsidR="00FB61CF" w:rsidRDefault="00BC3F0C" w:rsidP="00827AFB">
      <w:r w:rsidRPr="00BC3F0C">
        <w:rPr>
          <w:noProof/>
        </w:rPr>
        <w:lastRenderedPageBreak/>
        <w:drawing>
          <wp:inline distT="0" distB="0" distL="0" distR="0" wp14:anchorId="2DA1021C" wp14:editId="14DAB8E7">
            <wp:extent cx="4324954" cy="4963218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D275" w14:textId="77777777" w:rsidR="0029426D" w:rsidRDefault="0029426D" w:rsidP="0029426D">
      <w:pPr>
        <w:spacing w:line="240" w:lineRule="auto"/>
      </w:pPr>
      <w:r>
        <w:t xml:space="preserve">Now use these </w:t>
      </w:r>
      <w:r w:rsidRPr="00460BB9">
        <w:rPr>
          <w:b/>
          <w:bCs/>
        </w:rPr>
        <w:t>products in controller methods</w:t>
      </w:r>
      <w:r>
        <w:t>.</w:t>
      </w:r>
    </w:p>
    <w:p w14:paraId="7436FD1C" w14:textId="77777777" w:rsidR="000B3586" w:rsidRDefault="000B3586" w:rsidP="000B3586">
      <w:pPr>
        <w:pStyle w:val="Heading4"/>
      </w:pPr>
      <w:r>
        <w:t>Create the "All Products" Page</w:t>
      </w:r>
    </w:p>
    <w:p w14:paraId="7DC81B07" w14:textId="7BAFF279" w:rsidR="0029426D" w:rsidRDefault="00DC3138" w:rsidP="00827AFB">
      <w:r>
        <w:rPr>
          <w:noProof/>
        </w:rPr>
        <w:drawing>
          <wp:inline distT="0" distB="0" distL="0" distR="0" wp14:anchorId="5553C69D" wp14:editId="09F74EF4">
            <wp:extent cx="4682490" cy="3332712"/>
            <wp:effectExtent l="19050" t="19050" r="22860" b="203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7D3DD7" w14:textId="77777777" w:rsidR="00DC3138" w:rsidRDefault="00DC3138" w:rsidP="00DC3138">
      <w:r>
        <w:rPr>
          <w:noProof/>
        </w:rPr>
        <w:lastRenderedPageBreak/>
        <w:drawing>
          <wp:inline distT="0" distB="0" distL="0" distR="0" wp14:anchorId="69FC4691" wp14:editId="0E2C0E22">
            <wp:extent cx="4682490" cy="3332712"/>
            <wp:effectExtent l="19050" t="19050" r="22860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BA1674" w14:textId="77777777" w:rsidR="00DC3138" w:rsidRDefault="00DC3138" w:rsidP="00DC3138">
      <w:r>
        <w:t xml:space="preserve">Create an </w:t>
      </w:r>
      <w:r w:rsidRPr="00460BB9">
        <w:rPr>
          <w:rStyle w:val="CodeChar"/>
        </w:rPr>
        <w:t>All()</w:t>
      </w:r>
      <w:r>
        <w:t xml:space="preserve"> </w:t>
      </w:r>
      <w:r w:rsidRPr="00460BB9">
        <w:rPr>
          <w:b/>
          <w:bCs/>
        </w:rPr>
        <w:t>controller method</w:t>
      </w:r>
      <w:r>
        <w:t xml:space="preserve"> in the </w:t>
      </w:r>
      <w:r w:rsidRPr="00460BB9">
        <w:rPr>
          <w:rStyle w:val="CodeChar"/>
        </w:rPr>
        <w:t>ProductsController</w:t>
      </w:r>
      <w:r>
        <w:t xml:space="preserve">, which should only </w:t>
      </w:r>
      <w:r w:rsidRPr="00460BB9">
        <w:rPr>
          <w:b/>
          <w:bCs/>
        </w:rPr>
        <w:t>return a view</w:t>
      </w:r>
      <w:r>
        <w:t xml:space="preserve"> with the </w:t>
      </w:r>
      <w:r w:rsidRPr="00460BB9">
        <w:rPr>
          <w:b/>
          <w:bCs/>
        </w:rPr>
        <w:t>products collection</w:t>
      </w:r>
      <w:r>
        <w:t>:</w:t>
      </w:r>
    </w:p>
    <w:p w14:paraId="27F5F323" w14:textId="12AB0F62" w:rsidR="00DC3138" w:rsidRDefault="00DC3138" w:rsidP="00827AFB">
      <w:r w:rsidRPr="00DC3138">
        <w:rPr>
          <w:noProof/>
        </w:rPr>
        <w:drawing>
          <wp:inline distT="0" distB="0" distL="0" distR="0" wp14:anchorId="53DABCF7" wp14:editId="099042AD">
            <wp:extent cx="3019846" cy="1867161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A6E3" w14:textId="77777777" w:rsidR="00DC3138" w:rsidRDefault="00DC3138" w:rsidP="00DC3138">
      <w:r>
        <w:t xml:space="preserve">Now you should </w:t>
      </w:r>
      <w:r w:rsidRPr="00460BB9">
        <w:rPr>
          <w:b/>
          <w:bCs/>
        </w:rPr>
        <w:t>create a</w:t>
      </w:r>
      <w:r>
        <w:t xml:space="preserve"> "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folder</w:t>
      </w:r>
      <w:r>
        <w:t xml:space="preserve"> in the "</w:t>
      </w:r>
      <w:r w:rsidRPr="00460BB9">
        <w:rPr>
          <w:rStyle w:val="CodeChar"/>
        </w:rPr>
        <w:t>Views</w:t>
      </w:r>
      <w:r>
        <w:t xml:space="preserve">" </w:t>
      </w:r>
      <w:r w:rsidRPr="00460BB9">
        <w:rPr>
          <w:b/>
          <w:bCs/>
        </w:rPr>
        <w:t>folder</w:t>
      </w:r>
      <w:r>
        <w:t xml:space="preserve">, which will have </w:t>
      </w:r>
      <w:r w:rsidRPr="00460BB9">
        <w:rPr>
          <w:b/>
          <w:bCs/>
        </w:rPr>
        <w:t>all views for the</w:t>
      </w:r>
      <w:r>
        <w:t xml:space="preserve"> </w:t>
      </w:r>
      <w:r w:rsidRPr="00460BB9">
        <w:rPr>
          <w:rStyle w:val="CodeChar"/>
        </w:rPr>
        <w:t>ProductsController</w:t>
      </w:r>
      <w:r>
        <w:t xml:space="preserve"> </w:t>
      </w:r>
      <w:r w:rsidRPr="00460BB9">
        <w:rPr>
          <w:b/>
          <w:bCs/>
        </w:rPr>
        <w:t>methods</w:t>
      </w:r>
      <w:r>
        <w:t xml:space="preserve">. In it, add an </w:t>
      </w:r>
      <w:r w:rsidRPr="00460BB9">
        <w:rPr>
          <w:rStyle w:val="CodeChar"/>
        </w:rPr>
        <w:t>All.cshtml</w:t>
      </w:r>
      <w:r>
        <w:t xml:space="preserve"> </w:t>
      </w:r>
      <w:r w:rsidRPr="00460BB9">
        <w:rPr>
          <w:b/>
          <w:bCs/>
        </w:rPr>
        <w:t>view</w:t>
      </w:r>
      <w:r>
        <w:t xml:space="preserve">, which should </w:t>
      </w:r>
      <w:r w:rsidRPr="00460BB9">
        <w:rPr>
          <w:b/>
          <w:bCs/>
        </w:rPr>
        <w:t>accept a 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. Then, </w:t>
      </w:r>
      <w:r w:rsidRPr="00460BB9">
        <w:rPr>
          <w:b/>
          <w:bCs/>
        </w:rPr>
        <w:t>foreach the products</w:t>
      </w:r>
      <w:r>
        <w:t xml:space="preserve"> and </w:t>
      </w:r>
      <w:r w:rsidRPr="00460BB9">
        <w:rPr>
          <w:b/>
          <w:bCs/>
        </w:rPr>
        <w:t>use the model properties</w:t>
      </w:r>
      <w:r>
        <w:t xml:space="preserve"> to display the product data like this:</w:t>
      </w:r>
    </w:p>
    <w:p w14:paraId="4779D195" w14:textId="56889650" w:rsidR="00DC3138" w:rsidRDefault="00DC3138" w:rsidP="00827AFB">
      <w:r w:rsidRPr="00DC3138">
        <w:rPr>
          <w:noProof/>
        </w:rPr>
        <w:lastRenderedPageBreak/>
        <w:drawing>
          <wp:inline distT="0" distB="0" distL="0" distR="0" wp14:anchorId="50FB58CC" wp14:editId="558A6CDD">
            <wp:extent cx="4315427" cy="342947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F79" w14:textId="4E90A60E" w:rsidR="00DC3138" w:rsidRDefault="00DC3138" w:rsidP="00DC3138">
      <w:r>
        <w:t>Try the "</w:t>
      </w:r>
      <w:r w:rsidRPr="00460BB9">
        <w:rPr>
          <w:rStyle w:val="CodeChar"/>
        </w:rPr>
        <w:t>All</w:t>
      </w:r>
      <w:r>
        <w:t xml:space="preserve"> 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page</w:t>
      </w:r>
      <w:r>
        <w:t xml:space="preserve"> on "</w:t>
      </w:r>
      <w:r w:rsidRPr="00460BB9">
        <w:rPr>
          <w:rStyle w:val="CodeChar"/>
        </w:rPr>
        <w:t>/Products/All</w:t>
      </w:r>
      <w:r>
        <w:t>" in the browser.</w:t>
      </w:r>
    </w:p>
    <w:p w14:paraId="7B71185A" w14:textId="77777777" w:rsidR="00491F59" w:rsidRDefault="00491F59" w:rsidP="00491F59">
      <w:pPr>
        <w:pStyle w:val="Heading4"/>
        <w:rPr>
          <w:noProof/>
        </w:rPr>
      </w:pPr>
      <w:r>
        <w:rPr>
          <w:noProof/>
        </w:rPr>
        <w:t>Create the "Product By Id" Page</w:t>
      </w:r>
    </w:p>
    <w:p w14:paraId="1E3F3F6E" w14:textId="598C2155" w:rsidR="00491F59" w:rsidRDefault="00491F59" w:rsidP="00DC3138">
      <w:r>
        <w:rPr>
          <w:noProof/>
        </w:rPr>
        <w:drawing>
          <wp:inline distT="0" distB="0" distL="0" distR="0" wp14:anchorId="7923E06C" wp14:editId="70659295">
            <wp:extent cx="4278630" cy="3051009"/>
            <wp:effectExtent l="19050" t="19050" r="2667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173" cy="3071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3ED3" w14:textId="77777777" w:rsidR="00491F59" w:rsidRDefault="00491F59" w:rsidP="00491F59">
      <w:r>
        <w:t xml:space="preserve">Write the </w:t>
      </w:r>
      <w:r w:rsidRPr="00EC48D6">
        <w:rPr>
          <w:rStyle w:val="CodeChar"/>
        </w:rPr>
        <w:t>ById(int</w:t>
      </w:r>
      <w:r>
        <w:t xml:space="preserve"> </w:t>
      </w:r>
      <w:r w:rsidRPr="00EC48D6">
        <w:rPr>
          <w:rStyle w:val="CodeChar"/>
        </w:rPr>
        <w:t>id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. It should </w:t>
      </w:r>
      <w:r w:rsidRPr="00EC48D6">
        <w:rPr>
          <w:b/>
          <w:bCs/>
        </w:rPr>
        <w:t>pass a product by a given id</w:t>
      </w:r>
      <w:r>
        <w:t xml:space="preserve"> to the </w:t>
      </w:r>
      <w:r w:rsidRPr="00EC48D6">
        <w:rPr>
          <w:b/>
          <w:bCs/>
        </w:rPr>
        <w:t>view</w:t>
      </w:r>
      <w:r>
        <w:t xml:space="preserve">, if it </w:t>
      </w:r>
      <w:r w:rsidRPr="00EC48D6">
        <w:rPr>
          <w:b/>
          <w:bCs/>
        </w:rPr>
        <w:t>exists</w:t>
      </w:r>
      <w:r>
        <w:t xml:space="preserve">. If it does not, it should return a </w:t>
      </w:r>
      <w:r w:rsidRPr="00EC48D6">
        <w:rPr>
          <w:rStyle w:val="CodeChar"/>
        </w:rPr>
        <w:t>BadRequest</w:t>
      </w:r>
      <w:r>
        <w:t>:</w:t>
      </w:r>
    </w:p>
    <w:p w14:paraId="6FE7AB18" w14:textId="74B617CF" w:rsidR="00491F59" w:rsidRDefault="00491F59" w:rsidP="00DC3138">
      <w:r w:rsidRPr="00491F59">
        <w:rPr>
          <w:noProof/>
        </w:rPr>
        <w:lastRenderedPageBreak/>
        <w:drawing>
          <wp:inline distT="0" distB="0" distL="0" distR="0" wp14:anchorId="5C10C30F" wp14:editId="0A17FA2F">
            <wp:extent cx="3877216" cy="28197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207C" w14:textId="77777777" w:rsidR="00491F59" w:rsidRDefault="00491F59" w:rsidP="00491F59">
      <w:r>
        <w:t xml:space="preserve">The </w:t>
      </w:r>
      <w:r w:rsidRPr="00EC48D6">
        <w:rPr>
          <w:rStyle w:val="CodeChar"/>
        </w:rPr>
        <w:t>ById.cshtml</w:t>
      </w:r>
      <w:r>
        <w:t xml:space="preserve"> </w:t>
      </w:r>
      <w:r w:rsidRPr="00EC48D6">
        <w:rPr>
          <w:b/>
          <w:bCs/>
        </w:rPr>
        <w:t>view</w:t>
      </w:r>
      <w:r>
        <w:t xml:space="preserve"> is the following:</w:t>
      </w:r>
    </w:p>
    <w:p w14:paraId="08BC4DD3" w14:textId="2E8ED2C7" w:rsidR="00491F59" w:rsidRDefault="007E15D1" w:rsidP="00DC3138">
      <w:r w:rsidRPr="007E15D1">
        <w:rPr>
          <w:noProof/>
        </w:rPr>
        <w:drawing>
          <wp:inline distT="0" distB="0" distL="0" distR="0" wp14:anchorId="7C821E18" wp14:editId="26C9751B">
            <wp:extent cx="1228896" cy="543001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7E15D1">
        <w:rPr>
          <w:noProof/>
        </w:rPr>
        <w:drawing>
          <wp:inline distT="0" distB="0" distL="0" distR="0" wp14:anchorId="7F86C650" wp14:editId="7072F30E">
            <wp:extent cx="5287113" cy="2676899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08CC" w14:textId="77777777" w:rsidR="007E15D1" w:rsidRDefault="007E15D1" w:rsidP="007E15D1">
      <w:r>
        <w:t>Go to the "</w:t>
      </w:r>
      <w:r w:rsidRPr="00EC48D6">
        <w:rPr>
          <w:rStyle w:val="CodeChar"/>
        </w:rPr>
        <w:t>Page</w:t>
      </w:r>
      <w:r>
        <w:t xml:space="preserve"> </w:t>
      </w:r>
      <w:r w:rsidRPr="00EC48D6">
        <w:rPr>
          <w:rStyle w:val="CodeChar"/>
        </w:rPr>
        <w:t>By</w:t>
      </w:r>
      <w:r>
        <w:t xml:space="preserve"> </w:t>
      </w:r>
      <w:r w:rsidRPr="00EC48D6">
        <w:rPr>
          <w:rStyle w:val="CodeChar"/>
        </w:rPr>
        <w:t>Id</w:t>
      </w:r>
      <w:r>
        <w:t xml:space="preserve">" </w:t>
      </w:r>
      <w:r w:rsidRPr="00EC48D6">
        <w:rPr>
          <w:b/>
          <w:bCs/>
        </w:rPr>
        <w:t>page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ById/{id}</w:t>
      </w:r>
      <w:r>
        <w:rPr>
          <w:noProof/>
        </w:rPr>
        <w:t>"</w:t>
      </w:r>
      <w:r>
        <w:t xml:space="preserve"> with a </w:t>
      </w:r>
      <w:r w:rsidRPr="00EC48D6">
        <w:rPr>
          <w:b/>
          <w:bCs/>
        </w:rPr>
        <w:t>valid</w:t>
      </w:r>
      <w:r>
        <w:t xml:space="preserve"> and an </w:t>
      </w:r>
      <w:r w:rsidRPr="00EC48D6">
        <w:rPr>
          <w:b/>
          <w:bCs/>
        </w:rPr>
        <w:t>invalid</w:t>
      </w:r>
      <w:r>
        <w:t xml:space="preserve"> </w:t>
      </w:r>
      <w:r w:rsidRPr="00EC48D6">
        <w:rPr>
          <w:b/>
          <w:bCs/>
        </w:rPr>
        <w:t>product</w:t>
      </w:r>
      <w:r>
        <w:t xml:space="preserve"> </w:t>
      </w:r>
      <w:r w:rsidRPr="00EC48D6">
        <w:rPr>
          <w:b/>
          <w:bCs/>
        </w:rPr>
        <w:t>id</w:t>
      </w:r>
      <w:r>
        <w:t>.</w:t>
      </w:r>
    </w:p>
    <w:p w14:paraId="3F3081C7" w14:textId="77777777" w:rsidR="009F1631" w:rsidRDefault="009F1631" w:rsidP="009F1631">
      <w:pPr>
        <w:pStyle w:val="Heading4"/>
      </w:pPr>
      <w:r>
        <w:t>Return Products as JSON</w:t>
      </w:r>
    </w:p>
    <w:p w14:paraId="3838F5AF" w14:textId="73BE7923" w:rsidR="007E15D1" w:rsidRDefault="009F1631" w:rsidP="00DC3138">
      <w:pPr>
        <w:rPr>
          <w:noProof/>
        </w:rPr>
      </w:pPr>
      <w:r>
        <w:t xml:space="preserve">Our task now is to </w:t>
      </w:r>
      <w:r w:rsidRPr="00EC48D6">
        <w:rPr>
          <w:b/>
          <w:bCs/>
        </w:rPr>
        <w:t>return the products in a JSON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Json</w:t>
      </w:r>
      <w:r>
        <w:rPr>
          <w:noProof/>
        </w:rPr>
        <w:t>":</w:t>
      </w:r>
    </w:p>
    <w:p w14:paraId="6D3A1F4F" w14:textId="69D0139B" w:rsidR="009F1631" w:rsidRDefault="009F1631" w:rsidP="00DC3138">
      <w:r w:rsidRPr="008D3529">
        <w:rPr>
          <w:noProof/>
        </w:rPr>
        <w:lastRenderedPageBreak/>
        <w:drawing>
          <wp:inline distT="0" distB="0" distL="0" distR="0" wp14:anchorId="6E8D0F87" wp14:editId="34998F4D">
            <wp:extent cx="4301490" cy="3139673"/>
            <wp:effectExtent l="19050" t="19050" r="22860" b="2286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18828" cy="31523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24C002" w14:textId="6620CCFF" w:rsidR="009F1631" w:rsidRDefault="009F1631" w:rsidP="009F1631">
      <w:r>
        <w:t xml:space="preserve">Create the </w:t>
      </w:r>
      <w:r w:rsidRPr="00EC48D6">
        <w:rPr>
          <w:rStyle w:val="CodeChar"/>
        </w:rPr>
        <w:t>AllAsJson()</w:t>
      </w:r>
      <w:r>
        <w:t xml:space="preserve"> method in the </w:t>
      </w:r>
      <w:r w:rsidRPr="00EC48D6">
        <w:rPr>
          <w:rStyle w:val="CodeChar"/>
        </w:rPr>
        <w:t>HomeController</w:t>
      </w:r>
      <w:r>
        <w:t xml:space="preserve">, which should return a </w:t>
      </w:r>
      <w:r w:rsidRPr="00EC48D6">
        <w:rPr>
          <w:b/>
          <w:bCs/>
        </w:rPr>
        <w:t>JSON with the products</w:t>
      </w:r>
      <w:r>
        <w:t xml:space="preserve"> as shown below. It should use </w:t>
      </w:r>
      <w:r w:rsidRPr="00EC48D6">
        <w:rPr>
          <w:b/>
          <w:bCs/>
        </w:rPr>
        <w:t>JSON options</w:t>
      </w:r>
      <w:r>
        <w:t xml:space="preserve"> to display the JSON </w:t>
      </w:r>
      <w:r w:rsidRPr="00EC48D6">
        <w:rPr>
          <w:b/>
          <w:bCs/>
        </w:rPr>
        <w:t>indented</w:t>
      </w:r>
      <w:r>
        <w:t>:</w:t>
      </w:r>
    </w:p>
    <w:p w14:paraId="13652EBA" w14:textId="7E584F26" w:rsidR="009F1631" w:rsidRDefault="009F1631" w:rsidP="009F1631">
      <w:r w:rsidRPr="009F1631">
        <w:rPr>
          <w:noProof/>
        </w:rPr>
        <w:drawing>
          <wp:inline distT="0" distB="0" distL="0" distR="0" wp14:anchorId="5B6D7282" wp14:editId="10CEC510">
            <wp:extent cx="4067743" cy="243874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6626" w14:textId="77777777" w:rsidR="009F1631" w:rsidRDefault="009F1631" w:rsidP="009F1631">
      <w:r>
        <w:t xml:space="preserve">Try the page in the browser and make sure that </w:t>
      </w:r>
      <w:r w:rsidRPr="00EC48D6">
        <w:rPr>
          <w:b/>
          <w:bCs/>
        </w:rPr>
        <w:t>products are displayed correctly</w:t>
      </w:r>
      <w:r>
        <w:t xml:space="preserve"> as </w:t>
      </w:r>
      <w:r w:rsidRPr="00EC48D6">
        <w:rPr>
          <w:b/>
          <w:bCs/>
        </w:rPr>
        <w:t>JSON</w:t>
      </w:r>
      <w:r>
        <w:t>.</w:t>
      </w:r>
    </w:p>
    <w:p w14:paraId="666164B8" w14:textId="77777777" w:rsidR="00FC17BA" w:rsidRDefault="00FC17BA" w:rsidP="00FC17BA">
      <w:pPr>
        <w:pStyle w:val="Heading4"/>
      </w:pPr>
      <w:r>
        <w:t>Return Products as Plain Text</w:t>
      </w:r>
    </w:p>
    <w:p w14:paraId="18D2902A" w14:textId="77777777" w:rsidR="00FC17BA" w:rsidRDefault="00FC17BA" w:rsidP="00FC17BA">
      <w:r>
        <w:t xml:space="preserve">Now we should </w:t>
      </w:r>
      <w:r w:rsidRPr="00EC48D6">
        <w:rPr>
          <w:b/>
          <w:bCs/>
        </w:rPr>
        <w:t>return the products as a plain text</w:t>
      </w:r>
      <w:r>
        <w:t xml:space="preserve"> in a </w:t>
      </w:r>
      <w:r w:rsidRPr="00EC48D6">
        <w:rPr>
          <w:b/>
          <w:bCs/>
        </w:rPr>
        <w:t>custom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Text</w:t>
      </w:r>
      <w:r>
        <w:rPr>
          <w:noProof/>
        </w:rPr>
        <w:t>":</w:t>
      </w:r>
    </w:p>
    <w:p w14:paraId="1CE17019" w14:textId="4E8933BC" w:rsidR="009F1631" w:rsidRDefault="00FC17BA" w:rsidP="009F1631">
      <w:r>
        <w:rPr>
          <w:noProof/>
        </w:rPr>
        <w:drawing>
          <wp:inline distT="0" distB="0" distL="0" distR="0" wp14:anchorId="75688C60" wp14:editId="46DE33FD">
            <wp:extent cx="4659630" cy="1484937"/>
            <wp:effectExtent l="19050" t="19050" r="26670" b="203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4163" cy="1502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A74D96" w14:textId="77777777" w:rsidR="00FC17BA" w:rsidRDefault="00FC17BA" w:rsidP="00FC17BA">
      <w:r>
        <w:t xml:space="preserve">The </w:t>
      </w:r>
      <w:r w:rsidRPr="00EC48D6">
        <w:rPr>
          <w:rStyle w:val="CodeChar"/>
        </w:rPr>
        <w:t>AllAsText(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 should </w:t>
      </w:r>
      <w:r w:rsidRPr="00EC48D6">
        <w:rPr>
          <w:b/>
          <w:bCs/>
        </w:rPr>
        <w:t xml:space="preserve">create a </w:t>
      </w:r>
      <w:r w:rsidRPr="00EC48D6">
        <w:rPr>
          <w:rStyle w:val="CodeChar"/>
        </w:rPr>
        <w:t>string</w:t>
      </w:r>
      <w:r w:rsidRPr="00EC48D6">
        <w:rPr>
          <w:b/>
          <w:bCs/>
        </w:rPr>
        <w:t xml:space="preserve"> of all products</w:t>
      </w:r>
      <w:r>
        <w:t xml:space="preserve"> and return it as a </w:t>
      </w:r>
      <w:r w:rsidRPr="00EC48D6">
        <w:rPr>
          <w:b/>
          <w:bCs/>
        </w:rPr>
        <w:t>plain text response</w:t>
      </w:r>
      <w:r>
        <w:t>:</w:t>
      </w:r>
    </w:p>
    <w:p w14:paraId="00929D40" w14:textId="2B1E451E" w:rsidR="00FC17BA" w:rsidRDefault="00F83EC4" w:rsidP="009F1631">
      <w:r w:rsidRPr="00F83EC4">
        <w:rPr>
          <w:noProof/>
        </w:rPr>
        <w:lastRenderedPageBreak/>
        <w:drawing>
          <wp:inline distT="0" distB="0" distL="0" distR="0" wp14:anchorId="1781CDAC" wp14:editId="69BBEB17">
            <wp:extent cx="5591955" cy="2819794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F971" w14:textId="77777777" w:rsidR="00F83EC4" w:rsidRDefault="00F83EC4" w:rsidP="00F83EC4">
      <w:r>
        <w:t>Try it in the browser.</w:t>
      </w:r>
    </w:p>
    <w:p w14:paraId="02280136" w14:textId="77777777" w:rsidR="00F25E0A" w:rsidRDefault="00F25E0A" w:rsidP="00F25E0A">
      <w:pPr>
        <w:pStyle w:val="Heading4"/>
        <w:rPr>
          <w:noProof/>
        </w:rPr>
      </w:pPr>
      <w:r w:rsidRPr="00753D7B">
        <w:rPr>
          <w:noProof/>
          <w:highlight w:val="yellow"/>
        </w:rPr>
        <w:t>Download Products As Text File</w:t>
      </w:r>
    </w:p>
    <w:p w14:paraId="15304C84" w14:textId="77777777" w:rsidR="00F25E0A" w:rsidRDefault="00F25E0A" w:rsidP="00F25E0A">
      <w:pPr>
        <w:rPr>
          <w:noProof/>
        </w:rPr>
      </w:pPr>
      <w:r>
        <w:rPr>
          <w:noProof/>
        </w:rPr>
        <w:t xml:space="preserve">Now we want to </w:t>
      </w:r>
      <w:r w:rsidRPr="00EC48D6">
        <w:rPr>
          <w:b/>
          <w:bCs/>
          <w:noProof/>
        </w:rPr>
        <w:t>download a text file with the products</w:t>
      </w:r>
      <w:r>
        <w:rPr>
          <w:noProof/>
        </w:rPr>
        <w:t xml:space="preserve"> by accessing "</w:t>
      </w:r>
      <w:r w:rsidRPr="00EC48D6">
        <w:rPr>
          <w:rStyle w:val="CodeChar"/>
        </w:rPr>
        <w:t>/Houses/AllAsTextFile</w:t>
      </w:r>
      <w:r>
        <w:rPr>
          <w:noProof/>
        </w:rPr>
        <w:t>":</w:t>
      </w:r>
    </w:p>
    <w:p w14:paraId="434E4DDD" w14:textId="06045F72" w:rsidR="00F83EC4" w:rsidRDefault="00F25E0A" w:rsidP="009F1631">
      <w:r w:rsidRPr="00AB621C">
        <w:rPr>
          <w:noProof/>
        </w:rPr>
        <w:drawing>
          <wp:inline distT="0" distB="0" distL="0" distR="0" wp14:anchorId="07B2C268" wp14:editId="6FD8D2B1">
            <wp:extent cx="3615690" cy="642486"/>
            <wp:effectExtent l="19050" t="19050" r="22860" b="2476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89577" cy="65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</w:p>
    <w:p w14:paraId="6D366E30" w14:textId="6593F217" w:rsidR="00F25E0A" w:rsidRPr="00753D7B" w:rsidRDefault="00F25E0A" w:rsidP="009F1631">
      <w:pPr>
        <w:rPr>
          <w:lang w:val="bg-BG"/>
        </w:rPr>
      </w:pPr>
      <w:r w:rsidRPr="00AB621C">
        <w:rPr>
          <w:noProof/>
        </w:rPr>
        <w:drawing>
          <wp:inline distT="0" distB="0" distL="0" distR="0" wp14:anchorId="7174532B" wp14:editId="16A786EB">
            <wp:extent cx="4652010" cy="3311910"/>
            <wp:effectExtent l="19050" t="19050" r="15240" b="222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62595" cy="33194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F803DC" w14:textId="77777777" w:rsidR="00CB031C" w:rsidRDefault="00CB031C" w:rsidP="00CB031C">
      <w:pPr>
        <w:rPr>
          <w:noProof/>
        </w:rPr>
      </w:pPr>
      <w:r>
        <w:rPr>
          <w:noProof/>
        </w:rPr>
        <w:t xml:space="preserve">The </w:t>
      </w:r>
      <w:r w:rsidRPr="00EC48D6">
        <w:rPr>
          <w:rStyle w:val="CodeChar"/>
        </w:rPr>
        <w:t>AllAsTextFile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 should form a </w:t>
      </w:r>
      <w:r w:rsidRPr="00EC48D6">
        <w:rPr>
          <w:b/>
          <w:bCs/>
          <w:noProof/>
        </w:rPr>
        <w:t>text with the products</w:t>
      </w:r>
      <w:r>
        <w:rPr>
          <w:noProof/>
        </w:rPr>
        <w:t xml:space="preserve">. Then, it should </w:t>
      </w:r>
      <w:r w:rsidRPr="00EC48D6">
        <w:rPr>
          <w:b/>
          <w:bCs/>
          <w:noProof/>
        </w:rPr>
        <w:t>add the</w:t>
      </w:r>
      <w:r>
        <w:rPr>
          <w:noProof/>
        </w:rPr>
        <w:t xml:space="preserve"> </w:t>
      </w:r>
      <w:r w:rsidRPr="00EC48D6">
        <w:rPr>
          <w:rStyle w:val="CodeChar"/>
        </w:rPr>
        <w:t>Content-Disposition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header</w:t>
      </w:r>
      <w:r>
        <w:rPr>
          <w:noProof/>
        </w:rPr>
        <w:t xml:space="preserve"> to the </w:t>
      </w:r>
      <w:r w:rsidRPr="00EC48D6">
        <w:rPr>
          <w:rStyle w:val="CodeChar"/>
        </w:rPr>
        <w:t>Response</w:t>
      </w:r>
      <w:r>
        <w:rPr>
          <w:noProof/>
        </w:rPr>
        <w:t xml:space="preserve">, so that the </w:t>
      </w:r>
      <w:r w:rsidRPr="00EC48D6">
        <w:rPr>
          <w:b/>
          <w:bCs/>
          <w:noProof/>
        </w:rPr>
        <w:t>file is downloaded</w:t>
      </w:r>
      <w:r>
        <w:rPr>
          <w:noProof/>
        </w:rPr>
        <w:t xml:space="preserve"> as an </w:t>
      </w:r>
      <w:r w:rsidRPr="00EC48D6">
        <w:rPr>
          <w:b/>
          <w:bCs/>
          <w:noProof/>
        </w:rPr>
        <w:t>attachment</w:t>
      </w:r>
      <w:r>
        <w:rPr>
          <w:noProof/>
        </w:rPr>
        <w:t xml:space="preserve">. At the end, it should </w:t>
      </w:r>
      <w:r w:rsidRPr="00EC48D6">
        <w:rPr>
          <w:b/>
          <w:bCs/>
          <w:noProof/>
        </w:rPr>
        <w:t>return a file with the text as a byte array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plain text type</w:t>
      </w:r>
      <w:r>
        <w:rPr>
          <w:noProof/>
        </w:rPr>
        <w:t>. Write it like this:</w:t>
      </w:r>
    </w:p>
    <w:p w14:paraId="77BB494D" w14:textId="5AE1E3AF" w:rsidR="00CB031C" w:rsidRDefault="00281F82" w:rsidP="009F1631">
      <w:r w:rsidRPr="00281F82">
        <w:rPr>
          <w:noProof/>
        </w:rPr>
        <w:lastRenderedPageBreak/>
        <w:drawing>
          <wp:inline distT="0" distB="0" distL="0" distR="0" wp14:anchorId="7F9B012A" wp14:editId="7888AC6E">
            <wp:extent cx="4067743" cy="243874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44B51" w14:textId="77777777" w:rsidR="00281F82" w:rsidRDefault="00281F82" w:rsidP="00281F82">
      <w:pPr>
        <w:pStyle w:val="Heading4"/>
        <w:rPr>
          <w:noProof/>
        </w:rPr>
      </w:pPr>
      <w:r>
        <w:rPr>
          <w:noProof/>
        </w:rPr>
        <w:t>Access the "All Products" Page on Another URL</w:t>
      </w:r>
    </w:p>
    <w:p w14:paraId="5B056632" w14:textId="77777777" w:rsidR="00D649DE" w:rsidRDefault="00D649DE" w:rsidP="00D649DE">
      <w:pPr>
        <w:rPr>
          <w:noProof/>
        </w:rPr>
      </w:pPr>
      <w:r>
        <w:rPr>
          <w:noProof/>
        </w:rPr>
        <w:t>Now our task is to make the "</w:t>
      </w:r>
      <w:r w:rsidRPr="00EC48D6">
        <w:rPr>
          <w:rStyle w:val="CodeChar"/>
        </w:rPr>
        <w:t>All</w:t>
      </w:r>
      <w:r>
        <w:rPr>
          <w:noProof/>
        </w:rPr>
        <w:t xml:space="preserve"> </w:t>
      </w:r>
      <w:r w:rsidRPr="00EC48D6">
        <w:rPr>
          <w:rStyle w:val="CodeChar"/>
        </w:rPr>
        <w:t>Products</w:t>
      </w:r>
      <w:r>
        <w:rPr>
          <w:noProof/>
        </w:rPr>
        <w:t xml:space="preserve">" page </w:t>
      </w:r>
      <w:r w:rsidRPr="00EC48D6">
        <w:rPr>
          <w:b/>
          <w:bCs/>
          <w:noProof/>
        </w:rPr>
        <w:t>accessibl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on</w:t>
      </w:r>
      <w:r>
        <w:rPr>
          <w:noProof/>
        </w:rPr>
        <w:t xml:space="preserve"> "</w:t>
      </w:r>
      <w:r w:rsidRPr="00EC48D6">
        <w:rPr>
          <w:rStyle w:val="CodeChar"/>
        </w:rPr>
        <w:t>/Products/My-Products</w:t>
      </w:r>
      <w:r>
        <w:rPr>
          <w:noProof/>
        </w:rPr>
        <w:t>":</w:t>
      </w:r>
    </w:p>
    <w:p w14:paraId="26E890B6" w14:textId="5FAE3D36" w:rsidR="00281F82" w:rsidRDefault="00D649DE" w:rsidP="009F1631">
      <w:r>
        <w:rPr>
          <w:noProof/>
        </w:rPr>
        <w:drawing>
          <wp:inline distT="0" distB="0" distL="0" distR="0" wp14:anchorId="305F5CDE" wp14:editId="557A7043">
            <wp:extent cx="4316730" cy="3087693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37820" cy="3102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6A11B8" w14:textId="77777777" w:rsidR="00D649DE" w:rsidRDefault="00D649DE" w:rsidP="00D649DE">
      <w:pPr>
        <w:rPr>
          <w:noProof/>
        </w:rPr>
      </w:pPr>
      <w:r>
        <w:rPr>
          <w:noProof/>
        </w:rPr>
        <w:t xml:space="preserve">To do this, add the </w:t>
      </w:r>
      <w:r w:rsidRPr="00EC48D6">
        <w:rPr>
          <w:rStyle w:val="CodeChar"/>
        </w:rPr>
        <w:t>[Action</w:t>
      </w:r>
      <w:r>
        <w:rPr>
          <w:noProof/>
        </w:rPr>
        <w:t xml:space="preserve"> </w:t>
      </w:r>
      <w:r w:rsidRPr="00EC48D6">
        <w:rPr>
          <w:rStyle w:val="CodeChar"/>
        </w:rPr>
        <w:t>Name]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ttribute</w:t>
      </w:r>
      <w:r>
        <w:rPr>
          <w:noProof/>
        </w:rPr>
        <w:t xml:space="preserve"> over the </w:t>
      </w:r>
      <w:r w:rsidRPr="00EC48D6">
        <w:rPr>
          <w:rStyle w:val="CodeChar"/>
        </w:rPr>
        <w:t>All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of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. In this way, you will </w:t>
      </w:r>
      <w:r w:rsidRPr="00EC48D6">
        <w:rPr>
          <w:b/>
          <w:bCs/>
          <w:noProof/>
        </w:rPr>
        <w:t>set an action name</w:t>
      </w:r>
      <w:r>
        <w:rPr>
          <w:noProof/>
        </w:rPr>
        <w:t>, different from the real one:</w:t>
      </w:r>
    </w:p>
    <w:p w14:paraId="3A6F3C53" w14:textId="6A3C74E5" w:rsidR="00D649DE" w:rsidRDefault="00D649DE" w:rsidP="009F1631">
      <w:r w:rsidRPr="00D649DE">
        <w:rPr>
          <w:noProof/>
        </w:rPr>
        <w:drawing>
          <wp:inline distT="0" distB="0" distL="0" distR="0" wp14:anchorId="27AE028F" wp14:editId="59A4F02E">
            <wp:extent cx="3019846" cy="1676634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61F9" w14:textId="77777777" w:rsidR="00D649DE" w:rsidRDefault="00D649DE" w:rsidP="00D649DE">
      <w:pPr>
        <w:rPr>
          <w:noProof/>
        </w:rPr>
      </w:pPr>
      <w:r>
        <w:rPr>
          <w:noProof/>
        </w:rPr>
        <w:t xml:space="preserve">You should also </w:t>
      </w:r>
      <w:r w:rsidRPr="00EC48D6">
        <w:rPr>
          <w:b/>
          <w:bCs/>
          <w:noProof/>
        </w:rPr>
        <w:t>change</w:t>
      </w:r>
      <w:r>
        <w:rPr>
          <w:noProof/>
        </w:rPr>
        <w:t xml:space="preserve"> the </w:t>
      </w:r>
      <w:r w:rsidRPr="00EC48D6">
        <w:rPr>
          <w:rStyle w:val="CodeChar"/>
        </w:rPr>
        <w:t>All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</w:t>
      </w:r>
      <w:r>
        <w:rPr>
          <w:noProof/>
        </w:rPr>
        <w:t xml:space="preserve"> to "</w:t>
      </w:r>
      <w:r w:rsidRPr="00EC48D6">
        <w:rPr>
          <w:rStyle w:val="CodeChar"/>
        </w:rPr>
        <w:t>My-Products.cshtml</w:t>
      </w:r>
      <w:r w:rsidRPr="00EC48D6">
        <w:t>"</w:t>
      </w:r>
      <w:r>
        <w:rPr>
          <w:noProof/>
        </w:rPr>
        <w:t xml:space="preserve">, as the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ction</w:t>
      </w:r>
      <w:r>
        <w:rPr>
          <w:noProof/>
        </w:rPr>
        <w:t xml:space="preserve"> should have the </w:t>
      </w:r>
      <w:r w:rsidRPr="00EC48D6">
        <w:rPr>
          <w:b/>
          <w:bCs/>
          <w:noProof/>
        </w:rPr>
        <w:t>sam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s</w:t>
      </w:r>
      <w:r>
        <w:rPr>
          <w:noProof/>
        </w:rPr>
        <w:t>:</w:t>
      </w:r>
    </w:p>
    <w:p w14:paraId="2C5D56E6" w14:textId="22C62E0F" w:rsidR="00D649DE" w:rsidRDefault="00D649DE" w:rsidP="009F1631">
      <w:r w:rsidRPr="00D649DE">
        <w:rPr>
          <w:noProof/>
        </w:rPr>
        <w:lastRenderedPageBreak/>
        <w:drawing>
          <wp:inline distT="0" distB="0" distL="0" distR="0" wp14:anchorId="5D06C71B" wp14:editId="68112CAD">
            <wp:extent cx="1667108" cy="543001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A65D" w14:textId="77777777" w:rsidR="001733CB" w:rsidRDefault="001733CB" w:rsidP="001733CB">
      <w:pPr>
        <w:pStyle w:val="Heading4"/>
        <w:rPr>
          <w:noProof/>
        </w:rPr>
      </w:pPr>
      <w:r>
        <w:rPr>
          <w:noProof/>
        </w:rPr>
        <w:t>Add Search to the "All Products" Page</w:t>
      </w:r>
    </w:p>
    <w:p w14:paraId="2FB6B27B" w14:textId="77777777" w:rsidR="001733CB" w:rsidRDefault="001733CB" w:rsidP="001733CB">
      <w:r>
        <w:t xml:space="preserve">Finally, we want to </w:t>
      </w:r>
      <w:r w:rsidRPr="00EC48D6">
        <w:rPr>
          <w:b/>
          <w:bCs/>
        </w:rPr>
        <w:t>modify</w:t>
      </w:r>
      <w:r>
        <w:t xml:space="preserve"> the "</w:t>
      </w:r>
      <w:r w:rsidRPr="00EC48D6">
        <w:rPr>
          <w:rStyle w:val="CodeChar"/>
        </w:rPr>
        <w:t>All</w:t>
      </w:r>
      <w:r>
        <w:t xml:space="preserve"> </w:t>
      </w:r>
      <w:r w:rsidRPr="00EC48D6">
        <w:rPr>
          <w:rStyle w:val="CodeChar"/>
        </w:rPr>
        <w:t>Products</w:t>
      </w:r>
      <w:r>
        <w:t xml:space="preserve">" page to use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 xml:space="preserve"> to </w:t>
      </w:r>
      <w:r w:rsidRPr="00EC48D6">
        <w:rPr>
          <w:b/>
          <w:bCs/>
        </w:rPr>
        <w:t>filter the displayed products</w:t>
      </w:r>
      <w:r>
        <w:t xml:space="preserve"> like this:</w:t>
      </w:r>
    </w:p>
    <w:p w14:paraId="27E1B67D" w14:textId="3854ECF7" w:rsidR="001733CB" w:rsidRDefault="001733CB" w:rsidP="009F1631">
      <w:r>
        <w:rPr>
          <w:noProof/>
        </w:rPr>
        <w:drawing>
          <wp:inline distT="0" distB="0" distL="0" distR="0" wp14:anchorId="424F992F" wp14:editId="02B4877B">
            <wp:extent cx="4683110" cy="3089910"/>
            <wp:effectExtent l="19050" t="19050" r="22860" b="152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704109" cy="3103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1F549" w14:textId="77777777" w:rsidR="001733CB" w:rsidRDefault="001733CB" w:rsidP="001733CB">
      <w:r>
        <w:t xml:space="preserve">To do this, make the </w:t>
      </w:r>
      <w:r w:rsidRPr="00EC48D6">
        <w:rPr>
          <w:rStyle w:val="CodeChar"/>
        </w:rPr>
        <w:t>All()</w:t>
      </w:r>
      <w:r>
        <w:t xml:space="preserve"> </w:t>
      </w:r>
      <w:r w:rsidRPr="00EC48D6">
        <w:rPr>
          <w:b/>
          <w:bCs/>
        </w:rPr>
        <w:t>controller action</w:t>
      </w:r>
      <w:r>
        <w:t xml:space="preserve"> </w:t>
      </w:r>
      <w:r w:rsidRPr="00EC48D6">
        <w:rPr>
          <w:b/>
          <w:bCs/>
        </w:rPr>
        <w:t>accept a keyword</w:t>
      </w:r>
      <w:r>
        <w:t xml:space="preserve"> and return only the </w:t>
      </w:r>
      <w:r w:rsidRPr="00EC48D6">
        <w:rPr>
          <w:b/>
          <w:bCs/>
        </w:rPr>
        <w:t>filtered products</w:t>
      </w:r>
      <w:r>
        <w:t xml:space="preserve">, when there is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>:</w:t>
      </w:r>
    </w:p>
    <w:p w14:paraId="2D139646" w14:textId="4EAD5827" w:rsidR="001733CB" w:rsidRDefault="00DC356B" w:rsidP="009F1631">
      <w:r w:rsidRPr="00DC356B">
        <w:rPr>
          <w:noProof/>
        </w:rPr>
        <w:drawing>
          <wp:inline distT="0" distB="0" distL="0" distR="0" wp14:anchorId="54FA4A85" wp14:editId="2109B998">
            <wp:extent cx="4305901" cy="3391373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2C4" w14:textId="6744B574" w:rsidR="00DC356B" w:rsidRDefault="00DC356B" w:rsidP="00DC356B">
      <w:r>
        <w:t xml:space="preserve">Enter </w:t>
      </w:r>
      <w:r w:rsidRPr="00EC48D6">
        <w:rPr>
          <w:b/>
          <w:bCs/>
        </w:rPr>
        <w:t>different keywords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My-Products?keyword={keyword}</w:t>
      </w:r>
      <w:r>
        <w:rPr>
          <w:noProof/>
        </w:rPr>
        <w:t>"</w:t>
      </w:r>
      <w:r>
        <w:t xml:space="preserve"> in the </w:t>
      </w:r>
      <w:r w:rsidRPr="00EC48D6">
        <w:rPr>
          <w:b/>
          <w:bCs/>
        </w:rPr>
        <w:t>browser</w:t>
      </w:r>
      <w:r>
        <w:t xml:space="preserve"> and make sure that only </w:t>
      </w:r>
      <w:r w:rsidRPr="00EC48D6">
        <w:rPr>
          <w:b/>
          <w:bCs/>
        </w:rPr>
        <w:t>products with the keyword in their name</w:t>
      </w:r>
      <w:r>
        <w:t xml:space="preserve"> are shown.</w:t>
      </w:r>
    </w:p>
    <w:p w14:paraId="504B83C3" w14:textId="77777777" w:rsidR="0092107F" w:rsidRDefault="0092107F" w:rsidP="0092107F">
      <w:pPr>
        <w:pStyle w:val="Heading4"/>
        <w:rPr>
          <w:noProof/>
        </w:rPr>
      </w:pPr>
      <w:r>
        <w:rPr>
          <w:noProof/>
        </w:rPr>
        <w:lastRenderedPageBreak/>
        <w:t>Add Navigation Links</w:t>
      </w:r>
    </w:p>
    <w:p w14:paraId="51F21CE6" w14:textId="1ED0F05D" w:rsidR="0092107F" w:rsidRDefault="0092107F" w:rsidP="00DC356B">
      <w:r>
        <w:rPr>
          <w:noProof/>
        </w:rPr>
        <w:drawing>
          <wp:inline distT="0" distB="0" distL="0" distR="0" wp14:anchorId="14C9BAE5" wp14:editId="1A13AB93">
            <wp:extent cx="5734050" cy="2151849"/>
            <wp:effectExtent l="19050" t="19050" r="19050" b="203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34070" cy="21893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AEE80" w14:textId="77777777" w:rsidR="0092107F" w:rsidRDefault="0092107F" w:rsidP="0092107F">
      <w:pPr>
        <w:rPr>
          <w:noProof/>
        </w:rPr>
      </w:pPr>
      <w:r>
        <w:rPr>
          <w:noProof/>
        </w:rPr>
        <w:t xml:space="preserve">Modify the </w:t>
      </w:r>
      <w:r w:rsidRPr="00EC48D6">
        <w:rPr>
          <w:rStyle w:val="CodeChar"/>
        </w:rPr>
        <w:t>_Layout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like this to have the above </w:t>
      </w:r>
      <w:r w:rsidRPr="00EC48D6">
        <w:rPr>
          <w:b/>
          <w:bCs/>
          <w:noProof/>
        </w:rPr>
        <w:t>links</w:t>
      </w:r>
      <w:r>
        <w:rPr>
          <w:noProof/>
        </w:rPr>
        <w:t>:</w:t>
      </w:r>
    </w:p>
    <w:p w14:paraId="50A1D9C7" w14:textId="39366B1D" w:rsidR="0092107F" w:rsidRPr="00CF0C15" w:rsidRDefault="00F650D9" w:rsidP="00DC356B">
      <w:r w:rsidRPr="00F650D9">
        <w:rPr>
          <w:noProof/>
        </w:rPr>
        <w:drawing>
          <wp:inline distT="0" distB="0" distL="0" distR="0" wp14:anchorId="77B7FDF7" wp14:editId="0224A38C">
            <wp:extent cx="6626225" cy="4705985"/>
            <wp:effectExtent l="0" t="0" r="317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AB67" w14:textId="77777777" w:rsidR="00F650D9" w:rsidRPr="003B34B5" w:rsidRDefault="00F650D9" w:rsidP="00F650D9">
      <w:pPr>
        <w:rPr>
          <w:noProof/>
        </w:rPr>
      </w:pPr>
      <w:r>
        <w:rPr>
          <w:noProof/>
        </w:rPr>
        <w:t xml:space="preserve">Try out all </w:t>
      </w:r>
      <w:r w:rsidRPr="00EC48D6">
        <w:rPr>
          <w:b/>
          <w:bCs/>
          <w:noProof/>
        </w:rPr>
        <w:t>new links</w:t>
      </w:r>
      <w:r>
        <w:rPr>
          <w:noProof/>
        </w:rPr>
        <w:t xml:space="preserve"> in the browser. They should </w:t>
      </w:r>
      <w:r w:rsidRPr="00EC48D6">
        <w:rPr>
          <w:b/>
          <w:bCs/>
          <w:noProof/>
        </w:rPr>
        <w:t>access the correct pages</w:t>
      </w:r>
      <w:r>
        <w:rPr>
          <w:noProof/>
        </w:rPr>
        <w:t>.</w:t>
      </w:r>
    </w:p>
    <w:p w14:paraId="7124F619" w14:textId="77777777" w:rsidR="00807711" w:rsidRPr="007736D0" w:rsidRDefault="00807711" w:rsidP="00807711">
      <w:pPr>
        <w:pStyle w:val="Heading2"/>
        <w:rPr>
          <w:noProof/>
        </w:rPr>
      </w:pPr>
      <w:r>
        <w:rPr>
          <w:noProof/>
        </w:rPr>
        <w:t>Simple Chat</w:t>
      </w:r>
      <w:r w:rsidRPr="007736D0">
        <w:rPr>
          <w:noProof/>
        </w:rPr>
        <w:t xml:space="preserve"> ASP.NET Core MVC App</w:t>
      </w:r>
    </w:p>
    <w:p w14:paraId="30F5C554" w14:textId="77777777" w:rsidR="00807711" w:rsidRDefault="00807711" w:rsidP="00807711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 w:rsidRPr="009E0197">
        <w:rPr>
          <w:rStyle w:val="CodeChar"/>
        </w:rPr>
        <w:t>ChatApp</w:t>
      </w:r>
      <w:r>
        <w:rPr>
          <w:noProof/>
        </w:rPr>
        <w:t>"</w:t>
      </w:r>
      <w:r>
        <w:t xml:space="preserve">. Our app will have a page for </w:t>
      </w:r>
      <w:r w:rsidRPr="009E0197">
        <w:rPr>
          <w:b/>
          <w:bCs/>
        </w:rPr>
        <w:t>displaying and adding chat messages</w:t>
      </w:r>
      <w:r>
        <w:t>. It will look like this:</w:t>
      </w:r>
    </w:p>
    <w:p w14:paraId="6B1B9F5D" w14:textId="7DCB803F" w:rsidR="00DC356B" w:rsidRDefault="00807711" w:rsidP="009F1631">
      <w:r>
        <w:rPr>
          <w:noProof/>
        </w:rPr>
        <w:lastRenderedPageBreak/>
        <w:drawing>
          <wp:inline distT="0" distB="0" distL="0" distR="0" wp14:anchorId="0A358B9E" wp14:editId="4339E019">
            <wp:extent cx="5368290" cy="4762782"/>
            <wp:effectExtent l="19050" t="19050" r="22860" b="1905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75724" cy="4769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1857B" w14:textId="77777777" w:rsidR="00807711" w:rsidRDefault="00807711" w:rsidP="00807711">
      <w:pPr>
        <w:pStyle w:val="Heading3"/>
        <w:rPr>
          <w:noProof/>
        </w:rPr>
      </w:pPr>
      <w:r>
        <w:rPr>
          <w:noProof/>
        </w:rPr>
        <w:t>Create the Project</w:t>
      </w:r>
    </w:p>
    <w:p w14:paraId="26ACAE29" w14:textId="77777777" w:rsidR="00807711" w:rsidRDefault="00807711" w:rsidP="00807711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 w:rsidRPr="000424C7">
        <w:rPr>
          <w:rStyle w:val="CodeChar"/>
        </w:rPr>
        <w:t>ChatApp</w:t>
      </w:r>
      <w:r>
        <w:rPr>
          <w:noProof/>
        </w:rPr>
        <w:t>"</w:t>
      </w:r>
      <w:r>
        <w:t>:</w:t>
      </w:r>
    </w:p>
    <w:p w14:paraId="0303E554" w14:textId="730A2822" w:rsidR="00807711" w:rsidRDefault="00807711" w:rsidP="009F1631">
      <w:r w:rsidRPr="00807711">
        <w:rPr>
          <w:noProof/>
        </w:rPr>
        <w:drawing>
          <wp:inline distT="0" distB="0" distL="0" distR="0" wp14:anchorId="743FE2FB" wp14:editId="51F39D9C">
            <wp:extent cx="2076740" cy="2000529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ABDB" w14:textId="77777777" w:rsidR="00807711" w:rsidRPr="00F56DF6" w:rsidRDefault="00807711" w:rsidP="00807711">
      <w:r w:rsidRPr="00F56DF6">
        <w:t xml:space="preserve">The </w:t>
      </w:r>
      <w:r w:rsidRPr="004E2F17">
        <w:rPr>
          <w:b/>
          <w:bCs/>
        </w:rPr>
        <w:t>workflow</w:t>
      </w:r>
      <w:r w:rsidRPr="00F56DF6">
        <w:t xml:space="preserve"> of the </w:t>
      </w:r>
      <w:r w:rsidRPr="004E2F17">
        <w:rPr>
          <w:b/>
          <w:bCs/>
        </w:rPr>
        <w:t>chat</w:t>
      </w:r>
      <w:r w:rsidRPr="00F56DF6">
        <w:t xml:space="preserve"> </w:t>
      </w:r>
      <w:r w:rsidRPr="004E2F17">
        <w:rPr>
          <w:b/>
          <w:bCs/>
        </w:rPr>
        <w:t>functionality</w:t>
      </w:r>
      <w:r w:rsidRPr="00F56DF6">
        <w:t xml:space="preserve"> </w:t>
      </w:r>
      <w:r>
        <w:t xml:space="preserve">in the app </w:t>
      </w:r>
      <w:r w:rsidRPr="00F56DF6">
        <w:t>will be the following:</w:t>
      </w:r>
    </w:p>
    <w:p w14:paraId="0AC4B2CC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 </w:t>
      </w:r>
      <w:r w:rsidRPr="004E2F17">
        <w:rPr>
          <w:b/>
          <w:bCs/>
        </w:rPr>
        <w:t>controller action</w:t>
      </w:r>
      <w:r>
        <w:t xml:space="preserve"> passes the </w:t>
      </w:r>
      <w:r w:rsidRPr="004E2F17">
        <w:rPr>
          <w:b/>
          <w:bCs/>
        </w:rPr>
        <w:t>current messages</w:t>
      </w:r>
      <w:r>
        <w:t xml:space="preserve"> (if any) to a </w:t>
      </w:r>
      <w:r w:rsidRPr="004E2F17">
        <w:rPr>
          <w:b/>
          <w:bCs/>
        </w:rPr>
        <w:t>view</w:t>
      </w:r>
      <w:r>
        <w:t xml:space="preserve"> as a </w:t>
      </w:r>
      <w:r w:rsidRPr="004E2F17">
        <w:rPr>
          <w:b/>
          <w:bCs/>
        </w:rPr>
        <w:t>model</w:t>
      </w:r>
    </w:p>
    <w:p w14:paraId="370C057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view</w:t>
      </w:r>
      <w:r>
        <w:t xml:space="preserve"> </w:t>
      </w:r>
      <w:r w:rsidRPr="004E2F17">
        <w:rPr>
          <w:b/>
          <w:bCs/>
        </w:rPr>
        <w:t>displays the messages</w:t>
      </w:r>
      <w:r>
        <w:t xml:space="preserve"> (if they exist). Also, the view displays a </w:t>
      </w:r>
      <w:r w:rsidRPr="004E2F17">
        <w:rPr>
          <w:b/>
          <w:bCs/>
        </w:rPr>
        <w:t>form for creating a new message</w:t>
      </w:r>
      <w:r>
        <w:t xml:space="preserve"> and </w:t>
      </w:r>
      <w:r w:rsidRPr="004E2F17">
        <w:rPr>
          <w:b/>
          <w:bCs/>
        </w:rPr>
        <w:t>passes a model to the controller</w:t>
      </w:r>
      <w:r>
        <w:t xml:space="preserve"> when the form is submitted</w:t>
      </w:r>
    </w:p>
    <w:p w14:paraId="633A87C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nother </w:t>
      </w:r>
      <w:r w:rsidRPr="004E2F17">
        <w:rPr>
          <w:b/>
          <w:bCs/>
        </w:rPr>
        <w:t>controller action</w:t>
      </w:r>
      <w:r>
        <w:t xml:space="preserve"> </w:t>
      </w:r>
      <w:r w:rsidRPr="004E2F17">
        <w:rPr>
          <w:b/>
          <w:bCs/>
        </w:rPr>
        <w:t>accepts the model</w:t>
      </w:r>
      <w:r>
        <w:t xml:space="preserve"> and </w:t>
      </w:r>
      <w:r w:rsidRPr="004E2F17">
        <w:rPr>
          <w:b/>
          <w:bCs/>
        </w:rPr>
        <w:t>adds a new message with the model data</w:t>
      </w:r>
      <w:r>
        <w:t xml:space="preserve"> to the other messages</w:t>
      </w:r>
    </w:p>
    <w:p w14:paraId="5777BAE1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second method invokes the first one</w:t>
      </w:r>
      <w:r>
        <w:t xml:space="preserve"> by </w:t>
      </w:r>
      <w:r w:rsidRPr="004E2F17">
        <w:rPr>
          <w:b/>
          <w:bCs/>
        </w:rPr>
        <w:t>redirection</w:t>
      </w:r>
      <w:r>
        <w:t xml:space="preserve">, which again passes </w:t>
      </w:r>
      <w:r w:rsidRPr="004E2F17">
        <w:rPr>
          <w:b/>
          <w:bCs/>
        </w:rPr>
        <w:t>all messages to the view</w:t>
      </w:r>
      <w:r>
        <w:t xml:space="preserve"> (including the new one)</w:t>
      </w:r>
    </w:p>
    <w:p w14:paraId="4D7CC9F3" w14:textId="77777777" w:rsidR="00807711" w:rsidRDefault="00807711" w:rsidP="00807711">
      <w:pPr>
        <w:pStyle w:val="Heading3"/>
        <w:rPr>
          <w:noProof/>
        </w:rPr>
      </w:pPr>
      <w:r w:rsidRPr="00501F4C">
        <w:rPr>
          <w:noProof/>
        </w:rPr>
        <w:lastRenderedPageBreak/>
        <w:t>Create Controller and Models</w:t>
      </w:r>
    </w:p>
    <w:p w14:paraId="066CB998" w14:textId="77777777" w:rsidR="00807711" w:rsidRDefault="00807711" w:rsidP="00807711">
      <w:r>
        <w:t xml:space="preserve">Create a </w:t>
      </w:r>
      <w:r w:rsidRPr="00F17113">
        <w:rPr>
          <w:rStyle w:val="CodeChar"/>
        </w:rPr>
        <w:t>ChatController</w:t>
      </w:r>
      <w:r>
        <w:t xml:space="preserve"> </w:t>
      </w:r>
      <w:r w:rsidRPr="00F17113">
        <w:rPr>
          <w:b/>
          <w:bCs/>
        </w:rPr>
        <w:t>controller class</w:t>
      </w:r>
      <w:r>
        <w:t xml:space="preserve"> in the "</w:t>
      </w:r>
      <w:r w:rsidRPr="00F17113">
        <w:rPr>
          <w:rStyle w:val="CodeChar"/>
        </w:rPr>
        <w:t>Controllers</w:t>
      </w:r>
      <w:r>
        <w:t xml:space="preserve">" </w:t>
      </w:r>
      <w:r w:rsidRPr="00F17113">
        <w:rPr>
          <w:b/>
          <w:bCs/>
        </w:rPr>
        <w:t>folder</w:t>
      </w:r>
      <w:r>
        <w:t>:</w:t>
      </w:r>
    </w:p>
    <w:p w14:paraId="67B28427" w14:textId="47FBB226" w:rsidR="00807711" w:rsidRDefault="00807711" w:rsidP="009F1631">
      <w:pPr>
        <w:rPr>
          <w:noProof/>
        </w:rPr>
      </w:pPr>
      <w:r w:rsidRPr="00807711">
        <w:rPr>
          <w:noProof/>
        </w:rPr>
        <w:drawing>
          <wp:inline distT="0" distB="0" distL="0" distR="0" wp14:anchorId="44156A3B" wp14:editId="049942B6">
            <wp:extent cx="1590897" cy="523948"/>
            <wp:effectExtent l="0" t="0" r="952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711">
        <w:rPr>
          <w:noProof/>
        </w:rPr>
        <w:t xml:space="preserve"> </w:t>
      </w:r>
      <w:r w:rsidRPr="00807711">
        <w:rPr>
          <w:noProof/>
        </w:rPr>
        <w:drawing>
          <wp:inline distT="0" distB="0" distL="0" distR="0" wp14:anchorId="0030F017" wp14:editId="70776052">
            <wp:extent cx="3477110" cy="1486107"/>
            <wp:effectExtent l="0" t="0" r="952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0004" w14:textId="77777777" w:rsidR="00807711" w:rsidRDefault="00807711" w:rsidP="00807711">
      <w:pPr>
        <w:spacing w:line="240" w:lineRule="auto"/>
      </w:pPr>
      <w:r w:rsidRPr="002A024A">
        <w:rPr>
          <w:b/>
          <w:bCs/>
        </w:rPr>
        <w:t>Delete</w:t>
      </w:r>
      <w:r>
        <w:t xml:space="preserve"> the </w:t>
      </w:r>
      <w:r w:rsidRPr="002A024A">
        <w:rPr>
          <w:rStyle w:val="CodeChar"/>
        </w:rPr>
        <w:t>Index()</w:t>
      </w:r>
      <w:r>
        <w:rPr>
          <w:b/>
          <w:bCs/>
        </w:rPr>
        <w:t xml:space="preserve"> </w:t>
      </w:r>
      <w:r w:rsidRPr="002A024A">
        <w:rPr>
          <w:b/>
          <w:bCs/>
        </w:rPr>
        <w:t>method</w:t>
      </w:r>
      <w:r>
        <w:t xml:space="preserve">, as we will </w:t>
      </w:r>
      <w:r w:rsidRPr="002A024A">
        <w:rPr>
          <w:b/>
          <w:bCs/>
        </w:rPr>
        <w:t>create our own actions</w:t>
      </w:r>
      <w:r>
        <w:t xml:space="preserve">. The </w:t>
      </w:r>
      <w:r w:rsidRPr="002A024A">
        <w:rPr>
          <w:rStyle w:val="CodeChar"/>
        </w:rPr>
        <w:t>ChatController</w:t>
      </w:r>
      <w:r>
        <w:t xml:space="preserve"> should have:</w:t>
      </w:r>
    </w:p>
    <w:p w14:paraId="388D78EA" w14:textId="77777777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 xml:space="preserve">A </w:t>
      </w:r>
      <w:r w:rsidRPr="002A024A">
        <w:rPr>
          <w:b/>
          <w:bCs/>
        </w:rPr>
        <w:t>collection of messages</w:t>
      </w:r>
      <w:r>
        <w:t xml:space="preserve">, which has the </w:t>
      </w:r>
      <w:r w:rsidRPr="002A024A">
        <w:rPr>
          <w:b/>
          <w:bCs/>
        </w:rPr>
        <w:t>message sender as key</w:t>
      </w:r>
      <w:r>
        <w:t xml:space="preserve"> and the </w:t>
      </w:r>
      <w:r w:rsidRPr="002A024A">
        <w:rPr>
          <w:b/>
          <w:bCs/>
        </w:rPr>
        <w:t>message text as value</w:t>
      </w:r>
    </w:p>
    <w:p w14:paraId="26646C38" w14:textId="008EDD51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GET</w:t>
      </w:r>
      <w:r>
        <w:t xml:space="preserve">" method </w:t>
      </w:r>
      <w:r w:rsidRPr="002A024A">
        <w:rPr>
          <w:rStyle w:val="CodeChar"/>
        </w:rPr>
        <w:t>Show()</w:t>
      </w:r>
      <w:r>
        <w:t xml:space="preserve">, which returns a </w:t>
      </w:r>
      <w:r w:rsidRPr="002A024A">
        <w:rPr>
          <w:b/>
          <w:bCs/>
        </w:rPr>
        <w:t>view with model</w:t>
      </w:r>
      <w:r>
        <w:t xml:space="preserve"> (the model may hold the </w:t>
      </w:r>
      <w:r w:rsidRPr="002A024A">
        <w:rPr>
          <w:b/>
          <w:bCs/>
        </w:rPr>
        <w:t>messages</w:t>
      </w:r>
      <w:r>
        <w:t>)</w:t>
      </w:r>
    </w:p>
    <w:p w14:paraId="0D323F82" w14:textId="45706482" w:rsidR="00DB3F52" w:rsidRDefault="00807711" w:rsidP="00DB3F52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POST</w:t>
      </w:r>
      <w:r>
        <w:t xml:space="preserve">" method </w:t>
      </w:r>
      <w:r w:rsidRPr="002A024A">
        <w:rPr>
          <w:rStyle w:val="CodeChar"/>
        </w:rPr>
        <w:t>Send()</w:t>
      </w:r>
      <w:r>
        <w:t xml:space="preserve">, which </w:t>
      </w:r>
      <w:r w:rsidRPr="002A024A">
        <w:rPr>
          <w:b/>
          <w:bCs/>
        </w:rPr>
        <w:t>accepts a model</w:t>
      </w:r>
      <w:r>
        <w:t xml:space="preserve"> from the </w:t>
      </w:r>
      <w:r w:rsidRPr="002A024A">
        <w:rPr>
          <w:b/>
          <w:bCs/>
        </w:rPr>
        <w:t>view</w:t>
      </w:r>
      <w:r>
        <w:t xml:space="preserve"> and </w:t>
      </w:r>
      <w:r w:rsidRPr="002A024A">
        <w:rPr>
          <w:b/>
          <w:bCs/>
        </w:rPr>
        <w:t>adds a message to the collection</w:t>
      </w:r>
      <w:r>
        <w:t xml:space="preserve">. Then, it </w:t>
      </w:r>
      <w:r w:rsidRPr="002A024A">
        <w:rPr>
          <w:b/>
          <w:bCs/>
        </w:rPr>
        <w:t>redirects</w:t>
      </w:r>
      <w:r>
        <w:t xml:space="preserve"> to the </w:t>
      </w:r>
      <w:r w:rsidRPr="002A024A">
        <w:rPr>
          <w:rStyle w:val="CodeChar"/>
        </w:rPr>
        <w:t>Show()</w:t>
      </w:r>
      <w:r>
        <w:t xml:space="preserve"> action</w:t>
      </w:r>
      <w:r w:rsidR="00DB3F52">
        <w:t>.</w:t>
      </w:r>
    </w:p>
    <w:p w14:paraId="7340E099" w14:textId="138C4A14" w:rsidR="00DB3F52" w:rsidRDefault="00DB3F52" w:rsidP="00DB3F52">
      <w:pPr>
        <w:spacing w:line="240" w:lineRule="auto"/>
      </w:pPr>
      <w:r>
        <w:t xml:space="preserve">Write the above </w:t>
      </w:r>
      <w:r w:rsidRPr="00DB3F52">
        <w:rPr>
          <w:b/>
          <w:bCs/>
        </w:rPr>
        <w:t>class field</w:t>
      </w:r>
      <w:r>
        <w:t xml:space="preserve"> and </w:t>
      </w:r>
      <w:r w:rsidRPr="00DB3F52">
        <w:rPr>
          <w:b/>
          <w:bCs/>
        </w:rPr>
        <w:t>properties</w:t>
      </w:r>
      <w:r>
        <w:t>:</w:t>
      </w:r>
    </w:p>
    <w:p w14:paraId="08029A97" w14:textId="4EA5ED70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B92848F" wp14:editId="4EF43D49">
            <wp:extent cx="5525271" cy="3343742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B3F52" w14:paraId="506966D7" w14:textId="77777777" w:rsidTr="00DB3F52">
        <w:tc>
          <w:tcPr>
            <w:tcW w:w="996" w:type="dxa"/>
            <w:vAlign w:val="center"/>
          </w:tcPr>
          <w:p w14:paraId="0DC2FEBC" w14:textId="77777777" w:rsidR="00DB3F52" w:rsidRDefault="00DB3F52" w:rsidP="00E03172">
            <w:r>
              <w:rPr>
                <w:noProof/>
              </w:rPr>
              <w:drawing>
                <wp:inline distT="0" distB="0" distL="0" distR="0" wp14:anchorId="769B34C6" wp14:editId="3B4474A2">
                  <wp:extent cx="489857" cy="489857"/>
                  <wp:effectExtent l="0" t="0" r="5715" b="5715"/>
                  <wp:docPr id="81" name="Picture 8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CB32A46" w14:textId="77777777" w:rsidR="00DB3F52" w:rsidRPr="00206AA9" w:rsidRDefault="00DB3F52" w:rsidP="00E03172">
            <w:pPr>
              <w:rPr>
                <w:b/>
                <w:bCs/>
              </w:rPr>
            </w:pPr>
            <w:r w:rsidRPr="00206AA9">
              <w:rPr>
                <w:b/>
                <w:bCs/>
              </w:rPr>
              <w:t>Warning</w:t>
            </w:r>
            <w:r>
              <w:t xml:space="preserve">: the above code </w:t>
            </w:r>
            <w:r w:rsidRPr="00206AA9">
              <w:t>holds the shared</w:t>
            </w:r>
            <w:r>
              <w:t xml:space="preserve"> app data in a </w:t>
            </w:r>
            <w:r w:rsidRPr="009A5375">
              <w:rPr>
                <w:b/>
                <w:bCs/>
              </w:rPr>
              <w:t>static field</w:t>
            </w:r>
            <w:r>
              <w:t xml:space="preserve"> in the controller class. This is just for the example, and it is generally a </w:t>
            </w:r>
            <w:r w:rsidRPr="009A5375">
              <w:rPr>
                <w:b/>
                <w:bCs/>
              </w:rPr>
              <w:t>bad practice</w:t>
            </w:r>
            <w:r>
              <w:t xml:space="preserve">! Use a </w:t>
            </w:r>
            <w:r w:rsidRPr="00D15141">
              <w:rPr>
                <w:b/>
                <w:bCs/>
              </w:rPr>
              <w:t>database</w:t>
            </w:r>
            <w:r>
              <w:t xml:space="preserve"> or other </w:t>
            </w:r>
            <w:r w:rsidRPr="00D15141">
              <w:rPr>
                <w:b/>
                <w:bCs/>
              </w:rPr>
              <w:t>persistent storage</w:t>
            </w:r>
            <w:r>
              <w:t xml:space="preserve"> to hold data, which should survive between the app requests and should be shared between all app users.</w:t>
            </w:r>
          </w:p>
        </w:tc>
      </w:tr>
    </w:tbl>
    <w:p w14:paraId="643071D1" w14:textId="77777777" w:rsidR="00DB3F52" w:rsidRDefault="00DB3F52" w:rsidP="00DB3F52">
      <w:pPr>
        <w:spacing w:line="240" w:lineRule="auto"/>
      </w:pPr>
      <w:r>
        <w:t xml:space="preserve">Note that the </w:t>
      </w:r>
      <w:r w:rsidRPr="001C101E">
        <w:rPr>
          <w:b/>
          <w:bCs/>
        </w:rPr>
        <w:t>message collection</w:t>
      </w:r>
      <w:r>
        <w:t xml:space="preserve"> is of type </w:t>
      </w:r>
      <w:r w:rsidRPr="001C101E">
        <w:rPr>
          <w:rStyle w:val="CodeChar"/>
        </w:rPr>
        <w:t>List&lt;KeyValuePair&lt;string,</w:t>
      </w:r>
      <w:r w:rsidRPr="00566E1C">
        <w:t xml:space="preserve"> </w:t>
      </w:r>
      <w:r w:rsidRPr="001C101E">
        <w:rPr>
          <w:rStyle w:val="CodeChar"/>
        </w:rPr>
        <w:t>string&gt;&gt;</w:t>
      </w:r>
      <w:r>
        <w:t xml:space="preserve">, not </w:t>
      </w:r>
      <w:r w:rsidRPr="001C101E">
        <w:rPr>
          <w:rStyle w:val="CodeChar"/>
        </w:rPr>
        <w:t>Dictionary&lt;string,</w:t>
      </w:r>
      <w:r>
        <w:t xml:space="preserve"> </w:t>
      </w:r>
      <w:r w:rsidRPr="001C101E">
        <w:rPr>
          <w:rStyle w:val="CodeChar"/>
        </w:rPr>
        <w:t>string&gt;</w:t>
      </w:r>
      <w:r>
        <w:t xml:space="preserve">, as it does </w:t>
      </w:r>
      <w:r w:rsidRPr="001C101E">
        <w:rPr>
          <w:b/>
          <w:bCs/>
        </w:rPr>
        <w:t>not allow duplicate keys</w:t>
      </w:r>
      <w:r>
        <w:t xml:space="preserve">, but we may want to have </w:t>
      </w:r>
      <w:r w:rsidRPr="001C101E">
        <w:rPr>
          <w:b/>
          <w:bCs/>
        </w:rPr>
        <w:t>several messages</w:t>
      </w:r>
      <w:r>
        <w:t xml:space="preserve"> </w:t>
      </w:r>
      <w:r>
        <w:rPr>
          <w:b/>
          <w:bCs/>
        </w:rPr>
        <w:t>by</w:t>
      </w:r>
      <w:r w:rsidRPr="001C101E">
        <w:rPr>
          <w:b/>
          <w:bCs/>
        </w:rPr>
        <w:t xml:space="preserve"> the same sender</w:t>
      </w:r>
      <w:r>
        <w:t>.</w:t>
      </w:r>
    </w:p>
    <w:p w14:paraId="318B42E2" w14:textId="77777777" w:rsidR="00DB3F52" w:rsidRDefault="00DB3F52" w:rsidP="00DB3F52">
      <w:pPr>
        <w:spacing w:line="240" w:lineRule="auto"/>
      </w:pPr>
      <w:r>
        <w:t xml:space="preserve">Before we implement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of the </w:t>
      </w:r>
      <w:r w:rsidRPr="001C101E">
        <w:rPr>
          <w:rStyle w:val="CodeChar"/>
        </w:rPr>
        <w:t>ChatController</w:t>
      </w:r>
      <w:r>
        <w:t xml:space="preserve">, create the </w:t>
      </w:r>
      <w:r w:rsidRPr="001C101E">
        <w:rPr>
          <w:b/>
          <w:bCs/>
        </w:rPr>
        <w:t>needed models</w:t>
      </w:r>
      <w:r>
        <w:t xml:space="preserve">, which will be passed to the </w:t>
      </w:r>
      <w:r w:rsidRPr="001C101E">
        <w:rPr>
          <w:b/>
          <w:bCs/>
        </w:rPr>
        <w:t>view</w:t>
      </w:r>
      <w:r>
        <w:t>. In the "</w:t>
      </w:r>
      <w:r w:rsidRPr="001C101E">
        <w:rPr>
          <w:rStyle w:val="CodeChar"/>
        </w:rPr>
        <w:t>/Models</w:t>
      </w:r>
      <w:r>
        <w:t xml:space="preserve">" </w:t>
      </w:r>
      <w:r w:rsidRPr="001C101E">
        <w:rPr>
          <w:b/>
          <w:bCs/>
        </w:rPr>
        <w:t>folder</w:t>
      </w:r>
      <w:r>
        <w:t xml:space="preserve">, create a </w:t>
      </w:r>
      <w:r w:rsidRPr="001C101E">
        <w:rPr>
          <w:rStyle w:val="CodeChar"/>
        </w:rPr>
        <w:t>Message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(this is an ordinary class), which will hold </w:t>
      </w:r>
      <w:r w:rsidRPr="001C101E">
        <w:rPr>
          <w:b/>
          <w:bCs/>
        </w:rPr>
        <w:t>properties for each message</w:t>
      </w:r>
      <w:r>
        <w:t xml:space="preserve"> (</w:t>
      </w:r>
      <w:r w:rsidRPr="001C101E">
        <w:rPr>
          <w:b/>
          <w:bCs/>
        </w:rPr>
        <w:t>message sender</w:t>
      </w:r>
      <w:r>
        <w:t xml:space="preserve"> and </w:t>
      </w:r>
      <w:r w:rsidRPr="001C101E">
        <w:rPr>
          <w:b/>
          <w:bCs/>
        </w:rPr>
        <w:t>text</w:t>
      </w:r>
      <w:r>
        <w:t>):</w:t>
      </w:r>
    </w:p>
    <w:p w14:paraId="4E92C26B" w14:textId="11B86001" w:rsidR="00DB3F52" w:rsidRDefault="00DB3F52" w:rsidP="00DB3F52">
      <w:pPr>
        <w:spacing w:line="240" w:lineRule="auto"/>
      </w:pPr>
      <w:r w:rsidRPr="00DB3F52">
        <w:rPr>
          <w:noProof/>
        </w:rPr>
        <w:lastRenderedPageBreak/>
        <w:drawing>
          <wp:inline distT="0" distB="0" distL="0" distR="0" wp14:anchorId="3EC3AE87" wp14:editId="740B3D51">
            <wp:extent cx="1771897" cy="543001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DB3F52">
        <w:rPr>
          <w:noProof/>
        </w:rPr>
        <w:drawing>
          <wp:inline distT="0" distB="0" distL="0" distR="0" wp14:anchorId="2C48D282" wp14:editId="00C09B2C">
            <wp:extent cx="3724795" cy="1247949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1222" w14:textId="77777777" w:rsidR="00DB3F52" w:rsidRDefault="00DB3F52" w:rsidP="00DB3F52">
      <w:pPr>
        <w:spacing w:line="240" w:lineRule="auto"/>
      </w:pPr>
      <w:r>
        <w:t xml:space="preserve">Then, create the </w:t>
      </w:r>
      <w:r w:rsidRPr="001C101E">
        <w:rPr>
          <w:rStyle w:val="CodeChar"/>
        </w:rPr>
        <w:t>ChatViewModel</w:t>
      </w:r>
      <w:r>
        <w:t xml:space="preserve">, which will be </w:t>
      </w:r>
      <w:r w:rsidRPr="001C101E">
        <w:rPr>
          <w:b/>
          <w:bCs/>
        </w:rPr>
        <w:t>passed to the view</w:t>
      </w:r>
      <w:r>
        <w:t xml:space="preserve"> and then </w:t>
      </w:r>
      <w:r w:rsidRPr="001C101E">
        <w:rPr>
          <w:b/>
          <w:bCs/>
        </w:rPr>
        <w:t>returned to the controller</w:t>
      </w:r>
      <w:r>
        <w:t xml:space="preserve">. Write the </w:t>
      </w:r>
      <w:r w:rsidRPr="001C101E">
        <w:rPr>
          <w:rStyle w:val="CodeChar"/>
        </w:rPr>
        <w:t>Chat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like this:</w:t>
      </w:r>
    </w:p>
    <w:p w14:paraId="6947CF57" w14:textId="1EABD491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10676B9" wp14:editId="30056BF4">
            <wp:extent cx="4829849" cy="1247949"/>
            <wp:effectExtent l="0" t="0" r="889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A779" w14:textId="77777777" w:rsidR="00DB3F52" w:rsidRDefault="00DB3F52" w:rsidP="00DB3F52">
      <w:pPr>
        <w:spacing w:line="240" w:lineRule="auto"/>
      </w:pPr>
      <w:r>
        <w:t xml:space="preserve">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property</w:t>
      </w:r>
      <w:r>
        <w:t xml:space="preserve"> has a </w:t>
      </w:r>
      <w:r w:rsidRPr="001C101E">
        <w:rPr>
          <w:b/>
          <w:bCs/>
        </w:rPr>
        <w:t>collection of messages</w:t>
      </w:r>
      <w:r>
        <w:t xml:space="preserve"> (the already created messages), which will be passed to and displayed by the </w:t>
      </w:r>
      <w:r w:rsidRPr="001C101E">
        <w:rPr>
          <w:b/>
          <w:bCs/>
        </w:rPr>
        <w:t>view</w:t>
      </w:r>
      <w:r>
        <w:t xml:space="preserve">. Then, the user will </w:t>
      </w:r>
      <w:r w:rsidRPr="001C101E">
        <w:rPr>
          <w:b/>
          <w:bCs/>
        </w:rPr>
        <w:t>submit a form for creating a new message</w:t>
      </w:r>
      <w:r>
        <w:t xml:space="preserve">, which will be saved to the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and </w:t>
      </w:r>
      <w:r w:rsidRPr="001C101E">
        <w:rPr>
          <w:b/>
          <w:bCs/>
        </w:rPr>
        <w:t>passed to the controller</w:t>
      </w:r>
      <w:r>
        <w:t>.</w:t>
      </w:r>
    </w:p>
    <w:p w14:paraId="61EDC7EA" w14:textId="77777777" w:rsidR="00DB3F52" w:rsidRDefault="00DB3F52" w:rsidP="00DB3F52">
      <w:pPr>
        <w:spacing w:line="240" w:lineRule="auto"/>
      </w:pPr>
      <w:r>
        <w:t xml:space="preserve">Now go to the </w:t>
      </w:r>
      <w:r w:rsidRPr="001C101E">
        <w:rPr>
          <w:rStyle w:val="CodeChar"/>
        </w:rPr>
        <w:t>ChatController</w:t>
      </w:r>
      <w:r>
        <w:t xml:space="preserve"> and </w:t>
      </w:r>
      <w:r w:rsidRPr="001C101E">
        <w:rPr>
          <w:b/>
          <w:bCs/>
        </w:rPr>
        <w:t>implement the above logic</w:t>
      </w:r>
      <w:r>
        <w:t xml:space="preserve">. Write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first. If the </w:t>
      </w:r>
      <w:r w:rsidRPr="001C101E">
        <w:rPr>
          <w:b/>
          <w:bCs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class is </w:t>
      </w:r>
      <w:r w:rsidRPr="001C101E">
        <w:rPr>
          <w:b/>
          <w:bCs/>
        </w:rPr>
        <w:t>empty</w:t>
      </w:r>
      <w:r>
        <w:t xml:space="preserve">, the controller action should return a </w:t>
      </w:r>
      <w:r w:rsidRPr="001C101E">
        <w:rPr>
          <w:b/>
          <w:bCs/>
        </w:rPr>
        <w:t>view with an empty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. If there are messages, a view with a </w:t>
      </w:r>
      <w:r w:rsidRPr="001C101E">
        <w:rPr>
          <w:rStyle w:val="CodeChar"/>
        </w:rPr>
        <w:t>ChatViewModel</w:t>
      </w:r>
      <w:r>
        <w:t xml:space="preserve"> should be returned. This time, however, 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 should have the </w:t>
      </w:r>
      <w:r w:rsidRPr="001C101E">
        <w:rPr>
          <w:b/>
          <w:bCs/>
        </w:rPr>
        <w:t>messages as a collection of type</w:t>
      </w:r>
      <w:r>
        <w:t xml:space="preserve"> </w:t>
      </w:r>
      <w:r w:rsidRPr="001C101E">
        <w:rPr>
          <w:rStyle w:val="CodeChar"/>
        </w:rPr>
        <w:t>MessageViewModel</w:t>
      </w:r>
      <w:r>
        <w:t>.</w:t>
      </w:r>
    </w:p>
    <w:p w14:paraId="7A1B38B1" w14:textId="77777777" w:rsidR="00DB3F52" w:rsidRDefault="00DB3F52" w:rsidP="00DB3F52">
      <w:pPr>
        <w:spacing w:line="240" w:lineRule="auto"/>
      </w:pPr>
      <w:r>
        <w:t xml:space="preserve">Implement the </w:t>
      </w:r>
      <w:r w:rsidRPr="001C101E">
        <w:rPr>
          <w:b/>
          <w:bCs/>
        </w:rPr>
        <w:t>action</w:t>
      </w:r>
      <w:r>
        <w:t xml:space="preserve"> like this:</w:t>
      </w:r>
    </w:p>
    <w:p w14:paraId="03CC9643" w14:textId="026DA4B9" w:rsidR="00DB3F52" w:rsidRDefault="001D7F88" w:rsidP="00DB3F52">
      <w:pPr>
        <w:spacing w:line="240" w:lineRule="auto"/>
      </w:pPr>
      <w:r w:rsidRPr="001D7F88">
        <w:rPr>
          <w:noProof/>
        </w:rPr>
        <w:lastRenderedPageBreak/>
        <w:drawing>
          <wp:inline distT="0" distB="0" distL="0" distR="0" wp14:anchorId="435504A8" wp14:editId="2FA07B64">
            <wp:extent cx="5525271" cy="491558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281" w14:textId="77777777" w:rsidR="001D7F88" w:rsidRDefault="001D7F88" w:rsidP="001D7F88">
      <w:pPr>
        <w:spacing w:line="240" w:lineRule="auto"/>
      </w:pPr>
      <w:r>
        <w:t xml:space="preserve">Now write the </w:t>
      </w:r>
      <w:r w:rsidRPr="001C101E">
        <w:rPr>
          <w:rStyle w:val="CodeChar"/>
        </w:rPr>
        <w:t>Send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 (from the </w:t>
      </w:r>
      <w:r w:rsidRPr="001C101E">
        <w:rPr>
          <w:b/>
          <w:bCs/>
        </w:rPr>
        <w:t>view</w:t>
      </w:r>
      <w:r>
        <w:t xml:space="preserve">) and use its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</w:t>
      </w:r>
      <w:r w:rsidRPr="001C101E">
        <w:rPr>
          <w:b/>
          <w:bCs/>
        </w:rPr>
        <w:t>values</w:t>
      </w:r>
      <w:r>
        <w:t xml:space="preserve"> to </w:t>
      </w:r>
      <w:r w:rsidRPr="001C101E">
        <w:rPr>
          <w:b/>
          <w:bCs/>
        </w:rPr>
        <w:t>add a new message</w:t>
      </w:r>
      <w:r>
        <w:t xml:space="preserve"> to the message collection. Finally, it should </w:t>
      </w:r>
      <w:r w:rsidRPr="001C101E">
        <w:rPr>
          <w:b/>
          <w:bCs/>
        </w:rPr>
        <w:t>redirect</w:t>
      </w:r>
      <w:r>
        <w:t xml:space="preserve"> to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action</w:t>
      </w:r>
      <w:r>
        <w:t>. Do it like this:</w:t>
      </w:r>
    </w:p>
    <w:p w14:paraId="7B07BF3F" w14:textId="27BA8878" w:rsidR="00DB3F52" w:rsidRDefault="001D7F88" w:rsidP="00DB3F52">
      <w:pPr>
        <w:spacing w:line="240" w:lineRule="auto"/>
      </w:pPr>
      <w:r w:rsidRPr="001D7F88">
        <w:rPr>
          <w:noProof/>
        </w:rPr>
        <w:drawing>
          <wp:inline distT="0" distB="0" distL="0" distR="0" wp14:anchorId="1BE58C18" wp14:editId="503C3575">
            <wp:extent cx="4572638" cy="205768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059A" w14:textId="77777777" w:rsidR="001D7F88" w:rsidRPr="00501F4C" w:rsidRDefault="001D7F88" w:rsidP="001D7F88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6A3A5A65" w14:textId="77777777" w:rsidR="004D3F16" w:rsidRDefault="004D3F16" w:rsidP="004D3F16">
      <w:pPr>
        <w:spacing w:line="240" w:lineRule="auto"/>
      </w:pPr>
      <w:r>
        <w:t xml:space="preserve">Finally, we should create a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 xml:space="preserve">. First, create a </w:t>
      </w:r>
      <w:r w:rsidRPr="001C101E">
        <w:rPr>
          <w:b/>
          <w:bCs/>
        </w:rPr>
        <w:t>new folder</w:t>
      </w:r>
      <w:r>
        <w:t xml:space="preserve"> "</w:t>
      </w:r>
      <w:r w:rsidRPr="001C101E">
        <w:rPr>
          <w:rStyle w:val="CodeChar"/>
        </w:rPr>
        <w:t>Chat</w:t>
      </w:r>
      <w:r>
        <w:t xml:space="preserve">" (the name of the </w:t>
      </w:r>
      <w:r w:rsidRPr="001C101E">
        <w:rPr>
          <w:b/>
          <w:bCs/>
        </w:rPr>
        <w:t>controller</w:t>
      </w:r>
      <w:r>
        <w:t>) in the "</w:t>
      </w:r>
      <w:r w:rsidRPr="001C101E">
        <w:rPr>
          <w:rStyle w:val="CodeChar"/>
        </w:rPr>
        <w:t>/Views</w:t>
      </w:r>
      <w:r>
        <w:t xml:space="preserve">" </w:t>
      </w:r>
      <w:r w:rsidRPr="001C101E">
        <w:rPr>
          <w:b/>
          <w:bCs/>
        </w:rPr>
        <w:t>folder</w:t>
      </w:r>
      <w:r>
        <w:t>:</w:t>
      </w:r>
    </w:p>
    <w:p w14:paraId="3A1225E8" w14:textId="2A66524E" w:rsidR="001D7F88" w:rsidRDefault="004D3F16" w:rsidP="00DB3F52">
      <w:pPr>
        <w:spacing w:line="240" w:lineRule="auto"/>
      </w:pPr>
      <w:r w:rsidRPr="004D3F16">
        <w:rPr>
          <w:noProof/>
        </w:rPr>
        <w:lastRenderedPageBreak/>
        <w:drawing>
          <wp:inline distT="0" distB="0" distL="0" distR="0" wp14:anchorId="327032C2" wp14:editId="15580DB4">
            <wp:extent cx="1686160" cy="108600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EC04" w14:textId="77777777" w:rsidR="004D3F16" w:rsidRDefault="004D3F16" w:rsidP="004D3F16">
      <w:pPr>
        <w:spacing w:line="240" w:lineRule="auto"/>
      </w:pPr>
      <w:r>
        <w:t xml:space="preserve">In it, create a </w:t>
      </w:r>
      <w:r w:rsidRPr="00F17113">
        <w:rPr>
          <w:rStyle w:val="CodeChar"/>
        </w:rPr>
        <w:t>Show.cshtml</w:t>
      </w:r>
      <w:r>
        <w:t xml:space="preserve"> </w:t>
      </w:r>
      <w:r w:rsidRPr="00F17113">
        <w:rPr>
          <w:b/>
          <w:bCs/>
        </w:rPr>
        <w:t>view</w:t>
      </w:r>
      <w:r>
        <w:t>:</w:t>
      </w:r>
    </w:p>
    <w:p w14:paraId="1DEE40BC" w14:textId="0EDD0CDE" w:rsidR="00807711" w:rsidRDefault="004D3F16" w:rsidP="009F1631">
      <w:r w:rsidRPr="004D3F16">
        <w:rPr>
          <w:noProof/>
        </w:rPr>
        <w:drawing>
          <wp:inline distT="0" distB="0" distL="0" distR="0" wp14:anchorId="5D4B0B6D" wp14:editId="23024332">
            <wp:extent cx="1686160" cy="1267002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 w:rsidRPr="004D3F16">
        <w:rPr>
          <w:noProof/>
        </w:rPr>
        <w:drawing>
          <wp:inline distT="0" distB="0" distL="0" distR="0" wp14:anchorId="51434BBB" wp14:editId="0A96EC27">
            <wp:extent cx="4667250" cy="1231396"/>
            <wp:effectExtent l="0" t="0" r="0" b="698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87632" cy="123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3062" w14:textId="77777777" w:rsidR="0065547A" w:rsidRDefault="0065547A" w:rsidP="0065547A">
      <w:pPr>
        <w:spacing w:line="240" w:lineRule="auto"/>
        <w:rPr>
          <w:noProof/>
        </w:rPr>
      </w:pPr>
      <w:r w:rsidRPr="001C101E">
        <w:rPr>
          <w:b/>
          <w:bCs/>
          <w:noProof/>
        </w:rPr>
        <w:t>Clear the view file</w:t>
      </w:r>
      <w:r>
        <w:rPr>
          <w:noProof/>
        </w:rPr>
        <w:t xml:space="preserve"> and let's write our own code. First, use the </w:t>
      </w:r>
      <w:r w:rsidRPr="001C101E">
        <w:rPr>
          <w:rStyle w:val="CodeChar"/>
        </w:rPr>
        <w:t>@model</w:t>
      </w:r>
      <w:r>
        <w:rPr>
          <w:noProof/>
        </w:rPr>
        <w:t xml:space="preserve"> </w:t>
      </w:r>
      <w:r w:rsidRPr="001C101E">
        <w:rPr>
          <w:b/>
          <w:bCs/>
          <w:noProof/>
        </w:rPr>
        <w:t>directive</w:t>
      </w:r>
      <w:r>
        <w:rPr>
          <w:noProof/>
        </w:rPr>
        <w:t xml:space="preserve"> to make the </w:t>
      </w:r>
      <w:r w:rsidRPr="001C101E">
        <w:rPr>
          <w:b/>
          <w:bCs/>
          <w:noProof/>
        </w:rPr>
        <w:t>view accept</w:t>
      </w:r>
      <w:r>
        <w:rPr>
          <w:noProof/>
        </w:rPr>
        <w:t xml:space="preserve"> a </w:t>
      </w:r>
      <w:r w:rsidRPr="001C101E">
        <w:rPr>
          <w:rStyle w:val="CodeChar"/>
        </w:rPr>
        <w:t>ChatViewModel</w:t>
      </w:r>
      <w:r>
        <w:rPr>
          <w:noProof/>
        </w:rPr>
        <w:t>:</w:t>
      </w:r>
    </w:p>
    <w:p w14:paraId="1C03B999" w14:textId="5533E7A4" w:rsidR="00827AFB" w:rsidRDefault="007A7C9E" w:rsidP="0065547A">
      <w:r w:rsidRPr="007A7C9E">
        <w:rPr>
          <w:noProof/>
        </w:rPr>
        <w:drawing>
          <wp:inline distT="0" distB="0" distL="0" distR="0" wp14:anchorId="644159EE" wp14:editId="507FE2FD">
            <wp:extent cx="6626225" cy="358775"/>
            <wp:effectExtent l="0" t="0" r="3175" b="317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A441" w14:textId="77777777" w:rsidR="007A7C9E" w:rsidRDefault="007A7C9E" w:rsidP="007A7C9E">
      <w:pPr>
        <w:spacing w:line="240" w:lineRule="auto"/>
      </w:pPr>
      <w:r>
        <w:t xml:space="preserve">Add a </w:t>
      </w:r>
      <w:r w:rsidRPr="001C101E">
        <w:rPr>
          <w:b/>
          <w:bCs/>
        </w:rPr>
        <w:t>heading</w:t>
      </w:r>
      <w:r>
        <w:t xml:space="preserve"> to the view with a pure </w:t>
      </w:r>
      <w:r w:rsidRPr="001C101E">
        <w:rPr>
          <w:b/>
          <w:bCs/>
        </w:rPr>
        <w:t>HTML</w:t>
      </w:r>
      <w:r>
        <w:t xml:space="preserve"> like this:</w:t>
      </w:r>
    </w:p>
    <w:p w14:paraId="434A4F5A" w14:textId="57CCC31A" w:rsidR="007A7C9E" w:rsidRDefault="007A7C9E" w:rsidP="0065547A">
      <w:r w:rsidRPr="007A7C9E">
        <w:rPr>
          <w:noProof/>
        </w:rPr>
        <w:drawing>
          <wp:inline distT="0" distB="0" distL="0" distR="0" wp14:anchorId="0B0E3A39" wp14:editId="1B14C7BF">
            <wp:extent cx="6626225" cy="170815"/>
            <wp:effectExtent l="0" t="0" r="3175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344E" w14:textId="77777777" w:rsidR="007A7C9E" w:rsidRDefault="007A7C9E" w:rsidP="007A7C9E">
      <w:pPr>
        <w:spacing w:line="240" w:lineRule="auto"/>
      </w:pPr>
      <w:r>
        <w:t xml:space="preserve">Next, we want to </w:t>
      </w:r>
      <w:r w:rsidRPr="001C101E">
        <w:rPr>
          <w:b/>
          <w:bCs/>
        </w:rPr>
        <w:t>show each message with its sender and text</w:t>
      </w:r>
      <w:r>
        <w:t xml:space="preserve"> if the </w:t>
      </w:r>
      <w:r w:rsidRPr="001C101E">
        <w:rPr>
          <w:rStyle w:val="CodeChar"/>
        </w:rPr>
        <w:t>ChatView</w:t>
      </w:r>
      <w:r>
        <w:t xml:space="preserve"> model has any. Otherwise, we should just display the "</w:t>
      </w:r>
      <w:r w:rsidRPr="001C101E">
        <w:rPr>
          <w:b/>
          <w:bCs/>
        </w:rPr>
        <w:t>No</w:t>
      </w:r>
      <w:r w:rsidRPr="002A1B9E">
        <w:t xml:space="preserve"> </w:t>
      </w:r>
      <w:r w:rsidRPr="001C101E">
        <w:rPr>
          <w:b/>
          <w:bCs/>
        </w:rPr>
        <w:t>messages</w:t>
      </w:r>
      <w:r w:rsidRPr="002A1B9E">
        <w:t xml:space="preserve"> </w:t>
      </w:r>
      <w:r w:rsidRPr="001C101E">
        <w:rPr>
          <w:b/>
          <w:bCs/>
        </w:rPr>
        <w:t>yet!</w:t>
      </w:r>
      <w:r>
        <w:t xml:space="preserve">" </w:t>
      </w:r>
      <w:r w:rsidRPr="001C101E">
        <w:rPr>
          <w:b/>
          <w:bCs/>
        </w:rPr>
        <w:t>message</w:t>
      </w:r>
      <w:r>
        <w:t xml:space="preserve">. To do this, use an </w:t>
      </w:r>
      <w:r w:rsidRPr="001C101E">
        <w:rPr>
          <w:rStyle w:val="CodeChar"/>
        </w:rPr>
        <w:t>if</w:t>
      </w:r>
      <w:r>
        <w:t xml:space="preserve"> </w:t>
      </w:r>
      <w:r w:rsidRPr="001C101E">
        <w:rPr>
          <w:b/>
          <w:bCs/>
        </w:rPr>
        <w:t>statement</w:t>
      </w:r>
      <w:r>
        <w:t xml:space="preserve"> and a </w:t>
      </w:r>
      <w:r w:rsidRPr="001C101E">
        <w:rPr>
          <w:rStyle w:val="CodeChar"/>
        </w:rPr>
        <w:t>foreach</w:t>
      </w:r>
      <w:r>
        <w:t xml:space="preserve"> </w:t>
      </w:r>
      <w:r w:rsidRPr="001C101E">
        <w:rPr>
          <w:b/>
          <w:bCs/>
        </w:rPr>
        <w:t>loop</w:t>
      </w:r>
      <w:r>
        <w:t xml:space="preserve"> in the </w:t>
      </w:r>
      <w:r w:rsidRPr="001C101E">
        <w:rPr>
          <w:b/>
          <w:bCs/>
        </w:rPr>
        <w:t>Razor view</w:t>
      </w:r>
      <w:r>
        <w:t xml:space="preserve">. Also, use the </w:t>
      </w:r>
      <w:r w:rsidRPr="001C101E">
        <w:rPr>
          <w:rStyle w:val="CodeChar"/>
        </w:rPr>
        <w:t>@</w:t>
      </w:r>
      <w:r>
        <w:t xml:space="preserve"> </w:t>
      </w:r>
      <w:r w:rsidRPr="001C101E">
        <w:rPr>
          <w:b/>
          <w:bCs/>
        </w:rPr>
        <w:t>symbol</w:t>
      </w:r>
      <w:r>
        <w:t xml:space="preserve"> to switch to </w:t>
      </w:r>
      <w:r w:rsidRPr="001C101E">
        <w:rPr>
          <w:rStyle w:val="CodeChar"/>
        </w:rPr>
        <w:t>C#</w:t>
      </w:r>
      <w:r>
        <w:t xml:space="preserve"> </w:t>
      </w:r>
      <w:r w:rsidRPr="001C101E">
        <w:rPr>
          <w:b/>
          <w:bCs/>
        </w:rPr>
        <w:t>code</w:t>
      </w:r>
      <w:r>
        <w:t xml:space="preserve"> and </w:t>
      </w:r>
      <w:r w:rsidRPr="001C101E">
        <w:rPr>
          <w:b/>
          <w:bCs/>
        </w:rPr>
        <w:t>use the model properties</w:t>
      </w:r>
      <w:r>
        <w:t>. Do it like this:</w:t>
      </w:r>
    </w:p>
    <w:p w14:paraId="6565B41B" w14:textId="290E055E" w:rsidR="007A7C9E" w:rsidRDefault="007A7C9E" w:rsidP="0065547A">
      <w:r w:rsidRPr="007A7C9E">
        <w:rPr>
          <w:noProof/>
        </w:rPr>
        <w:drawing>
          <wp:inline distT="0" distB="0" distL="0" distR="0" wp14:anchorId="613517E9" wp14:editId="0B7EF02E">
            <wp:extent cx="6626225" cy="3237230"/>
            <wp:effectExtent l="0" t="0" r="3175" b="127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3A92" w14:textId="77777777" w:rsidR="007A7C9E" w:rsidRDefault="007A7C9E" w:rsidP="007A7C9E">
      <w:pPr>
        <w:spacing w:line="240" w:lineRule="auto"/>
      </w:pPr>
      <w:r>
        <w:t xml:space="preserve">Then, create a </w:t>
      </w:r>
      <w:r w:rsidRPr="001C101E">
        <w:rPr>
          <w:b/>
          <w:bCs/>
        </w:rPr>
        <w:t>form</w:t>
      </w:r>
      <w:r>
        <w:t>, which should send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 and </w:t>
      </w:r>
      <w:r w:rsidRPr="001C101E">
        <w:rPr>
          <w:b/>
          <w:bCs/>
        </w:rPr>
        <w:t>fill in the</w:t>
      </w:r>
      <w:r>
        <w:t xml:space="preserve">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. Use </w:t>
      </w:r>
      <w:r w:rsidRPr="001C101E">
        <w:rPr>
          <w:b/>
          <w:bCs/>
        </w:rPr>
        <w:t>different tag helpers</w:t>
      </w:r>
      <w:r>
        <w:t xml:space="preserve"> (will be examined during the next topics) to </w:t>
      </w:r>
      <w:r w:rsidRPr="001C101E">
        <w:rPr>
          <w:b/>
          <w:bCs/>
        </w:rPr>
        <w:t>set the controller</w:t>
      </w:r>
      <w:r>
        <w:t xml:space="preserve"> and </w:t>
      </w:r>
      <w:r>
        <w:rPr>
          <w:b/>
          <w:bCs/>
        </w:rPr>
        <w:t>action</w:t>
      </w:r>
      <w:r>
        <w:t xml:space="preserve"> and to </w:t>
      </w:r>
      <w:r w:rsidRPr="001C101E">
        <w:rPr>
          <w:b/>
          <w:bCs/>
        </w:rPr>
        <w:t>extract the name of a specified model property into the rendered HTML</w:t>
      </w:r>
      <w:r>
        <w:t>. Write the rest of the view code like this:</w:t>
      </w:r>
    </w:p>
    <w:p w14:paraId="19F0C1AA" w14:textId="4D97DB47" w:rsidR="007A7C9E" w:rsidRDefault="007A7C9E" w:rsidP="0065547A">
      <w:r w:rsidRPr="007A7C9E">
        <w:rPr>
          <w:noProof/>
        </w:rPr>
        <w:lastRenderedPageBreak/>
        <w:drawing>
          <wp:inline distT="0" distB="0" distL="0" distR="0" wp14:anchorId="28123EA6" wp14:editId="5EFA1BA7">
            <wp:extent cx="6211167" cy="3629532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E620" w14:textId="77777777" w:rsidR="007A7C9E" w:rsidRDefault="007A7C9E" w:rsidP="007A7C9E">
      <w:pPr>
        <w:spacing w:line="240" w:lineRule="auto"/>
      </w:pPr>
      <w:r>
        <w:t>Now if we access "</w:t>
      </w:r>
      <w:r w:rsidRPr="001C101E">
        <w:rPr>
          <w:rStyle w:val="CodeChar"/>
        </w:rPr>
        <w:t>/Chat/Show</w:t>
      </w:r>
      <w:r>
        <w:t xml:space="preserve">" we will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.</w:t>
      </w:r>
    </w:p>
    <w:p w14:paraId="4D89272D" w14:textId="77777777" w:rsidR="007A7C9E" w:rsidRDefault="007A7C9E" w:rsidP="007A7C9E">
      <w:pPr>
        <w:spacing w:line="240" w:lineRule="auto"/>
      </w:pPr>
      <w:r>
        <w:t xml:space="preserve">To </w:t>
      </w:r>
      <w:r w:rsidRPr="001C101E">
        <w:rPr>
          <w:b/>
          <w:bCs/>
        </w:rPr>
        <w:t>add a link</w:t>
      </w:r>
      <w:r>
        <w:t xml:space="preserve"> to the page, go to the </w:t>
      </w:r>
      <w:r w:rsidRPr="001C101E">
        <w:rPr>
          <w:rStyle w:val="CodeChar"/>
        </w:rPr>
        <w:t>_Layout.cshtml</w:t>
      </w:r>
      <w:r>
        <w:rPr>
          <w:rStyle w:val="CodeChar"/>
        </w:rPr>
        <w:t>.cshtml</w:t>
      </w:r>
      <w:r>
        <w:t xml:space="preserve"> </w:t>
      </w:r>
      <w:r w:rsidRPr="001C101E">
        <w:rPr>
          <w:b/>
          <w:bCs/>
        </w:rPr>
        <w:t>view</w:t>
      </w:r>
      <w:r>
        <w:t xml:space="preserve"> in "</w:t>
      </w:r>
      <w:r w:rsidRPr="001C101E">
        <w:rPr>
          <w:rStyle w:val="CodeChar"/>
        </w:rPr>
        <w:t>/Views/Shared</w:t>
      </w:r>
      <w:r>
        <w:t>" and add the following code:</w:t>
      </w:r>
    </w:p>
    <w:p w14:paraId="55C41BB1" w14:textId="39A682F4" w:rsidR="007A7C9E" w:rsidRDefault="007A7C9E" w:rsidP="0065547A">
      <w:r w:rsidRPr="007A7C9E">
        <w:rPr>
          <w:noProof/>
        </w:rPr>
        <w:drawing>
          <wp:inline distT="0" distB="0" distL="0" distR="0" wp14:anchorId="0317A0E1" wp14:editId="4D75C6CF">
            <wp:extent cx="6626225" cy="4205605"/>
            <wp:effectExtent l="0" t="0" r="3175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523DA" w14:textId="77777777" w:rsidR="007A7C9E" w:rsidRPr="00CF322F" w:rsidRDefault="007A7C9E" w:rsidP="007A7C9E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52E096C8" w14:textId="77777777" w:rsidR="007A7C9E" w:rsidRDefault="007A7C9E" w:rsidP="007A7C9E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It should have the "</w:t>
      </w:r>
      <w:r w:rsidRPr="001C101E">
        <w:rPr>
          <w:rStyle w:val="CodeChar"/>
        </w:rPr>
        <w:t>Chat</w:t>
      </w:r>
      <w:r>
        <w:t xml:space="preserve">" </w:t>
      </w:r>
      <w:r w:rsidRPr="001C101E">
        <w:rPr>
          <w:b/>
          <w:bCs/>
        </w:rPr>
        <w:t>navigation link</w:t>
      </w:r>
      <w:r>
        <w:t>, which we have just added:</w:t>
      </w:r>
    </w:p>
    <w:p w14:paraId="43FA9365" w14:textId="31759BF0" w:rsidR="007A7C9E" w:rsidRDefault="007A7C9E" w:rsidP="0065547A">
      <w:r w:rsidRPr="008E61DB">
        <w:rPr>
          <w:noProof/>
        </w:rPr>
        <w:lastRenderedPageBreak/>
        <w:drawing>
          <wp:inline distT="0" distB="0" distL="0" distR="0" wp14:anchorId="48BA14A6" wp14:editId="25B6F8D3">
            <wp:extent cx="5375910" cy="3587718"/>
            <wp:effectExtent l="19050" t="19050" r="15240" b="1333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384734" cy="35936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A2480" w14:textId="77777777" w:rsidR="007A7C9E" w:rsidRDefault="007A7C9E" w:rsidP="007A7C9E">
      <w:pPr>
        <w:rPr>
          <w:noProof/>
        </w:rPr>
      </w:pPr>
      <w:r>
        <w:t xml:space="preserve">Click on the </w:t>
      </w:r>
      <w:r w:rsidRPr="001C101E">
        <w:rPr>
          <w:rStyle w:val="CodeChar"/>
        </w:rPr>
        <w:t>[Chat]</w:t>
      </w:r>
      <w:r>
        <w:t xml:space="preserve"> </w:t>
      </w:r>
      <w:r w:rsidRPr="001C101E">
        <w:rPr>
          <w:b/>
          <w:bCs/>
        </w:rPr>
        <w:t>link</w:t>
      </w:r>
      <w:r>
        <w:t xml:space="preserve">. You should be </w:t>
      </w:r>
      <w:r w:rsidRPr="001C101E">
        <w:rPr>
          <w:b/>
          <w:bCs/>
        </w:rPr>
        <w:t>redirected</w:t>
      </w:r>
      <w:r>
        <w:t xml:space="preserve"> to "</w:t>
      </w:r>
      <w:r w:rsidRPr="001C101E">
        <w:rPr>
          <w:rStyle w:val="CodeChar"/>
        </w:rPr>
        <w:t>/Chat/Show</w:t>
      </w:r>
      <w:r>
        <w:t xml:space="preserve">" and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:</w:t>
      </w:r>
    </w:p>
    <w:p w14:paraId="07EC0F2C" w14:textId="44542BC2" w:rsidR="007A7C9E" w:rsidRDefault="007A7C9E" w:rsidP="0065547A">
      <w:r w:rsidRPr="00273AA7">
        <w:rPr>
          <w:noProof/>
        </w:rPr>
        <w:drawing>
          <wp:inline distT="0" distB="0" distL="0" distR="0" wp14:anchorId="10F1D54E" wp14:editId="2890C052">
            <wp:extent cx="5360670" cy="3577547"/>
            <wp:effectExtent l="19050" t="19050" r="11430" b="2349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71011" cy="3584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B7E86D" w14:textId="77777777" w:rsidR="007A7C9E" w:rsidRDefault="007A7C9E" w:rsidP="007A7C9E">
      <w:r>
        <w:t xml:space="preserve">We have </w:t>
      </w:r>
      <w:r w:rsidRPr="001C101E">
        <w:rPr>
          <w:b/>
          <w:bCs/>
        </w:rPr>
        <w:t>no messages yet</w:t>
      </w:r>
      <w:r>
        <w:t xml:space="preserve">, so let's </w:t>
      </w:r>
      <w:r w:rsidRPr="001C101E">
        <w:rPr>
          <w:b/>
          <w:bCs/>
        </w:rPr>
        <w:t>add</w:t>
      </w:r>
      <w:r>
        <w:t xml:space="preserve"> one. </w:t>
      </w:r>
      <w:r w:rsidRPr="001C101E">
        <w:rPr>
          <w:b/>
          <w:bCs/>
        </w:rPr>
        <w:t>Fill in the form</w:t>
      </w:r>
      <w:r>
        <w:t xml:space="preserve"> and </w:t>
      </w:r>
      <w:r w:rsidRPr="001C101E">
        <w:rPr>
          <w:b/>
          <w:bCs/>
        </w:rPr>
        <w:t>click</w:t>
      </w:r>
      <w:r>
        <w:t xml:space="preserve"> on the </w:t>
      </w:r>
      <w:r w:rsidRPr="001C101E">
        <w:rPr>
          <w:rStyle w:val="CodeChar"/>
        </w:rPr>
        <w:t>[Send]</w:t>
      </w:r>
      <w:r>
        <w:t xml:space="preserve"> </w:t>
      </w:r>
      <w:r w:rsidRPr="001C101E">
        <w:rPr>
          <w:b/>
          <w:bCs/>
        </w:rPr>
        <w:t>button</w:t>
      </w:r>
      <w:r>
        <w:t xml:space="preserve">. The </w:t>
      </w:r>
      <w:r w:rsidRPr="001C101E">
        <w:rPr>
          <w:b/>
          <w:bCs/>
        </w:rPr>
        <w:t>new message</w:t>
      </w:r>
      <w:r>
        <w:t xml:space="preserve"> should be </w:t>
      </w:r>
      <w:r w:rsidRPr="001C101E">
        <w:rPr>
          <w:b/>
          <w:bCs/>
        </w:rPr>
        <w:t>displayed on the page</w:t>
      </w:r>
      <w:r>
        <w:t>:</w:t>
      </w:r>
    </w:p>
    <w:p w14:paraId="6C1F8937" w14:textId="3DAC59BB" w:rsidR="007A7C9E" w:rsidRDefault="007A7C9E" w:rsidP="0065547A">
      <w:r w:rsidRPr="00870C61">
        <w:rPr>
          <w:noProof/>
        </w:rPr>
        <w:lastRenderedPageBreak/>
        <w:drawing>
          <wp:inline distT="0" distB="0" distL="0" distR="0" wp14:anchorId="5F39CE57" wp14:editId="47ADBD1E">
            <wp:extent cx="5360670" cy="3616589"/>
            <wp:effectExtent l="19050" t="19050" r="11430" b="222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68965" cy="36221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FB2E08" w14:textId="5EDAFDE8" w:rsidR="007A7C9E" w:rsidRDefault="007A7C9E" w:rsidP="0065547A">
      <w:r w:rsidRPr="002035BC">
        <w:rPr>
          <w:noProof/>
        </w:rPr>
        <w:drawing>
          <wp:inline distT="0" distB="0" distL="0" distR="0" wp14:anchorId="3C4DB2BB" wp14:editId="0BCE81AF">
            <wp:extent cx="5360670" cy="4039895"/>
            <wp:effectExtent l="19050" t="19050" r="11430" b="1778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371063" cy="4047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22AC55" w14:textId="1F67876C" w:rsidR="007A7C9E" w:rsidRDefault="007A7C9E" w:rsidP="007A7C9E">
      <w:r>
        <w:t xml:space="preserve">Make sure that your </w:t>
      </w:r>
      <w:r w:rsidRPr="001C101E">
        <w:rPr>
          <w:b/>
          <w:bCs/>
        </w:rPr>
        <w:t>app works correctly</w:t>
      </w:r>
      <w:r>
        <w:t xml:space="preserve">. </w:t>
      </w:r>
      <w:r w:rsidRPr="001C101E">
        <w:rPr>
          <w:b/>
          <w:bCs/>
        </w:rPr>
        <w:t>Debug the code</w:t>
      </w:r>
      <w:r>
        <w:t xml:space="preserve">, so that you fully understand the </w:t>
      </w:r>
      <w:r w:rsidRPr="001C101E">
        <w:rPr>
          <w:b/>
          <w:bCs/>
        </w:rPr>
        <w:t>MVC pattern</w:t>
      </w:r>
      <w:r>
        <w:t xml:space="preserve">. Don't forget that </w:t>
      </w:r>
      <w:r w:rsidRPr="001C101E">
        <w:rPr>
          <w:b/>
          <w:bCs/>
        </w:rPr>
        <w:t>messages are deleted every time you close the app</w:t>
      </w:r>
      <w:r>
        <w:t xml:space="preserve"> because they are </w:t>
      </w:r>
      <w:r w:rsidRPr="001C101E">
        <w:rPr>
          <w:b/>
          <w:bCs/>
        </w:rPr>
        <w:t>stored in a variable</w:t>
      </w:r>
      <w:r>
        <w:t xml:space="preserve"> – that's why we often create </w:t>
      </w:r>
      <w:r w:rsidRPr="001C101E">
        <w:rPr>
          <w:b/>
          <w:bCs/>
        </w:rPr>
        <w:t>databases</w:t>
      </w:r>
      <w:r>
        <w:t xml:space="preserve"> for our apps.</w:t>
      </w:r>
    </w:p>
    <w:p w14:paraId="124BA6E5" w14:textId="5C5A3E5F" w:rsidR="007A7C9E" w:rsidRDefault="00BC18FA" w:rsidP="00BC18FA">
      <w:pPr>
        <w:pStyle w:val="Heading2"/>
      </w:pPr>
      <w:r>
        <w:t>Text Splitter App</w:t>
      </w:r>
    </w:p>
    <w:p w14:paraId="0D17A68B" w14:textId="4FE85F12" w:rsidR="001E4990" w:rsidRDefault="001E4990" w:rsidP="001E4990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Text Splitter</w:t>
      </w:r>
      <w:r>
        <w:rPr>
          <w:noProof/>
        </w:rPr>
        <w:t>"</w:t>
      </w:r>
      <w:r>
        <w:t xml:space="preserve">. Our app will split text, entered by the user and then display the </w:t>
      </w:r>
      <w:proofErr w:type="spellStart"/>
      <w:r>
        <w:t>splitted</w:t>
      </w:r>
      <w:proofErr w:type="spellEnd"/>
      <w:r>
        <w:t xml:space="preserve"> words.</w:t>
      </w:r>
      <w:r w:rsidR="00DC47D4">
        <w:t xml:space="preserve"> It will look like this:</w:t>
      </w:r>
    </w:p>
    <w:p w14:paraId="209424CF" w14:textId="51541BA9" w:rsidR="00DC47D4" w:rsidRDefault="00DC47D4" w:rsidP="001E4990">
      <w:pPr>
        <w:spacing w:line="240" w:lineRule="auto"/>
        <w:rPr>
          <w:noProof/>
        </w:rPr>
      </w:pPr>
      <w:r w:rsidRPr="00DC47D4">
        <w:rPr>
          <w:noProof/>
        </w:rPr>
        <w:lastRenderedPageBreak/>
        <w:drawing>
          <wp:inline distT="0" distB="0" distL="0" distR="0" wp14:anchorId="527866BD" wp14:editId="394F0031">
            <wp:extent cx="3058760" cy="3838575"/>
            <wp:effectExtent l="19050" t="19050" r="27940" b="9525"/>
            <wp:docPr id="10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1DD5E235" wp14:editId="62B192A8">
            <wp:extent cx="3069942" cy="3857625"/>
            <wp:effectExtent l="19050" t="19050" r="16510" b="9525"/>
            <wp:docPr id="106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39E46" w14:textId="77777777" w:rsidR="00DC47D4" w:rsidRDefault="00DC47D4" w:rsidP="00DC47D4">
      <w:pPr>
        <w:pStyle w:val="Heading3"/>
        <w:rPr>
          <w:noProof/>
        </w:rPr>
      </w:pPr>
      <w:r>
        <w:rPr>
          <w:noProof/>
        </w:rPr>
        <w:t>Create the Project</w:t>
      </w:r>
    </w:p>
    <w:p w14:paraId="6A5B915C" w14:textId="3E4D756B" w:rsidR="00DC47D4" w:rsidRDefault="00DC47D4" w:rsidP="00DC47D4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>
        <w:rPr>
          <w:rStyle w:val="CodeChar"/>
        </w:rPr>
        <w:t>TextSplitterApp</w:t>
      </w:r>
      <w:r>
        <w:rPr>
          <w:noProof/>
        </w:rPr>
        <w:t>"</w:t>
      </w:r>
      <w:r>
        <w:t>:</w:t>
      </w:r>
    </w:p>
    <w:p w14:paraId="3C9E6A74" w14:textId="632832EB" w:rsidR="00DC47D4" w:rsidRDefault="00DC47D4" w:rsidP="00DC47D4">
      <w:pPr>
        <w:spacing w:line="240" w:lineRule="auto"/>
      </w:pPr>
      <w:r w:rsidRPr="00DC47D4">
        <w:rPr>
          <w:noProof/>
        </w:rPr>
        <w:drawing>
          <wp:inline distT="0" distB="0" distL="0" distR="0" wp14:anchorId="1836506B" wp14:editId="76B7D3B0">
            <wp:extent cx="2324424" cy="2000529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7536" w14:textId="031E4B3F" w:rsidR="00DC47D4" w:rsidRDefault="00DC47D4" w:rsidP="00DC47D4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3C39561A" w14:textId="366A82F5" w:rsidR="00ED736C" w:rsidRDefault="00ED736C" w:rsidP="00ED736C">
      <w:r>
        <w:t xml:space="preserve">Before implementing the methods in the </w:t>
      </w:r>
      <w:proofErr w:type="spellStart"/>
      <w:r w:rsidRPr="00E84992">
        <w:rPr>
          <w:rFonts w:ascii="Consolas" w:hAnsi="Consolas"/>
          <w:b/>
          <w:bCs/>
        </w:rPr>
        <w:t>HomeController</w:t>
      </w:r>
      <w:proofErr w:type="spellEnd"/>
      <w:r>
        <w:t>, create the needed models, which will be passed to the view. In the "</w:t>
      </w:r>
      <w:r w:rsidRPr="00E84992">
        <w:rPr>
          <w:rFonts w:ascii="Consolas" w:hAnsi="Consolas"/>
          <w:b/>
          <w:bCs/>
        </w:rPr>
        <w:t>/Models</w:t>
      </w:r>
      <w:r>
        <w:t xml:space="preserve">" folder, create a </w:t>
      </w:r>
      <w:proofErr w:type="spellStart"/>
      <w:r w:rsidRPr="004735DA">
        <w:rPr>
          <w:rFonts w:ascii="Consolas" w:hAnsi="Consolas"/>
          <w:b/>
          <w:bCs/>
        </w:rPr>
        <w:t>TextViewModel</w:t>
      </w:r>
      <w:proofErr w:type="spellEnd"/>
      <w:r>
        <w:t xml:space="preserve"> class (this is an ordinary class), which will </w:t>
      </w:r>
      <w:r w:rsidR="003A16C9">
        <w:t xml:space="preserve">hold </w:t>
      </w:r>
      <w:r>
        <w:t>the properties.</w:t>
      </w:r>
    </w:p>
    <w:p w14:paraId="0F8275AE" w14:textId="179E9486" w:rsidR="00E84992" w:rsidRDefault="00E84992" w:rsidP="00ED736C">
      <w:r w:rsidRPr="00E84992">
        <w:rPr>
          <w:noProof/>
        </w:rPr>
        <w:drawing>
          <wp:inline distT="0" distB="0" distL="0" distR="0" wp14:anchorId="354289ED" wp14:editId="54B22C60">
            <wp:extent cx="3553321" cy="1390844"/>
            <wp:effectExtent l="0" t="0" r="952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FA10" w14:textId="6AF814B7" w:rsidR="00DC47D4" w:rsidRDefault="00673A98" w:rsidP="00673A98">
      <w:r>
        <w:lastRenderedPageBreak/>
        <w:t xml:space="preserve">After we have created the </w:t>
      </w:r>
      <w:proofErr w:type="spellStart"/>
      <w:r>
        <w:t>TextViewModel</w:t>
      </w:r>
      <w:proofErr w:type="spellEnd"/>
      <w:r>
        <w:t xml:space="preserve"> class, it's time to modify the </w:t>
      </w:r>
      <w:proofErr w:type="gramStart"/>
      <w:r w:rsidR="000F3DE5" w:rsidRPr="000F3DE5">
        <w:rPr>
          <w:rFonts w:ascii="Consolas" w:hAnsi="Consolas"/>
          <w:b/>
          <w:bCs/>
        </w:rPr>
        <w:t>Index(</w:t>
      </w:r>
      <w:proofErr w:type="gramEnd"/>
      <w:r w:rsidR="000F3DE5" w:rsidRPr="000F3DE5">
        <w:rPr>
          <w:rFonts w:ascii="Consolas" w:hAnsi="Consolas"/>
          <w:b/>
          <w:bCs/>
        </w:rPr>
        <w:t>)</w:t>
      </w:r>
      <w:r w:rsidR="000F3DE5">
        <w:t xml:space="preserve"> method from the </w:t>
      </w:r>
      <w:proofErr w:type="spellStart"/>
      <w:r w:rsidR="000F3DE5" w:rsidRPr="000F3DE5">
        <w:rPr>
          <w:rFonts w:ascii="Consolas" w:hAnsi="Consolas"/>
          <w:b/>
          <w:bCs/>
        </w:rPr>
        <w:t>HomeController</w:t>
      </w:r>
      <w:proofErr w:type="spellEnd"/>
      <w:r w:rsidR="000F3DE5">
        <w:t xml:space="preserve"> controller class</w:t>
      </w:r>
      <w:r w:rsidR="00725456">
        <w:t xml:space="preserve"> to return a view and a model.</w:t>
      </w:r>
    </w:p>
    <w:p w14:paraId="6FB9BE2A" w14:textId="228CD3D1" w:rsidR="000F3DE5" w:rsidRDefault="000F3DE5" w:rsidP="001E4990">
      <w:pPr>
        <w:spacing w:line="240" w:lineRule="auto"/>
      </w:pPr>
      <w:r w:rsidRPr="000F3DE5">
        <w:rPr>
          <w:noProof/>
        </w:rPr>
        <w:drawing>
          <wp:inline distT="0" distB="0" distL="0" distR="0" wp14:anchorId="7C325C62" wp14:editId="330F094C">
            <wp:extent cx="4401164" cy="924054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09A" w14:textId="6A68E61B" w:rsidR="000F3DE5" w:rsidRDefault="000F3DE5" w:rsidP="001E4990">
      <w:pPr>
        <w:spacing w:line="240" w:lineRule="auto"/>
      </w:pPr>
      <w:r>
        <w:t xml:space="preserve">Now write the </w:t>
      </w:r>
      <w:r>
        <w:rPr>
          <w:rStyle w:val="CodeChar"/>
        </w:rPr>
        <w:t>Split</w:t>
      </w:r>
      <w:r w:rsidRPr="001C101E">
        <w:rPr>
          <w:rStyle w:val="CodeChar"/>
        </w:rPr>
        <w:t>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</w:t>
      </w:r>
      <w:r>
        <w:rPr>
          <w:rStyle w:val="CodeChar"/>
        </w:rPr>
        <w:t>Split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="00440826">
        <w:rPr>
          <w:rStyle w:val="CodeChar"/>
        </w:rPr>
        <w:t>TextViewModel</w:t>
      </w:r>
      <w:r>
        <w:t xml:space="preserve"> (from the </w:t>
      </w:r>
      <w:r w:rsidRPr="001C101E">
        <w:rPr>
          <w:b/>
          <w:bCs/>
        </w:rPr>
        <w:t>view</w:t>
      </w:r>
      <w:r>
        <w:t>)</w:t>
      </w:r>
      <w:r w:rsidR="00725456">
        <w:t xml:space="preserve">, then update it and pass it to the </w:t>
      </w:r>
      <w:proofErr w:type="gramStart"/>
      <w:r w:rsidR="00725456" w:rsidRPr="00725456">
        <w:rPr>
          <w:rFonts w:ascii="Consolas" w:hAnsi="Consolas"/>
          <w:b/>
          <w:bCs/>
        </w:rPr>
        <w:t>Index(</w:t>
      </w:r>
      <w:proofErr w:type="gramEnd"/>
      <w:r w:rsidR="00725456" w:rsidRPr="00725456">
        <w:rPr>
          <w:rFonts w:ascii="Consolas" w:hAnsi="Consolas"/>
          <w:b/>
          <w:bCs/>
        </w:rPr>
        <w:t>)</w:t>
      </w:r>
      <w:r w:rsidR="00725456">
        <w:t xml:space="preserve"> method.</w:t>
      </w:r>
    </w:p>
    <w:p w14:paraId="3B56EC5A" w14:textId="59D42346" w:rsidR="00725456" w:rsidRDefault="00725456" w:rsidP="001E4990">
      <w:pPr>
        <w:spacing w:line="240" w:lineRule="auto"/>
      </w:pPr>
      <w:r w:rsidRPr="00725456">
        <w:rPr>
          <w:noProof/>
        </w:rPr>
        <w:drawing>
          <wp:inline distT="0" distB="0" distL="0" distR="0" wp14:anchorId="02A70DA9" wp14:editId="5DC3CCFB">
            <wp:extent cx="5010849" cy="243874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6522" w14:textId="2DCA9C1E" w:rsidR="00ED736C" w:rsidRDefault="00ED736C" w:rsidP="00ED736C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50D3FF31" w14:textId="4624E7F9" w:rsidR="00255474" w:rsidRDefault="00255474" w:rsidP="00255474">
      <w:r>
        <w:t xml:space="preserve">Now we should modify the </w:t>
      </w:r>
      <w:proofErr w:type="spellStart"/>
      <w:r w:rsidRPr="00255474">
        <w:rPr>
          <w:rFonts w:ascii="Consolas" w:hAnsi="Consolas"/>
          <w:b/>
          <w:bCs/>
        </w:rPr>
        <w:t>Index.cshtml</w:t>
      </w:r>
      <w:proofErr w:type="spellEnd"/>
      <w:r>
        <w:t xml:space="preserve"> file.</w:t>
      </w:r>
    </w:p>
    <w:p w14:paraId="10E409E9" w14:textId="00B2C823" w:rsidR="00AA0C0F" w:rsidRDefault="00AA0C0F" w:rsidP="00255474">
      <w:r>
        <w:t xml:space="preserve">We should accept a model in the view and change the </w:t>
      </w:r>
      <w:proofErr w:type="spellStart"/>
      <w:r w:rsidRPr="00AA0C0F">
        <w:rPr>
          <w:rFonts w:ascii="Consolas" w:hAnsi="Consolas"/>
          <w:b/>
          <w:bCs/>
        </w:rPr>
        <w:t>ViewBag.Title</w:t>
      </w:r>
      <w:proofErr w:type="spellEnd"/>
      <w:r>
        <w:t xml:space="preserve"> to "</w:t>
      </w:r>
      <w:r w:rsidRPr="00D33DAC">
        <w:rPr>
          <w:rFonts w:ascii="Consolas" w:hAnsi="Consolas"/>
          <w:b/>
          <w:bCs/>
        </w:rPr>
        <w:t>Text Splitter</w:t>
      </w:r>
      <w:r>
        <w:t>"</w:t>
      </w:r>
    </w:p>
    <w:p w14:paraId="69DCD3AD" w14:textId="27ED9224" w:rsidR="00AA0C0F" w:rsidRDefault="00D33DAC" w:rsidP="00255474">
      <w:r w:rsidRPr="00D33DAC">
        <w:rPr>
          <w:noProof/>
        </w:rPr>
        <w:drawing>
          <wp:inline distT="0" distB="0" distL="0" distR="0" wp14:anchorId="6B6D46BB" wp14:editId="6295CD30">
            <wp:extent cx="6626225" cy="889000"/>
            <wp:effectExtent l="0" t="0" r="3175" b="635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4566" w14:textId="5C54801A" w:rsidR="00AA0C0F" w:rsidRDefault="00AA0C0F" w:rsidP="00255474">
      <w:pPr>
        <w:rPr>
          <w:rFonts w:cstheme="minorHAnsi"/>
        </w:rPr>
      </w:pPr>
      <w:r>
        <w:t xml:space="preserve">Now, we </w:t>
      </w:r>
      <w:r w:rsidR="00D33DAC">
        <w:t>need to create a form, which should send a "</w:t>
      </w:r>
      <w:r w:rsidR="00D33DAC" w:rsidRPr="00D33DAC">
        <w:rPr>
          <w:rFonts w:ascii="Consolas" w:hAnsi="Consolas"/>
          <w:b/>
          <w:bCs/>
        </w:rPr>
        <w:t>POST</w:t>
      </w:r>
      <w:r w:rsidR="00D33DAC">
        <w:t xml:space="preserve">" request and submit the information from the form to the </w:t>
      </w:r>
      <w:proofErr w:type="gramStart"/>
      <w:r w:rsidR="00D33DAC" w:rsidRPr="00D33DAC">
        <w:rPr>
          <w:rFonts w:ascii="Consolas" w:hAnsi="Consolas"/>
          <w:b/>
          <w:bCs/>
        </w:rPr>
        <w:t>Split(</w:t>
      </w:r>
      <w:proofErr w:type="spellStart"/>
      <w:proofErr w:type="gramEnd"/>
      <w:r w:rsidR="00D33DAC" w:rsidRPr="00D33DAC">
        <w:rPr>
          <w:rFonts w:ascii="Consolas" w:hAnsi="Consolas"/>
          <w:b/>
          <w:bCs/>
        </w:rPr>
        <w:t>TextViewModel</w:t>
      </w:r>
      <w:proofErr w:type="spellEnd"/>
      <w:r w:rsidR="00D33DAC" w:rsidRPr="00D33DAC">
        <w:rPr>
          <w:rFonts w:ascii="Consolas" w:hAnsi="Consolas"/>
          <w:b/>
          <w:bCs/>
        </w:rPr>
        <w:t xml:space="preserve"> model)</w:t>
      </w:r>
      <w:r w:rsidR="00D33DAC" w:rsidRPr="00D33DAC">
        <w:rPr>
          <w:b/>
          <w:bCs/>
        </w:rPr>
        <w:t xml:space="preserve"> </w:t>
      </w:r>
      <w:r w:rsidR="00D33DAC">
        <w:t xml:space="preserve">action of the </w:t>
      </w:r>
      <w:proofErr w:type="spellStart"/>
      <w:r w:rsidR="00D33DAC" w:rsidRPr="00D33DAC">
        <w:rPr>
          <w:rFonts w:ascii="Consolas" w:hAnsi="Consolas"/>
          <w:b/>
          <w:bCs/>
        </w:rPr>
        <w:t>HomeController</w:t>
      </w:r>
      <w:proofErr w:type="spellEnd"/>
      <w:r w:rsidR="00D33DAC" w:rsidRPr="00D33DAC">
        <w:rPr>
          <w:rFonts w:cstheme="minorHAnsi"/>
        </w:rPr>
        <w:t>.</w:t>
      </w:r>
      <w:r w:rsidR="00D33DAC">
        <w:rPr>
          <w:rFonts w:cstheme="minorHAnsi"/>
          <w:b/>
          <w:bCs/>
        </w:rPr>
        <w:t xml:space="preserve"> </w:t>
      </w:r>
      <w:r w:rsidR="00D33DAC" w:rsidRPr="00D33DAC">
        <w:rPr>
          <w:rFonts w:cstheme="minorHAnsi"/>
        </w:rPr>
        <w:t xml:space="preserve">We will use the </w:t>
      </w:r>
      <w:r w:rsidR="00D33DAC" w:rsidRPr="00D33DAC">
        <w:rPr>
          <w:rFonts w:ascii="Consolas" w:hAnsi="Consolas" w:cstheme="minorHAnsi"/>
          <w:b/>
          <w:bCs/>
        </w:rPr>
        <w:t>@</w:t>
      </w:r>
      <w:r w:rsidR="00D33DAC" w:rsidRPr="00D33DAC">
        <w:rPr>
          <w:rFonts w:cstheme="minorHAnsi"/>
        </w:rPr>
        <w:t xml:space="preserve"> symbol to switch to C# code in order to assign input data to model properties.</w:t>
      </w:r>
    </w:p>
    <w:p w14:paraId="30C35B15" w14:textId="6A839A38" w:rsidR="00231CA0" w:rsidRPr="00D33DAC" w:rsidRDefault="00231CA0" w:rsidP="00255474">
      <w:pPr>
        <w:rPr>
          <w:rFonts w:cstheme="minorHAnsi"/>
        </w:rPr>
      </w:pPr>
      <w:r w:rsidRPr="00231CA0">
        <w:rPr>
          <w:rFonts w:cstheme="minorHAnsi"/>
          <w:noProof/>
        </w:rPr>
        <w:drawing>
          <wp:inline distT="0" distB="0" distL="0" distR="0" wp14:anchorId="55C037E6" wp14:editId="4A2D5F6D">
            <wp:extent cx="6315956" cy="1705213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31595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FE1" w14:textId="77777777" w:rsidR="00231CA0" w:rsidRPr="00CF322F" w:rsidRDefault="00231CA0" w:rsidP="00231CA0">
      <w:pPr>
        <w:pStyle w:val="Heading3"/>
        <w:rPr>
          <w:noProof/>
        </w:rPr>
      </w:pPr>
      <w:r w:rsidRPr="00CF322F">
        <w:rPr>
          <w:noProof/>
        </w:rPr>
        <w:lastRenderedPageBreak/>
        <w:t>Try the App</w:t>
      </w:r>
    </w:p>
    <w:p w14:paraId="09922B13" w14:textId="5A8E8CAA" w:rsidR="005028C1" w:rsidRDefault="005028C1" w:rsidP="005028C1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Try splitting the sentence "</w:t>
      </w:r>
      <w:r w:rsidR="0070457E" w:rsidRPr="006C3BCF">
        <w:rPr>
          <w:rFonts w:ascii="Consolas" w:hAnsi="Consolas"/>
          <w:b/>
          <w:bCs/>
        </w:rPr>
        <w:t>Text should be split</w:t>
      </w:r>
      <w:r>
        <w:t>" and the result should look like this</w:t>
      </w:r>
      <w:r w:rsidR="004B2BF2">
        <w:t>:</w:t>
      </w:r>
    </w:p>
    <w:p w14:paraId="04986453" w14:textId="77777777" w:rsidR="002B47BB" w:rsidRDefault="002B47BB" w:rsidP="002B47BB">
      <w:pPr>
        <w:spacing w:line="240" w:lineRule="auto"/>
        <w:rPr>
          <w:noProof/>
        </w:rPr>
      </w:pPr>
      <w:r w:rsidRPr="00DC47D4">
        <w:rPr>
          <w:noProof/>
        </w:rPr>
        <w:drawing>
          <wp:inline distT="0" distB="0" distL="0" distR="0" wp14:anchorId="654D838A" wp14:editId="69BC3898">
            <wp:extent cx="3058760" cy="3838575"/>
            <wp:effectExtent l="19050" t="19050" r="27940" b="9525"/>
            <wp:docPr id="118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74D41BE6" wp14:editId="083F29FD">
            <wp:extent cx="3069942" cy="3857625"/>
            <wp:effectExtent l="19050" t="19050" r="16510" b="9525"/>
            <wp:docPr id="119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47BFA1" w14:textId="429B0A2C" w:rsidR="004B2BF2" w:rsidRDefault="004B2BF2" w:rsidP="004B2BF2">
      <w:pPr>
        <w:pStyle w:val="Heading3"/>
        <w:rPr>
          <w:noProof/>
        </w:rPr>
      </w:pPr>
      <w:r>
        <w:rPr>
          <w:noProof/>
        </w:rPr>
        <w:t>Adding</w:t>
      </w:r>
      <w:r w:rsidRPr="00CF322F">
        <w:rPr>
          <w:noProof/>
        </w:rPr>
        <w:t xml:space="preserve"> </w:t>
      </w:r>
      <w:r>
        <w:rPr>
          <w:noProof/>
        </w:rPr>
        <w:t>App Validations</w:t>
      </w:r>
    </w:p>
    <w:p w14:paraId="50E21F10" w14:textId="53887581" w:rsidR="004B2BF2" w:rsidRDefault="004B2BF2" w:rsidP="004B2BF2">
      <w:r>
        <w:t>Now, let's add some requirements:</w:t>
      </w:r>
    </w:p>
    <w:p w14:paraId="3510B9E5" w14:textId="6F8136E5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The "Text" </w:t>
      </w:r>
      <w:r w:rsidR="005778CF">
        <w:t>field</w:t>
      </w:r>
      <w:r>
        <w:t xml:space="preserve"> should</w:t>
      </w:r>
    </w:p>
    <w:p w14:paraId="423BC394" w14:textId="465072A1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Be </w:t>
      </w:r>
      <w:r w:rsidRPr="004223E6">
        <w:rPr>
          <w:b/>
          <w:bCs/>
        </w:rPr>
        <w:t>required</w:t>
      </w:r>
      <w:r>
        <w:t xml:space="preserve"> (not left empty)</w:t>
      </w:r>
    </w:p>
    <w:p w14:paraId="174A6022" w14:textId="5FF8FC9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inimum</w:t>
      </w:r>
      <w:r>
        <w:t xml:space="preserve"> length of </w:t>
      </w:r>
      <w:r w:rsidRPr="004223E6">
        <w:rPr>
          <w:b/>
          <w:bCs/>
        </w:rPr>
        <w:t>2</w:t>
      </w:r>
      <w:r>
        <w:t xml:space="preserve"> characters</w:t>
      </w:r>
    </w:p>
    <w:p w14:paraId="6DFFB0B4" w14:textId="0245D2D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aximum</w:t>
      </w:r>
      <w:r>
        <w:t xml:space="preserve"> length of </w:t>
      </w:r>
      <w:r w:rsidRPr="004223E6">
        <w:rPr>
          <w:b/>
          <w:bCs/>
        </w:rPr>
        <w:t>30</w:t>
      </w:r>
      <w:r>
        <w:t xml:space="preserve"> characters</w:t>
      </w:r>
    </w:p>
    <w:p w14:paraId="4BB6CA50" w14:textId="28153E1B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In case any </w:t>
      </w:r>
      <w:r w:rsidRPr="004223E6">
        <w:rPr>
          <w:b/>
          <w:bCs/>
        </w:rPr>
        <w:t>validation</w:t>
      </w:r>
      <w:r>
        <w:t xml:space="preserve"> </w:t>
      </w:r>
      <w:r w:rsidRPr="004223E6">
        <w:rPr>
          <w:b/>
          <w:bCs/>
        </w:rPr>
        <w:t>fails</w:t>
      </w:r>
      <w:r>
        <w:t xml:space="preserve">, an </w:t>
      </w:r>
      <w:r w:rsidRPr="004223E6">
        <w:rPr>
          <w:b/>
          <w:bCs/>
        </w:rPr>
        <w:t>error</w:t>
      </w:r>
      <w:r>
        <w:t xml:space="preserve"> should be displayed. </w:t>
      </w:r>
    </w:p>
    <w:p w14:paraId="51FC51A6" w14:textId="73F3C7A5" w:rsidR="004B2BF2" w:rsidRDefault="004B2BF2" w:rsidP="004B2BF2">
      <w:pPr>
        <w:pStyle w:val="ListParagraph"/>
        <w:numPr>
          <w:ilvl w:val="1"/>
          <w:numId w:val="47"/>
        </w:numPr>
      </w:pPr>
      <w:r>
        <w:t>If the text field is left empty, a "</w:t>
      </w:r>
      <w:r w:rsidRPr="004B2BF2">
        <w:rPr>
          <w:rFonts w:ascii="Consolas" w:hAnsi="Consolas"/>
          <w:b/>
          <w:bCs/>
        </w:rPr>
        <w:t>The Text field is required</w:t>
      </w:r>
      <w:r>
        <w:t>" message should be displayed like shown below:</w:t>
      </w:r>
    </w:p>
    <w:p w14:paraId="6A3F019F" w14:textId="5A4FEFEF" w:rsidR="004B2BF2" w:rsidRDefault="004B2BF2" w:rsidP="004B2BF2">
      <w:pPr>
        <w:pStyle w:val="ListParagraph"/>
        <w:ind w:left="1440"/>
      </w:pPr>
      <w:r w:rsidRPr="004B2BF2">
        <w:rPr>
          <w:noProof/>
        </w:rPr>
        <w:lastRenderedPageBreak/>
        <w:drawing>
          <wp:inline distT="0" distB="0" distL="0" distR="0" wp14:anchorId="37D30832" wp14:editId="595CDB25">
            <wp:extent cx="2207315" cy="2925416"/>
            <wp:effectExtent l="19050" t="19050" r="21590" b="27940"/>
            <wp:docPr id="12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48754" w14:textId="5A349CF2" w:rsidR="004B2BF2" w:rsidRDefault="004B2BF2" w:rsidP="004B2BF2">
      <w:pPr>
        <w:pStyle w:val="ListParagraph"/>
        <w:numPr>
          <w:ilvl w:val="1"/>
          <w:numId w:val="47"/>
        </w:numPr>
      </w:pPr>
      <w:r>
        <w:t>In case the length of the input is shorter than the minimum length or longer than the maximum length, a "</w:t>
      </w:r>
      <w:r w:rsidRPr="005778CF">
        <w:rPr>
          <w:rFonts w:ascii="Consolas" w:hAnsi="Consolas"/>
          <w:b/>
          <w:bCs/>
        </w:rPr>
        <w:t>The field Text must be a string with a minimum length of 2 and maximum length of 30.</w:t>
      </w:r>
      <w:r>
        <w:t>"</w:t>
      </w:r>
      <w:r w:rsidR="005778CF">
        <w:t xml:space="preserve"> should be displayed like shown below:</w:t>
      </w:r>
    </w:p>
    <w:p w14:paraId="348C7AD9" w14:textId="0ACF3BBD" w:rsidR="005778CF" w:rsidRDefault="004B2BF2" w:rsidP="00CD211E">
      <w:pPr>
        <w:pStyle w:val="ListParagraph"/>
        <w:ind w:left="1418"/>
      </w:pPr>
      <w:r w:rsidRPr="004B2BF2">
        <w:rPr>
          <w:noProof/>
        </w:rPr>
        <w:drawing>
          <wp:inline distT="0" distB="0" distL="0" distR="0" wp14:anchorId="33038E55" wp14:editId="3F3786EA">
            <wp:extent cx="3885041" cy="3273911"/>
            <wp:effectExtent l="19050" t="19050" r="20320" b="22225"/>
            <wp:docPr id="12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FF5EA9" w14:textId="3EA3DBE3" w:rsidR="005778CF" w:rsidRDefault="00CD211E" w:rsidP="00CD211E">
      <w:r>
        <w:t xml:space="preserve">First, 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p w14:paraId="2F377120" w14:textId="33FB7DD5" w:rsidR="00CD211E" w:rsidRDefault="001E4994" w:rsidP="00CD211E">
      <w:r w:rsidRPr="001E4994">
        <w:rPr>
          <w:noProof/>
        </w:rPr>
        <w:drawing>
          <wp:inline distT="0" distB="0" distL="0" distR="0" wp14:anchorId="29DCBCA8" wp14:editId="143E4576">
            <wp:extent cx="3553321" cy="1629002"/>
            <wp:effectExtent l="0" t="0" r="9525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3689" w14:textId="48F9E4CE" w:rsidR="001E4994" w:rsidRDefault="001E4994" w:rsidP="00CD211E">
      <w:r>
        <w:t>We will use the following tag helper in order to generate the validation message.</w:t>
      </w:r>
    </w:p>
    <w:p w14:paraId="35CB94C5" w14:textId="00F2007F" w:rsidR="001E4994" w:rsidRPr="004B2BF2" w:rsidRDefault="001E4994" w:rsidP="00CD211E">
      <w:r w:rsidRPr="001E4994">
        <w:rPr>
          <w:noProof/>
        </w:rPr>
        <w:lastRenderedPageBreak/>
        <w:drawing>
          <wp:inline distT="0" distB="0" distL="0" distR="0" wp14:anchorId="5F09C175" wp14:editId="08F98CEE">
            <wp:extent cx="6626225" cy="1776730"/>
            <wp:effectExtent l="0" t="0" r="317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E93A" w14:textId="6A587AD1" w:rsidR="006567CF" w:rsidRDefault="001E4994" w:rsidP="001E4990">
      <w:pPr>
        <w:spacing w:line="240" w:lineRule="auto"/>
      </w:pPr>
      <w:r>
        <w:t xml:space="preserve">Finally, we will render a partial view, which executes the validation scripts. </w:t>
      </w:r>
      <w:r w:rsidR="006567CF">
        <w:t xml:space="preserve">In order to do that, first we need to create a new </w:t>
      </w:r>
      <w:r w:rsidR="006567CF" w:rsidRPr="006567CF">
        <w:rPr>
          <w:rFonts w:ascii="Consolas" w:hAnsi="Consolas"/>
          <w:b/>
          <w:bCs/>
        </w:rPr>
        <w:t>_</w:t>
      </w:r>
      <w:proofErr w:type="spellStart"/>
      <w:r w:rsidR="006567CF" w:rsidRPr="006567CF">
        <w:rPr>
          <w:rFonts w:ascii="Consolas" w:hAnsi="Consolas"/>
          <w:b/>
          <w:bCs/>
        </w:rPr>
        <w:t>ValidationScriptsPartial.cshtml</w:t>
      </w:r>
      <w:proofErr w:type="spellEnd"/>
      <w:r w:rsidR="006567CF">
        <w:t xml:space="preserve"> file in the </w:t>
      </w:r>
      <w:r w:rsidR="006567CF" w:rsidRPr="00A9518E">
        <w:rPr>
          <w:rFonts w:ascii="Consolas" w:hAnsi="Consolas"/>
        </w:rPr>
        <w:t>"</w:t>
      </w:r>
      <w:r w:rsidR="006567CF" w:rsidRPr="00A9518E">
        <w:rPr>
          <w:rFonts w:ascii="Consolas" w:hAnsi="Consolas"/>
          <w:b/>
          <w:bCs/>
        </w:rPr>
        <w:t>/Views/Shared</w:t>
      </w:r>
      <w:r w:rsidR="006567CF">
        <w:t>" folder</w:t>
      </w:r>
      <w:r w:rsidR="00CB2886">
        <w:t xml:space="preserve"> and write the code as shown below:</w:t>
      </w:r>
    </w:p>
    <w:p w14:paraId="5F6C8495" w14:textId="5B965B53" w:rsidR="00CB2886" w:rsidRPr="00CB2886" w:rsidRDefault="00CB2886" w:rsidP="001E4990">
      <w:pPr>
        <w:spacing w:line="240" w:lineRule="auto"/>
        <w:rPr>
          <w:b/>
          <w:bCs/>
        </w:rPr>
      </w:pPr>
      <w:r w:rsidRPr="00CB2886">
        <w:rPr>
          <w:noProof/>
        </w:rPr>
        <w:drawing>
          <wp:inline distT="0" distB="0" distL="0" distR="0" wp14:anchorId="323A5F5D" wp14:editId="3DECAA6E">
            <wp:extent cx="6626225" cy="474980"/>
            <wp:effectExtent l="0" t="0" r="3175" b="12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1D1B" w14:textId="460D6E72" w:rsidR="00ED736C" w:rsidRPr="000139C6" w:rsidRDefault="001E4994" w:rsidP="001E4990">
      <w:pPr>
        <w:spacing w:line="240" w:lineRule="auto"/>
        <w:rPr>
          <w:lang w:val="bg-BG"/>
        </w:rPr>
      </w:pPr>
      <w:r>
        <w:t xml:space="preserve">Add the following code to the end of the </w:t>
      </w:r>
      <w:proofErr w:type="spellStart"/>
      <w:r w:rsidRPr="001E4994">
        <w:rPr>
          <w:rFonts w:ascii="Consolas" w:hAnsi="Consolas"/>
          <w:b/>
          <w:bCs/>
        </w:rPr>
        <w:t>Index.cshtml</w:t>
      </w:r>
      <w:proofErr w:type="spellEnd"/>
      <w:r>
        <w:t xml:space="preserve"> file:</w:t>
      </w:r>
    </w:p>
    <w:p w14:paraId="41EBF1D5" w14:textId="31AFB783" w:rsidR="001E4994" w:rsidRDefault="001E4994" w:rsidP="001E4990">
      <w:pPr>
        <w:spacing w:line="240" w:lineRule="auto"/>
      </w:pPr>
      <w:r w:rsidRPr="001E4994">
        <w:rPr>
          <w:noProof/>
        </w:rPr>
        <w:drawing>
          <wp:inline distT="0" distB="0" distL="0" distR="0" wp14:anchorId="47291D3C" wp14:editId="0F536775">
            <wp:extent cx="4172532" cy="60968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5CFA" w14:textId="77777777" w:rsidR="00CB2886" w:rsidRPr="00CF322F" w:rsidRDefault="00CB2886" w:rsidP="00CB2886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342DDC6E" w14:textId="5C3A5A5C" w:rsidR="00CB2886" w:rsidRDefault="00CB2886" w:rsidP="00CB2886">
      <w:r w:rsidRPr="001C101E">
        <w:rPr>
          <w:b/>
          <w:bCs/>
        </w:rPr>
        <w:t>Run the app</w:t>
      </w:r>
      <w:r>
        <w:t xml:space="preserve"> again and examine it in the </w:t>
      </w:r>
      <w:r w:rsidRPr="001C101E">
        <w:rPr>
          <w:b/>
          <w:bCs/>
        </w:rPr>
        <w:t>browser</w:t>
      </w:r>
      <w:r>
        <w:t>. Try splitting "</w:t>
      </w:r>
      <w:r w:rsidR="005819EA">
        <w:rPr>
          <w:rFonts w:ascii="Consolas" w:hAnsi="Consolas"/>
          <w:b/>
          <w:bCs/>
        </w:rPr>
        <w:t>t</w:t>
      </w:r>
      <w:r>
        <w:t>" and the result should look like this:</w:t>
      </w:r>
    </w:p>
    <w:p w14:paraId="45A96C30" w14:textId="0FA85571" w:rsidR="005819EA" w:rsidRDefault="005819EA" w:rsidP="00CB2886">
      <w:r w:rsidRPr="004B2BF2">
        <w:rPr>
          <w:noProof/>
        </w:rPr>
        <w:drawing>
          <wp:inline distT="0" distB="0" distL="0" distR="0" wp14:anchorId="47E28806" wp14:editId="58891BF4">
            <wp:extent cx="3885041" cy="3273911"/>
            <wp:effectExtent l="19050" t="19050" r="20320" b="22225"/>
            <wp:docPr id="126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1FE45F" w14:textId="4EF869D0" w:rsidR="000139C6" w:rsidRDefault="00BC01E5" w:rsidP="001E4990">
      <w:pPr>
        <w:spacing w:line="240" w:lineRule="auto"/>
      </w:pPr>
      <w:r>
        <w:t xml:space="preserve">When you press the </w:t>
      </w:r>
      <w:r w:rsidRPr="00BC01E5">
        <w:rPr>
          <w:rFonts w:ascii="Consolas" w:hAnsi="Consolas"/>
          <w:b/>
          <w:bCs/>
        </w:rPr>
        <w:t>[Split</w:t>
      </w:r>
      <w:r w:rsidRPr="00BF3978">
        <w:rPr>
          <w:rFonts w:cstheme="minorHAnsi"/>
          <w:b/>
          <w:bCs/>
        </w:rPr>
        <w:t xml:space="preserve"> </w:t>
      </w:r>
      <w:r w:rsidRPr="00BC01E5">
        <w:rPr>
          <w:rFonts w:ascii="Consolas" w:hAnsi="Consolas"/>
          <w:b/>
          <w:bCs/>
        </w:rPr>
        <w:t>Text]</w:t>
      </w:r>
      <w:r>
        <w:t xml:space="preserve"> button when the text field is empty, the app should look like this:</w:t>
      </w:r>
    </w:p>
    <w:p w14:paraId="2B0035F1" w14:textId="522D19F4" w:rsidR="00BC01E5" w:rsidRPr="000139C6" w:rsidRDefault="00BC01E5" w:rsidP="001E4990">
      <w:pPr>
        <w:spacing w:line="240" w:lineRule="auto"/>
      </w:pPr>
      <w:r w:rsidRPr="004B2BF2">
        <w:rPr>
          <w:noProof/>
        </w:rPr>
        <w:lastRenderedPageBreak/>
        <w:drawing>
          <wp:inline distT="0" distB="0" distL="0" distR="0" wp14:anchorId="27497418" wp14:editId="47F77703">
            <wp:extent cx="2207315" cy="2925416"/>
            <wp:effectExtent l="19050" t="19050" r="21590" b="27940"/>
            <wp:docPr id="1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C01E5" w:rsidRPr="000139C6" w:rsidSect="009254B7">
      <w:headerReference w:type="default" r:id="rId99"/>
      <w:footerReference w:type="default" r:id="rId10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7648F" w14:textId="77777777" w:rsidR="002572A1" w:rsidRDefault="002572A1" w:rsidP="008068A2">
      <w:pPr>
        <w:spacing w:after="0" w:line="240" w:lineRule="auto"/>
      </w:pPr>
      <w:r>
        <w:separator/>
      </w:r>
    </w:p>
  </w:endnote>
  <w:endnote w:type="continuationSeparator" w:id="0">
    <w:p w14:paraId="119A9191" w14:textId="77777777" w:rsidR="002572A1" w:rsidRDefault="002572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84972" w14:textId="77777777" w:rsidR="002572A1" w:rsidRDefault="002572A1" w:rsidP="008068A2">
      <w:pPr>
        <w:spacing w:after="0" w:line="240" w:lineRule="auto"/>
      </w:pPr>
      <w:r>
        <w:separator/>
      </w:r>
    </w:p>
  </w:footnote>
  <w:footnote w:type="continuationSeparator" w:id="0">
    <w:p w14:paraId="6DF3CD43" w14:textId="77777777" w:rsidR="002572A1" w:rsidRDefault="002572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14B"/>
    <w:multiLevelType w:val="hybridMultilevel"/>
    <w:tmpl w:val="481A7B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C1510"/>
    <w:multiLevelType w:val="hybridMultilevel"/>
    <w:tmpl w:val="82A8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AA469B"/>
    <w:multiLevelType w:val="hybridMultilevel"/>
    <w:tmpl w:val="E0B07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788912">
    <w:abstractNumId w:val="3"/>
  </w:num>
  <w:num w:numId="2" w16cid:durableId="88159109">
    <w:abstractNumId w:val="47"/>
  </w:num>
  <w:num w:numId="3" w16cid:durableId="1420326773">
    <w:abstractNumId w:val="15"/>
  </w:num>
  <w:num w:numId="4" w16cid:durableId="1882551775">
    <w:abstractNumId w:val="32"/>
  </w:num>
  <w:num w:numId="5" w16cid:durableId="149292422">
    <w:abstractNumId w:val="33"/>
  </w:num>
  <w:num w:numId="6" w16cid:durableId="1260330859">
    <w:abstractNumId w:val="37"/>
  </w:num>
  <w:num w:numId="7" w16cid:durableId="324474039">
    <w:abstractNumId w:val="8"/>
  </w:num>
  <w:num w:numId="8" w16cid:durableId="1295216844">
    <w:abstractNumId w:val="13"/>
  </w:num>
  <w:num w:numId="9" w16cid:durableId="378557046">
    <w:abstractNumId w:val="30"/>
  </w:num>
  <w:num w:numId="10" w16cid:durableId="10503057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3638339">
    <w:abstractNumId w:val="9"/>
  </w:num>
  <w:num w:numId="12" w16cid:durableId="131094282">
    <w:abstractNumId w:val="25"/>
  </w:num>
  <w:num w:numId="13" w16cid:durableId="1598755888">
    <w:abstractNumId w:val="5"/>
  </w:num>
  <w:num w:numId="14" w16cid:durableId="1619990206">
    <w:abstractNumId w:val="36"/>
  </w:num>
  <w:num w:numId="15" w16cid:durableId="1249996644">
    <w:abstractNumId w:val="16"/>
  </w:num>
  <w:num w:numId="16" w16cid:durableId="871725272">
    <w:abstractNumId w:val="41"/>
  </w:num>
  <w:num w:numId="17" w16cid:durableId="725420578">
    <w:abstractNumId w:val="31"/>
  </w:num>
  <w:num w:numId="18" w16cid:durableId="1753626138">
    <w:abstractNumId w:val="45"/>
  </w:num>
  <w:num w:numId="19" w16cid:durableId="808135578">
    <w:abstractNumId w:val="38"/>
  </w:num>
  <w:num w:numId="20" w16cid:durableId="1371031091">
    <w:abstractNumId w:val="24"/>
  </w:num>
  <w:num w:numId="21" w16cid:durableId="1599168776">
    <w:abstractNumId w:val="35"/>
  </w:num>
  <w:num w:numId="22" w16cid:durableId="433400363">
    <w:abstractNumId w:val="18"/>
  </w:num>
  <w:num w:numId="23" w16cid:durableId="773981431">
    <w:abstractNumId w:val="21"/>
  </w:num>
  <w:num w:numId="24" w16cid:durableId="1429885572">
    <w:abstractNumId w:val="6"/>
  </w:num>
  <w:num w:numId="25" w16cid:durableId="479931528">
    <w:abstractNumId w:val="12"/>
  </w:num>
  <w:num w:numId="26" w16cid:durableId="1114906374">
    <w:abstractNumId w:val="22"/>
  </w:num>
  <w:num w:numId="27" w16cid:durableId="681398692">
    <w:abstractNumId w:val="40"/>
  </w:num>
  <w:num w:numId="28" w16cid:durableId="792485791">
    <w:abstractNumId w:val="23"/>
  </w:num>
  <w:num w:numId="29" w16cid:durableId="817647397">
    <w:abstractNumId w:val="44"/>
  </w:num>
  <w:num w:numId="30" w16cid:durableId="2054688533">
    <w:abstractNumId w:val="26"/>
  </w:num>
  <w:num w:numId="31" w16cid:durableId="18242344">
    <w:abstractNumId w:val="17"/>
  </w:num>
  <w:num w:numId="32" w16cid:durableId="1269771820">
    <w:abstractNumId w:val="39"/>
  </w:num>
  <w:num w:numId="33" w16cid:durableId="2123571960">
    <w:abstractNumId w:val="42"/>
  </w:num>
  <w:num w:numId="34" w16cid:durableId="1414668833">
    <w:abstractNumId w:val="29"/>
  </w:num>
  <w:num w:numId="35" w16cid:durableId="474177202">
    <w:abstractNumId w:val="43"/>
  </w:num>
  <w:num w:numId="36" w16cid:durableId="218052228">
    <w:abstractNumId w:val="10"/>
  </w:num>
  <w:num w:numId="37" w16cid:durableId="1559438980">
    <w:abstractNumId w:val="27"/>
  </w:num>
  <w:num w:numId="38" w16cid:durableId="1134252273">
    <w:abstractNumId w:val="20"/>
  </w:num>
  <w:num w:numId="39" w16cid:durableId="1347708950">
    <w:abstractNumId w:val="34"/>
  </w:num>
  <w:num w:numId="40" w16cid:durableId="1089500244">
    <w:abstractNumId w:val="28"/>
  </w:num>
  <w:num w:numId="41" w16cid:durableId="1350596125">
    <w:abstractNumId w:val="1"/>
  </w:num>
  <w:num w:numId="42" w16cid:durableId="1148742933">
    <w:abstractNumId w:val="14"/>
  </w:num>
  <w:num w:numId="43" w16cid:durableId="1689720899">
    <w:abstractNumId w:val="11"/>
  </w:num>
  <w:num w:numId="44" w16cid:durableId="914123529">
    <w:abstractNumId w:val="4"/>
  </w:num>
  <w:num w:numId="45" w16cid:durableId="1682733449">
    <w:abstractNumId w:val="7"/>
  </w:num>
  <w:num w:numId="46" w16cid:durableId="758063573">
    <w:abstractNumId w:val="2"/>
  </w:num>
  <w:num w:numId="47" w16cid:durableId="112949080">
    <w:abstractNumId w:val="46"/>
  </w:num>
  <w:num w:numId="48" w16cid:durableId="758869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586"/>
    <w:rsid w:val="000B39E6"/>
    <w:rsid w:val="000B56F0"/>
    <w:rsid w:val="000C5361"/>
    <w:rsid w:val="000C64A3"/>
    <w:rsid w:val="000D41D8"/>
    <w:rsid w:val="000F3DE5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869"/>
    <w:rsid w:val="00155C3A"/>
    <w:rsid w:val="001619DF"/>
    <w:rsid w:val="00164CDC"/>
    <w:rsid w:val="00164FAA"/>
    <w:rsid w:val="00167CF1"/>
    <w:rsid w:val="00171021"/>
    <w:rsid w:val="001733CB"/>
    <w:rsid w:val="00175E1D"/>
    <w:rsid w:val="00177980"/>
    <w:rsid w:val="001837BD"/>
    <w:rsid w:val="00183A2C"/>
    <w:rsid w:val="001A6728"/>
    <w:rsid w:val="001B7060"/>
    <w:rsid w:val="001B7FB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F1122"/>
    <w:rsid w:val="00202683"/>
    <w:rsid w:val="002139EC"/>
    <w:rsid w:val="00215FCE"/>
    <w:rsid w:val="00231CA0"/>
    <w:rsid w:val="002326A7"/>
    <w:rsid w:val="00232E7D"/>
    <w:rsid w:val="002425FE"/>
    <w:rsid w:val="00255474"/>
    <w:rsid w:val="002572A1"/>
    <w:rsid w:val="00264287"/>
    <w:rsid w:val="0026589D"/>
    <w:rsid w:val="002664E1"/>
    <w:rsid w:val="002674C4"/>
    <w:rsid w:val="00271C5F"/>
    <w:rsid w:val="00273B5E"/>
    <w:rsid w:val="002819B5"/>
    <w:rsid w:val="00281F82"/>
    <w:rsid w:val="002853F4"/>
    <w:rsid w:val="00285941"/>
    <w:rsid w:val="002914FF"/>
    <w:rsid w:val="0029426D"/>
    <w:rsid w:val="00295A8F"/>
    <w:rsid w:val="002A2D2D"/>
    <w:rsid w:val="002A7158"/>
    <w:rsid w:val="002B2039"/>
    <w:rsid w:val="002B47BB"/>
    <w:rsid w:val="002B56C4"/>
    <w:rsid w:val="002C539D"/>
    <w:rsid w:val="002C5B8A"/>
    <w:rsid w:val="002C71C6"/>
    <w:rsid w:val="002D07CA"/>
    <w:rsid w:val="002F437A"/>
    <w:rsid w:val="00300E99"/>
    <w:rsid w:val="00305122"/>
    <w:rsid w:val="00312FEA"/>
    <w:rsid w:val="00314564"/>
    <w:rsid w:val="003224A8"/>
    <w:rsid w:val="003230CF"/>
    <w:rsid w:val="00331FDF"/>
    <w:rsid w:val="0033212E"/>
    <w:rsid w:val="0033490F"/>
    <w:rsid w:val="00380A57"/>
    <w:rsid w:val="003817EF"/>
    <w:rsid w:val="003824E1"/>
    <w:rsid w:val="00382A45"/>
    <w:rsid w:val="00391EC1"/>
    <w:rsid w:val="003A1601"/>
    <w:rsid w:val="003A16C9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223E6"/>
    <w:rsid w:val="00422D49"/>
    <w:rsid w:val="004311CA"/>
    <w:rsid w:val="00440826"/>
    <w:rsid w:val="004523E5"/>
    <w:rsid w:val="0047331A"/>
    <w:rsid w:val="004735DA"/>
    <w:rsid w:val="0047640B"/>
    <w:rsid w:val="0047644B"/>
    <w:rsid w:val="00476D4B"/>
    <w:rsid w:val="00491748"/>
    <w:rsid w:val="00491F59"/>
    <w:rsid w:val="004A5E66"/>
    <w:rsid w:val="004A7E77"/>
    <w:rsid w:val="004B0253"/>
    <w:rsid w:val="004B2BF2"/>
    <w:rsid w:val="004C0A80"/>
    <w:rsid w:val="004D03E1"/>
    <w:rsid w:val="004D29A9"/>
    <w:rsid w:val="004D2F5A"/>
    <w:rsid w:val="004D35CD"/>
    <w:rsid w:val="004D3F16"/>
    <w:rsid w:val="004E0D4F"/>
    <w:rsid w:val="004E4C1E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726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5F6E3C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5547A"/>
    <w:rsid w:val="006567CF"/>
    <w:rsid w:val="006640AE"/>
    <w:rsid w:val="00670041"/>
    <w:rsid w:val="00671FE2"/>
    <w:rsid w:val="00673A98"/>
    <w:rsid w:val="00686C0C"/>
    <w:rsid w:val="00695634"/>
    <w:rsid w:val="006A2531"/>
    <w:rsid w:val="006A35AE"/>
    <w:rsid w:val="006C3BCF"/>
    <w:rsid w:val="006D239A"/>
    <w:rsid w:val="006E1302"/>
    <w:rsid w:val="006E2245"/>
    <w:rsid w:val="006E55B4"/>
    <w:rsid w:val="006E7E50"/>
    <w:rsid w:val="006F320E"/>
    <w:rsid w:val="006F4308"/>
    <w:rsid w:val="006F55AF"/>
    <w:rsid w:val="00704432"/>
    <w:rsid w:val="0070457E"/>
    <w:rsid w:val="007051DF"/>
    <w:rsid w:val="00724DA4"/>
    <w:rsid w:val="00725456"/>
    <w:rsid w:val="00731FC7"/>
    <w:rsid w:val="00732049"/>
    <w:rsid w:val="00741CF9"/>
    <w:rsid w:val="00753D7B"/>
    <w:rsid w:val="00763912"/>
    <w:rsid w:val="0077354A"/>
    <w:rsid w:val="00774E44"/>
    <w:rsid w:val="00777DD5"/>
    <w:rsid w:val="00785258"/>
    <w:rsid w:val="00785922"/>
    <w:rsid w:val="00791F02"/>
    <w:rsid w:val="0079324A"/>
    <w:rsid w:val="00794EEE"/>
    <w:rsid w:val="00797931"/>
    <w:rsid w:val="007A635E"/>
    <w:rsid w:val="007A7C9E"/>
    <w:rsid w:val="007B3686"/>
    <w:rsid w:val="007C2C37"/>
    <w:rsid w:val="007C3E81"/>
    <w:rsid w:val="007C42AC"/>
    <w:rsid w:val="007D3896"/>
    <w:rsid w:val="007D742F"/>
    <w:rsid w:val="007E0960"/>
    <w:rsid w:val="007E15D1"/>
    <w:rsid w:val="007E4E4F"/>
    <w:rsid w:val="007F04BF"/>
    <w:rsid w:val="007F177C"/>
    <w:rsid w:val="007F5F65"/>
    <w:rsid w:val="00801502"/>
    <w:rsid w:val="00803217"/>
    <w:rsid w:val="00803907"/>
    <w:rsid w:val="008063E1"/>
    <w:rsid w:val="008068A2"/>
    <w:rsid w:val="00807711"/>
    <w:rsid w:val="008105A0"/>
    <w:rsid w:val="00827AFB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96F8D"/>
    <w:rsid w:val="008A1BA5"/>
    <w:rsid w:val="008B07D7"/>
    <w:rsid w:val="008B3CEA"/>
    <w:rsid w:val="008B557F"/>
    <w:rsid w:val="008C2344"/>
    <w:rsid w:val="008C2B83"/>
    <w:rsid w:val="008C5930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12BC6"/>
    <w:rsid w:val="00913B97"/>
    <w:rsid w:val="0092107F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1752"/>
    <w:rsid w:val="009B450C"/>
    <w:rsid w:val="009B4FB4"/>
    <w:rsid w:val="009C0C39"/>
    <w:rsid w:val="009D1805"/>
    <w:rsid w:val="009E1A09"/>
    <w:rsid w:val="009F1631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D3E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01E5"/>
    <w:rsid w:val="00BC18FA"/>
    <w:rsid w:val="00BC3F0C"/>
    <w:rsid w:val="00BC56D6"/>
    <w:rsid w:val="00BE399E"/>
    <w:rsid w:val="00BF0A9A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031C"/>
    <w:rsid w:val="00CB2886"/>
    <w:rsid w:val="00CB626D"/>
    <w:rsid w:val="00CD211E"/>
    <w:rsid w:val="00CD5181"/>
    <w:rsid w:val="00CD7485"/>
    <w:rsid w:val="00CE2360"/>
    <w:rsid w:val="00CE236C"/>
    <w:rsid w:val="00CE52DD"/>
    <w:rsid w:val="00CF0047"/>
    <w:rsid w:val="00D22895"/>
    <w:rsid w:val="00D33DAC"/>
    <w:rsid w:val="00D3404A"/>
    <w:rsid w:val="00D4354E"/>
    <w:rsid w:val="00D43F69"/>
    <w:rsid w:val="00D50C46"/>
    <w:rsid w:val="00D50F79"/>
    <w:rsid w:val="00D649DE"/>
    <w:rsid w:val="00D73957"/>
    <w:rsid w:val="00D77959"/>
    <w:rsid w:val="00D8395C"/>
    <w:rsid w:val="00D910AA"/>
    <w:rsid w:val="00D97994"/>
    <w:rsid w:val="00DA028F"/>
    <w:rsid w:val="00DA2959"/>
    <w:rsid w:val="00DB3F52"/>
    <w:rsid w:val="00DC28E6"/>
    <w:rsid w:val="00DC3138"/>
    <w:rsid w:val="00DC356B"/>
    <w:rsid w:val="00DC47D4"/>
    <w:rsid w:val="00DC79E8"/>
    <w:rsid w:val="00DD3355"/>
    <w:rsid w:val="00DD55F0"/>
    <w:rsid w:val="00DD7BB2"/>
    <w:rsid w:val="00DE1B8E"/>
    <w:rsid w:val="00DE60E9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37674"/>
    <w:rsid w:val="00E465C4"/>
    <w:rsid w:val="00E5570A"/>
    <w:rsid w:val="00E63F64"/>
    <w:rsid w:val="00E74623"/>
    <w:rsid w:val="00E80E3D"/>
    <w:rsid w:val="00E82EBC"/>
    <w:rsid w:val="00E84992"/>
    <w:rsid w:val="00E86D42"/>
    <w:rsid w:val="00E870B8"/>
    <w:rsid w:val="00EA0382"/>
    <w:rsid w:val="00EA082E"/>
    <w:rsid w:val="00EA1019"/>
    <w:rsid w:val="00EA3B29"/>
    <w:rsid w:val="00EB0E79"/>
    <w:rsid w:val="00EB4338"/>
    <w:rsid w:val="00EB7421"/>
    <w:rsid w:val="00EC36F5"/>
    <w:rsid w:val="00EC5A4D"/>
    <w:rsid w:val="00ED0DEA"/>
    <w:rsid w:val="00ED4973"/>
    <w:rsid w:val="00ED736C"/>
    <w:rsid w:val="00ED73C4"/>
    <w:rsid w:val="00EE5E8E"/>
    <w:rsid w:val="00EF52C7"/>
    <w:rsid w:val="00F10C6F"/>
    <w:rsid w:val="00F1305C"/>
    <w:rsid w:val="00F167D5"/>
    <w:rsid w:val="00F17A13"/>
    <w:rsid w:val="00F20B48"/>
    <w:rsid w:val="00F258BA"/>
    <w:rsid w:val="00F25E0A"/>
    <w:rsid w:val="00F27E9C"/>
    <w:rsid w:val="00F35A0E"/>
    <w:rsid w:val="00F41F41"/>
    <w:rsid w:val="00F46918"/>
    <w:rsid w:val="00F46DDE"/>
    <w:rsid w:val="00F54CB7"/>
    <w:rsid w:val="00F577CE"/>
    <w:rsid w:val="00F62B6D"/>
    <w:rsid w:val="00F650D9"/>
    <w:rsid w:val="00F655ED"/>
    <w:rsid w:val="00F7033C"/>
    <w:rsid w:val="00F8099F"/>
    <w:rsid w:val="00F83EC4"/>
    <w:rsid w:val="00F8680B"/>
    <w:rsid w:val="00F93F68"/>
    <w:rsid w:val="00F96D0D"/>
    <w:rsid w:val="00F976AD"/>
    <w:rsid w:val="00FA6461"/>
    <w:rsid w:val="00FB61CF"/>
    <w:rsid w:val="00FC17BA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header" Target="header1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footer" Target="footer1.xml"/><Relationship Id="rId8" Type="http://schemas.openxmlformats.org/officeDocument/2006/relationships/hyperlink" Target="https://softuni.bg/trainings/3853/asp-net-fundamentals-september-2022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8.png"/><Relationship Id="rId3" Type="http://schemas.openxmlformats.org/officeDocument/2006/relationships/image" Target="media/image9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3.png"/><Relationship Id="rId12" Type="http://schemas.openxmlformats.org/officeDocument/2006/relationships/image" Target="media/image9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7.png"/><Relationship Id="rId20" Type="http://schemas.openxmlformats.org/officeDocument/2006/relationships/image" Target="media/image9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4.png"/><Relationship Id="rId14" Type="http://schemas.openxmlformats.org/officeDocument/2006/relationships/image" Target="media/image96.png"/><Relationship Id="rId22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2</TotalTime>
  <Pages>34</Pages>
  <Words>2446</Words>
  <Characters>1394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182</cp:revision>
  <cp:lastPrinted>2015-10-26T22:35:00Z</cp:lastPrinted>
  <dcterms:created xsi:type="dcterms:W3CDTF">2019-11-12T12:29:00Z</dcterms:created>
  <dcterms:modified xsi:type="dcterms:W3CDTF">2022-09-24T10:25:00Z</dcterms:modified>
  <cp:category>programming; education; software engineering; software development</cp:category>
</cp:coreProperties>
</file>